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D5C8" w14:textId="4190F401" w:rsidR="00744684" w:rsidRPr="00E67218" w:rsidRDefault="00744684" w:rsidP="00A17803">
      <w:pPr>
        <w:widowControl w:val="0"/>
        <w:rPr>
          <w:rFonts w:ascii="CircularXX" w:hAnsi="CircularXX" w:cs="CircularXX"/>
          <w:bCs/>
          <w:color w:val="000000" w:themeColor="text1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ascii="Myriad Pro" w:hAnsi="Myriad Pro" w:cs="Arial"/>
          <w:bCs/>
          <w:noProof/>
          <w:color w:val="000000" w:themeColor="text1"/>
          <w14:ligatures w14:val="none"/>
          <w14:cntxtAlts w14:val="0"/>
        </w:rPr>
        <w:drawing>
          <wp:anchor distT="0" distB="0" distL="114300" distR="114300" simplePos="0" relativeHeight="251660289" behindDoc="0" locked="0" layoutInCell="1" allowOverlap="1" wp14:anchorId="1177EE86" wp14:editId="4D25E362">
            <wp:simplePos x="0" y="0"/>
            <wp:positionH relativeFrom="column">
              <wp:posOffset>-161925</wp:posOffset>
            </wp:positionH>
            <wp:positionV relativeFrom="paragraph">
              <wp:posOffset>-248285</wp:posOffset>
            </wp:positionV>
            <wp:extent cx="3600450" cy="415437"/>
            <wp:effectExtent l="0" t="0" r="0" b="3810"/>
            <wp:wrapNone/>
            <wp:docPr id="11439909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990928" name="Picture 11439909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4154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6B2D" w:rsidRPr="00E67218">
        <w:rPr>
          <w:rFonts w:ascii="CircularXX" w:hAnsi="CircularXX" w:cs="CircularXX"/>
          <w:bCs/>
          <w:noProof/>
          <w:color w:val="000000" w:themeColor="text1"/>
          <w:lang w:val="fr-CA"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75B2299A" wp14:editId="00CFBC27">
                <wp:simplePos x="0" y="0"/>
                <wp:positionH relativeFrom="margin">
                  <wp:align>right</wp:align>
                </wp:positionH>
                <wp:positionV relativeFrom="paragraph">
                  <wp:posOffset>432</wp:posOffset>
                </wp:positionV>
                <wp:extent cx="7051675" cy="1175059"/>
                <wp:effectExtent l="0" t="0" r="0" b="63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51675" cy="1175059"/>
                          <a:chOff x="0" y="86710"/>
                          <a:chExt cx="7051675" cy="117538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6710"/>
                            <a:ext cx="7051675" cy="11753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9186" y="614855"/>
                            <a:ext cx="5107940" cy="472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993DEA" w14:textId="43D9ABF4" w:rsidR="00744684" w:rsidRPr="00A738D4" w:rsidRDefault="00AD129F" w:rsidP="008D4102">
                              <w:pPr>
                                <w:pStyle w:val="BasicParagraph"/>
                                <w:rPr>
                                  <w:rFonts w:ascii="Circular Std Bold" w:hAnsi="Circular Std Bold" w:cs="Circular Std Bold"/>
                                  <w:b/>
                                  <w:bCs/>
                                  <w:color w:val="FFFFFF" w:themeColor="background1"/>
                                  <w:spacing w:val="10"/>
                                  <w:sz w:val="40"/>
                                  <w:szCs w:val="40"/>
                                  <w14:textOutline w14:w="952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A738D4">
                                <w:rPr>
                                  <w:rFonts w:ascii="Circular Std Bold" w:hAnsi="Circular Std Bold" w:cs="Circular Std Bold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JET OUTRE-MER DE 202</w:t>
                              </w:r>
                              <w:r w:rsidR="00D307BF" w:rsidRPr="00A738D4">
                                <w:rPr>
                                  <w:rFonts w:ascii="Circular Std Bold" w:hAnsi="Circular Std Bold" w:cs="Circular Std Bold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B2299A" id="Group 3" o:spid="_x0000_s1026" style="position:absolute;margin-left:504.05pt;margin-top:.05pt;width:555.25pt;height:92.5pt;z-index:251658241;mso-position-horizontal:right;mso-position-horizontal-relative:margin;mso-height-relative:margin" coordorigin=",867" coordsize="70516,11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867;width:70516;height:11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891;top:6148;width:51080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4C993DEA" w14:textId="43D9ABF4" w:rsidR="00744684" w:rsidRPr="00A738D4" w:rsidRDefault="00AD129F" w:rsidP="008D4102">
                        <w:pPr>
                          <w:pStyle w:val="BasicParagraph"/>
                          <w:rPr>
                            <w:rFonts w:ascii="Circular Std Bold" w:hAnsi="Circular Std Bold" w:cs="Circular Std Bold"/>
                            <w:b/>
                            <w:bCs/>
                            <w:color w:val="FFFFFF" w:themeColor="background1"/>
                            <w:spacing w:val="10"/>
                            <w:sz w:val="40"/>
                            <w:szCs w:val="40"/>
                            <w14:textOutline w14:w="952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A738D4">
                          <w:rPr>
                            <w:rFonts w:ascii="Circular Std Bold" w:hAnsi="Circular Std Bold" w:cs="Circular Std Bold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JET OUTRE-MER DE 202</w:t>
                        </w:r>
                        <w:r w:rsidR="00D307BF" w:rsidRPr="00A738D4">
                          <w:rPr>
                            <w:rFonts w:ascii="Circular Std Bold" w:hAnsi="Circular Std Bold" w:cs="Circular Std Bold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4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1B061F76" w14:textId="0B8765FA" w:rsidR="00744684" w:rsidRPr="00E67218" w:rsidRDefault="00976B2D" w:rsidP="00A03626">
      <w:pPr>
        <w:spacing w:after="120" w:line="259" w:lineRule="auto"/>
        <w:rPr>
          <w:rFonts w:ascii="CircularXX" w:hAnsi="CircularXX" w:cs="CircularXX"/>
          <w:b/>
          <w:bCs/>
          <w:color w:val="00B2A9"/>
          <w:sz w:val="36"/>
          <w:szCs w:val="36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b/>
          <w:bCs/>
          <w:noProof/>
          <w:color w:val="00B2A9"/>
          <w:sz w:val="28"/>
          <w:szCs w:val="28"/>
          <w:lang w:val="fr-CA"/>
          <w14:ligatures w14:val="none"/>
          <w14:cntxtAlts w14:val="0"/>
        </w:rPr>
        <mc:AlternateContent>
          <mc:Choice Requires="wpg">
            <w:drawing>
              <wp:anchor distT="0" distB="180340" distL="114300" distR="114300" simplePos="0" relativeHeight="251658240" behindDoc="1" locked="0" layoutInCell="1" allowOverlap="1" wp14:anchorId="5B2A4E84" wp14:editId="3F4579B0">
                <wp:simplePos x="0" y="0"/>
                <wp:positionH relativeFrom="margin">
                  <wp:posOffset>-26670</wp:posOffset>
                </wp:positionH>
                <wp:positionV relativeFrom="paragraph">
                  <wp:posOffset>372745</wp:posOffset>
                </wp:positionV>
                <wp:extent cx="7075170" cy="707390"/>
                <wp:effectExtent l="0" t="0" r="0" b="0"/>
                <wp:wrapTopAndBottom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75170" cy="707390"/>
                          <a:chOff x="1825116" y="-1100181"/>
                          <a:chExt cx="566621" cy="4222481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825116" y="-1100181"/>
                            <a:ext cx="565016" cy="4222481"/>
                          </a:xfrm>
                          <a:prstGeom prst="rect">
                            <a:avLst/>
                          </a:prstGeom>
                          <a:solidFill>
                            <a:srgbClr val="00B2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27658" y="-1100181"/>
                            <a:ext cx="564079" cy="3863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A55240" w14:textId="33ADB0F6" w:rsidR="00744684" w:rsidRPr="003B0657" w:rsidRDefault="003B0657" w:rsidP="00EF5436">
                              <w:pPr>
                                <w:spacing w:after="80"/>
                                <w:rPr>
                                  <w:rFonts w:ascii="Myriad Pro" w:hAnsi="Myriad Pro"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</w:pPr>
                              <w:bookmarkStart w:id="0" w:name="lt_pId004"/>
                              <w:r w:rsidRPr="000C6006">
                                <w:rPr>
                                  <w:rFonts w:ascii="Myriad Pro" w:hAnsi="Myriad Pro"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  <w:t xml:space="preserve">Veuillez retourner le présent formulaire dûment rempli à </w:t>
                              </w:r>
                              <w:r w:rsidRPr="000C6006">
                                <w:rPr>
                                  <w:rFonts w:ascii="Myriad Pro" w:hAnsi="Myriad Pro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  <w:t>votre organisation provinciale ou territoriale</w:t>
                              </w:r>
                              <w:r w:rsidRPr="000C6006">
                                <w:rPr>
                                  <w:rFonts w:ascii="Myriad Pro" w:hAnsi="Myriad Pro"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  <w:t xml:space="preserve"> </w:t>
                              </w:r>
                              <w:r w:rsidRPr="000C6006">
                                <w:rPr>
                                  <w:rFonts w:ascii="Myriad Pro" w:hAnsi="Myriad Pro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  <w:t>de l’enseignement</w:t>
                              </w:r>
                              <w:r w:rsidRPr="000C6006">
                                <w:rPr>
                                  <w:rFonts w:ascii="Myriad Pro" w:hAnsi="Myriad Pro"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  <w:t>.</w:t>
                              </w:r>
                              <w:bookmarkEnd w:id="0"/>
                              <w:r w:rsidRPr="000C6006">
                                <w:rPr>
                                  <w:rFonts w:ascii="Myriad Pro" w:hAnsi="Myriad Pro"/>
                                  <w:color w:val="FFFFFF" w:themeColor="background1"/>
                                  <w:spacing w:val="-2"/>
                                  <w:sz w:val="24"/>
                                  <w:szCs w:val="24"/>
                                  <w:lang w:val="fr-CA"/>
                                </w:rPr>
                                <w:t xml:space="preserve"> </w:t>
                              </w:r>
                              <w:r w:rsidRPr="000C6006">
                                <w:rPr>
                                  <w:rFonts w:ascii="Myriad Pro" w:hAnsi="Myriad Pro"/>
                                  <w:color w:val="FFFFFF" w:themeColor="background1"/>
                                  <w:sz w:val="24"/>
                                  <w:szCs w:val="24"/>
                                  <w:lang w:val="fr-CA"/>
                                </w:rPr>
                                <w:t>Pour obtenir des renseignements sur les exigences supplémentaires et la date limite de présentation des demandes, veuillez communiquer avec votre organisation de l’enseignement.</w:t>
                              </w:r>
                            </w:p>
                          </w:txbxContent>
                        </wps:txbx>
                        <wps:bodyPr rot="0" vert="horz" wrap="square" anchor="t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2A4E84" id="Group 13" o:spid="_x0000_s1029" style="position:absolute;margin-left:-2.1pt;margin-top:29.35pt;width:557.1pt;height:55.7pt;z-index:-251658240;mso-wrap-distance-bottom:14.2pt;mso-position-horizontal-relative:margin;mso-width-relative:margin;mso-height-relative:margin" coordorigin="18251,-11001" coordsize="5666,42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">
                <v:rect id="Rectangle 11" o:spid="_x0000_s1030" style="position:absolute;left:18251;top:-11001;width:5650;height:4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" fillcolor="#00b2a9" stroked="f" strokeweight="1pt"/>
                <v:shape id="Text Box 2" o:spid="_x0000_s1031" type="#_x0000_t202" style="position:absolute;left:18276;top:-11001;width:5641;height:38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62A55240" w14:textId="33ADB0F6" w:rsidR="00F10875" w:rsidRPr="003B0657" w:rsidRDefault="003B0657" w:rsidP="00EF5436">
                        <w:pPr>
                          <w:spacing w:after="80"/>
                          <w:rPr>
                            <w:rFonts w:ascii="Myriad Pro" w:hAnsi="Myriad Pro"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</w:pPr>
                        <w:bookmarkStart w:id="1" w:name="lt_pId004"/>
                        <w:r w:rsidRPr="000C6006">
                          <w:rPr>
                            <w:rFonts w:ascii="Myriad Pro" w:hAnsi="Myriad Pro"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  <w:t xml:space="preserve">Veuillez retourner le présent formulaire dûment rempli à </w:t>
                        </w:r>
                        <w:r w:rsidRPr="000C6006">
                          <w:rPr>
                            <w:rFonts w:ascii="Myriad Pro" w:hAnsi="Myriad Pro"/>
                            <w:b/>
                            <w:bCs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  <w:t>votre organisation provinciale ou territoriale</w:t>
                        </w:r>
                        <w:r w:rsidRPr="000C6006">
                          <w:rPr>
                            <w:rFonts w:ascii="Myriad Pro" w:hAnsi="Myriad Pro"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  <w:t xml:space="preserve"> </w:t>
                        </w:r>
                        <w:r w:rsidRPr="000C6006">
                          <w:rPr>
                            <w:rFonts w:ascii="Myriad Pro" w:hAnsi="Myriad Pro"/>
                            <w:b/>
                            <w:bCs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  <w:t>de l’enseignement</w:t>
                        </w:r>
                        <w:r w:rsidRPr="000C6006">
                          <w:rPr>
                            <w:rFonts w:ascii="Myriad Pro" w:hAnsi="Myriad Pro"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  <w:t>.</w:t>
                        </w:r>
                        <w:bookmarkEnd w:id="1"/>
                        <w:r w:rsidRPr="000C6006">
                          <w:rPr>
                            <w:rFonts w:ascii="Myriad Pro" w:hAnsi="Myriad Pro"/>
                            <w:color w:val="FFFFFF" w:themeColor="background1"/>
                            <w:spacing w:val="-2"/>
                            <w:sz w:val="24"/>
                            <w:szCs w:val="24"/>
                            <w:lang w:val="fr-CA"/>
                          </w:rPr>
                          <w:t xml:space="preserve"> </w:t>
                        </w:r>
                        <w:r w:rsidRPr="000C6006">
                          <w:rPr>
                            <w:rFonts w:ascii="Myriad Pro" w:hAnsi="Myriad Pro"/>
                            <w:color w:val="FFFFFF" w:themeColor="background1"/>
                            <w:sz w:val="24"/>
                            <w:szCs w:val="24"/>
                            <w:lang w:val="fr-CA"/>
                          </w:rPr>
                          <w:t>Pour obtenir des renseignements sur les exigences supplémentaires et la date limite de présentation des demandes, veuillez communiquer avec votre organisation de l’enseignement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bookmarkStart w:id="1" w:name="lt_pId006"/>
      <w:r w:rsidR="003B0657" w:rsidRPr="00E67218">
        <w:rPr>
          <w:rFonts w:ascii="CircularXX" w:hAnsi="CircularXX" w:cs="CircularXX"/>
          <w:b/>
          <w:bCs/>
          <w:noProof/>
          <w:color w:val="00B2A9"/>
          <w:sz w:val="36"/>
          <w:szCs w:val="36"/>
          <w:lang w:val="fr-CA"/>
          <w14:ligatures w14:val="none"/>
          <w14:cntxtAlts w14:val="0"/>
        </w:rPr>
        <w:t>FORMULAIRE DE DEMANDE</w:t>
      </w:r>
      <w:bookmarkEnd w:id="1"/>
      <w:r w:rsidR="006E1153" w:rsidRPr="00E67218">
        <w:rPr>
          <w:rFonts w:ascii="CircularXX" w:hAnsi="CircularXX" w:cs="CircularXX"/>
          <w:b/>
          <w:bCs/>
          <w:noProof/>
          <w:color w:val="00B2A9"/>
          <w:sz w:val="36"/>
          <w:szCs w:val="36"/>
          <w:lang w:val="fr-CA"/>
          <w14:ligatures w14:val="none"/>
          <w14:cntxtAlts w14:val="0"/>
        </w:rPr>
        <w:t xml:space="preserve"> DE PARTICIPATION</w:t>
      </w:r>
    </w:p>
    <w:tbl>
      <w:tblPr>
        <w:tblW w:w="11057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670"/>
      </w:tblGrid>
      <w:tr w:rsidR="00A53C54" w:rsidRPr="00A738D4" w14:paraId="2BB8883A" w14:textId="77777777" w:rsidTr="00A17803">
        <w:trPr>
          <w:cantSplit/>
          <w:trHeight w:val="850"/>
        </w:trPr>
        <w:tc>
          <w:tcPr>
            <w:tcW w:w="11057" w:type="dxa"/>
            <w:gridSpan w:val="2"/>
            <w:vAlign w:val="center"/>
          </w:tcPr>
          <w:p w14:paraId="54F1B681" w14:textId="49309D1A" w:rsidR="00744684" w:rsidRPr="00E67218" w:rsidRDefault="00E44EB5" w:rsidP="00A26B43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" w:name="lt_pId008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Nom tel qu’il figure dans le passeport canadien</w:t>
            </w:r>
            <w:r w:rsidR="000C6006"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-1649746469"/>
                <w:placeholder>
                  <w:docPart w:val="7FD5CFF725834564AC27A759B3B999E3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  <w:p w14:paraId="57F34C07" w14:textId="20DDDFF0" w:rsidR="00744684" w:rsidRPr="00E67218" w:rsidRDefault="00976B2D" w:rsidP="00B4553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3" w:name="lt_pId009"/>
            <w:r w:rsidRPr="00E67218">
              <w:rPr>
                <w:rFonts w:ascii="CircularXX" w:hAnsi="CircularXX" w:cs="CircularXX"/>
                <w:i/>
                <w:color w:val="auto"/>
                <w:sz w:val="22"/>
                <w:szCs w:val="22"/>
                <w:lang w:val="fr-CA"/>
              </w:rPr>
              <w:t>(</w:t>
            </w:r>
            <w:r w:rsidR="00E44EB5" w:rsidRPr="00E67218">
              <w:rPr>
                <w:rFonts w:ascii="CircularXX" w:hAnsi="CircularXX" w:cs="CircularXX"/>
                <w:i/>
                <w:iCs/>
                <w:sz w:val="22"/>
                <w:szCs w:val="22"/>
                <w:lang w:val="fr-CA"/>
              </w:rPr>
              <w:t>Soulignez le nom que vous préférez utiliser</w:t>
            </w:r>
            <w:r w:rsidRPr="00E67218">
              <w:rPr>
                <w:rFonts w:ascii="CircularXX" w:hAnsi="CircularXX" w:cs="CircularXX"/>
                <w:i/>
                <w:color w:val="auto"/>
                <w:sz w:val="22"/>
                <w:szCs w:val="22"/>
                <w:lang w:val="fr-CA"/>
              </w:rPr>
              <w:t>)</w:t>
            </w:r>
            <w:bookmarkEnd w:id="3"/>
          </w:p>
        </w:tc>
      </w:tr>
      <w:tr w:rsidR="00A53C54" w:rsidRPr="00A738D4" w14:paraId="2C87894B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614EF12F" w14:textId="6DA94703" w:rsidR="00744684" w:rsidRPr="00E67218" w:rsidRDefault="00976B2D" w:rsidP="00353816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4" w:name="lt_pId01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ate </w:t>
            </w:r>
            <w:r w:rsidR="001C3226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e naissance</w:t>
            </w:r>
            <w:r w:rsidR="000C6006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 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4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lang w:val="fr-CA"/>
                </w:rPr>
                <w:id w:val="1005705029"/>
                <w:placeholder>
                  <w:docPart w:val="DAA28BA4363F45F0BE63681851A7C965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A358F9" w:rsidRPr="00E67218">
                  <w:rPr>
                    <w:rFonts w:ascii="CircularXX" w:hAnsi="CircularXX" w:cs="CircularXX"/>
                    <w:lang w:val="fr-CA"/>
                  </w:rPr>
                  <w:t>Touchez la flèche ou cliquez dessus pour sélectionner la date</w:t>
                </w:r>
              </w:sdtContent>
            </w:sdt>
          </w:p>
        </w:tc>
      </w:tr>
      <w:tr w:rsidR="00A53C54" w:rsidRPr="00A738D4" w14:paraId="66B1046E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66AAC754" w14:textId="4FB3877D" w:rsidR="00744684" w:rsidRPr="00E67218" w:rsidRDefault="001C3226" w:rsidP="00F03A6F">
            <w:pPr>
              <w:tabs>
                <w:tab w:val="left" w:pos="4541"/>
                <w:tab w:val="left" w:pos="7838"/>
                <w:tab w:val="right" w:pos="10800"/>
              </w:tabs>
              <w:rPr>
                <w:rStyle w:val="Style1"/>
                <w:rFonts w:ascii="CircularXX" w:hAnsi="CircularXX" w:cs="CircularXX"/>
                <w:lang w:val="fr-CA"/>
              </w:rPr>
            </w:pPr>
            <w:bookmarkStart w:id="5" w:name="lt_pId01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dresse du domici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5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-2038967036"/>
                <w:placeholder>
                  <w:docPart w:val="47EC926DCACA4853BA5B0B91E0FD0DBE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  <w:p w14:paraId="2F6A6573" w14:textId="77777777" w:rsidR="00E67218" w:rsidRDefault="00E67218" w:rsidP="00466611">
            <w:pPr>
              <w:tabs>
                <w:tab w:val="left" w:pos="5422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6" w:name="lt_pId012"/>
          </w:p>
          <w:p w14:paraId="40ADCD7D" w14:textId="7BF969BD" w:rsidR="00744684" w:rsidRPr="00E67218" w:rsidRDefault="001C3226" w:rsidP="00E67218">
            <w:pPr>
              <w:tabs>
                <w:tab w:val="left" w:pos="4295"/>
                <w:tab w:val="left" w:pos="8122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Vil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6"/>
            <w:r w:rsid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bookmarkStart w:id="7" w:name="lt_pId013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Prov./Terr.</w:t>
            </w:r>
            <w:r w:rsid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 : </w:t>
            </w:r>
            <w:r w:rsid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C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ode p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ostal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7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</w:p>
        </w:tc>
      </w:tr>
      <w:tr w:rsidR="00D307BF" w:rsidRPr="00A738D4" w14:paraId="05919DCD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5D404486" w14:textId="73DC4891" w:rsidR="00D307BF" w:rsidRPr="00E67218" w:rsidRDefault="00D307BF" w:rsidP="00F03A6F">
            <w:pPr>
              <w:tabs>
                <w:tab w:val="left" w:pos="4541"/>
                <w:tab w:val="left" w:pos="7838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Votre organisation membre :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214815373"/>
                <w:placeholder>
                  <w:docPart w:val="A50A72D4EBD5488099A0963DD2EAC6E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E67218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2215CD73" w14:textId="77777777" w:rsidTr="00A17803">
        <w:trPr>
          <w:trHeight w:val="50"/>
        </w:trPr>
        <w:tc>
          <w:tcPr>
            <w:tcW w:w="11057" w:type="dxa"/>
            <w:gridSpan w:val="2"/>
            <w:tcMar>
              <w:top w:w="85" w:type="dxa"/>
              <w:bottom w:w="85" w:type="dxa"/>
            </w:tcMar>
            <w:vAlign w:val="center"/>
          </w:tcPr>
          <w:p w14:paraId="3003EFDD" w14:textId="7E61A04C" w:rsidR="00744684" w:rsidRPr="00E67218" w:rsidRDefault="001C3226" w:rsidP="00F03A6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8" w:name="lt_pId014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Nom de l’aéroport le plus proche et distance (km) du domicile</w:t>
            </w:r>
            <w:r w:rsidRPr="00E67218">
              <w:rPr>
                <w:rFonts w:ascii="CircularXX" w:hAnsi="CircularXX" w:cs="CircularXX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8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301279986"/>
                <w:placeholder>
                  <w:docPart w:val="4A00DDDBBC64486BB438F1CB3A7CD987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58E8E982" w14:textId="77777777" w:rsidTr="00466611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</w:tcPr>
          <w:p w14:paraId="3977784A" w14:textId="3FABCFEF" w:rsidR="00744684" w:rsidRPr="00E67218" w:rsidRDefault="001C3226" w:rsidP="00466611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9" w:name="lt_pId015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Numéro de téléphone préféré</w:t>
            </w:r>
            <w:r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9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41010097"/>
                <w:placeholder>
                  <w:docPart w:val="F45C7A0850AB42EBA0EFE97BA15A1CD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</w:tcPr>
          <w:p w14:paraId="374E7B9C" w14:textId="375C5B00" w:rsidR="00744684" w:rsidRPr="00E67218" w:rsidRDefault="00017F91" w:rsidP="00466611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0" w:name="lt_pId016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Autre numéro de téléphone</w:t>
            </w:r>
            <w:r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0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126739950"/>
                <w:placeholder>
                  <w:docPart w:val="E134A86991A54D8A8986D2B39236587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2421233C" w14:textId="77777777" w:rsidTr="00466611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A531842" w14:textId="5F7003BC" w:rsidR="00744684" w:rsidRPr="00E67218" w:rsidRDefault="00F337EA" w:rsidP="00F03A6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" w:name="lt_pId017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dresse courriel préféré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1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2102553713"/>
                <w:placeholder>
                  <w:docPart w:val="1B1304D55DE74717B0D36727B7B91E0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vAlign w:val="center"/>
          </w:tcPr>
          <w:p w14:paraId="60D69BBA" w14:textId="12BB17F1" w:rsidR="00744684" w:rsidRPr="00E67218" w:rsidRDefault="00976B2D" w:rsidP="00F03A6F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2" w:name="lt_pId01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</w:t>
            </w:r>
            <w:r w:rsidR="00F337EA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utre adresse courriel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053657420"/>
                <w:placeholder>
                  <w:docPart w:val="04D87B1DC6B2466D8A7DD62FFA801427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50A7963E" w14:textId="77777777" w:rsidTr="008E4051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26518785" w14:textId="04FC8FED" w:rsidR="00744684" w:rsidRPr="00E67218" w:rsidRDefault="00F337EA" w:rsidP="00F03A6F">
            <w:pPr>
              <w:tabs>
                <w:tab w:val="left" w:pos="4571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3" w:name="lt_pId01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Fonction actuel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3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594834247"/>
                <w:placeholder>
                  <w:docPart w:val="A0F312C8C72D4662BAA8B0F359FDFAB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vAlign w:val="center"/>
          </w:tcPr>
          <w:p w14:paraId="20C8C12D" w14:textId="7BFB35CE" w:rsidR="00744684" w:rsidRPr="00E67218" w:rsidRDefault="00897FAE" w:rsidP="00F03A6F">
            <w:pPr>
              <w:tabs>
                <w:tab w:val="left" w:pos="4571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4" w:name="lt_pId020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S’il y a lieu, indiquez le mois et l’année du départ à la retraite</w:t>
            </w:r>
            <w:r w:rsidR="00BE4C97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4"/>
            <w:r w:rsidR="00BE4C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2118058174"/>
                <w:placeholder>
                  <w:docPart w:val="119B2BA6DA2E41298156347D0FD997E6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3373E1CC" w14:textId="77777777" w:rsidTr="00A17803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483B9985" w14:textId="413E09CF" w:rsidR="00744684" w:rsidRPr="00E67218" w:rsidRDefault="00897FAE" w:rsidP="00F03A6F">
            <w:pPr>
              <w:tabs>
                <w:tab w:val="right" w:pos="10800"/>
              </w:tabs>
              <w:rPr>
                <w:rFonts w:ascii="CircularXX" w:hAnsi="CircularXX" w:cs="CircularXX"/>
                <w:caps/>
                <w:color w:val="auto"/>
                <w:sz w:val="22"/>
                <w:szCs w:val="22"/>
                <w:lang w:val="fr-CA"/>
              </w:rPr>
            </w:pPr>
            <w:bookmarkStart w:id="15" w:name="lt_pId02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Nom de l’écol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5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5211926"/>
                <w:placeholder>
                  <w:docPart w:val="5CA9F95EF3C9481C84DA51E929CA845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17D6AB8" w14:textId="7CB49088" w:rsidR="00744684" w:rsidRPr="00E67218" w:rsidRDefault="00897FAE" w:rsidP="00F03A6F">
            <w:pPr>
              <w:tabs>
                <w:tab w:val="right" w:pos="10800"/>
              </w:tabs>
              <w:rPr>
                <w:rFonts w:ascii="CircularXX" w:hAnsi="CircularXX" w:cs="CircularXX"/>
                <w:caps/>
                <w:color w:val="auto"/>
                <w:sz w:val="22"/>
                <w:szCs w:val="22"/>
                <w:lang w:val="fr-CA"/>
              </w:rPr>
            </w:pPr>
            <w:bookmarkStart w:id="16" w:name="lt_pId02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onseil scolaire </w:t>
            </w:r>
            <w:r w:rsidR="00AD281F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(ou l’équivalent)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16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2760289"/>
                <w:placeholder>
                  <w:docPart w:val="613628D6FC0741C5BC03260917672397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E67218" w:rsidRPr="00A738D4" w14:paraId="15D79EFD" w14:textId="77777777" w:rsidTr="00E74C1A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E53A3BA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7" w:name="lt_pId027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dresse de l’école :</w:t>
            </w:r>
            <w:bookmarkEnd w:id="17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459231576"/>
                <w:placeholder>
                  <w:docPart w:val="9D7CEFA1C2B84CCA839D5E1E5BDB8A32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69BD14E6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8" w:name="lt_pId02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dresse du conseil scolaire :</w:t>
            </w:r>
            <w:bookmarkEnd w:id="1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781394002"/>
                <w:placeholder>
                  <w:docPart w:val="BBEB3EBDCB6945FBA4D5FC4783D78C8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E67218" w:rsidRPr="00A738D4" w14:paraId="34812887" w14:textId="77777777" w:rsidTr="00E74C1A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0BFB04D0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9" w:name="lt_pId02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uméro de téléphone de l’école :</w:t>
            </w:r>
            <w:bookmarkEnd w:id="1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814985021"/>
                <w:placeholder>
                  <w:docPart w:val="11B4F1EE1CB343FF9C5D9675428F2EBE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7F45C2E" w14:textId="77777777" w:rsidR="00E67218" w:rsidRPr="00E67218" w:rsidRDefault="00E67218" w:rsidP="00E74C1A">
            <w:pPr>
              <w:tabs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0" w:name="lt_pId03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uméro de téléphone du conseil scolaire :</w:t>
            </w:r>
            <w:bookmarkEnd w:id="2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484046207"/>
                <w:placeholder>
                  <w:docPart w:val="5FCA05D2DFE2433B9E4DD17279BD3C4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20E0BA38" w14:textId="77777777" w:rsidTr="00A17803">
        <w:trPr>
          <w:trHeight w:val="163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7FAA177D" w14:textId="62B3F246" w:rsidR="00744684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1" w:name="lt_pId023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Nom complet </w:t>
            </w:r>
            <w:r w:rsidR="000C6006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du directeur ou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e la directrice</w:t>
            </w:r>
            <w:r w:rsidRPr="00E67218">
              <w:rPr>
                <w:rFonts w:ascii="CircularXX" w:hAnsi="CircularXX" w:cs="CircularXX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1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749850267"/>
                <w:placeholder>
                  <w:docPart w:val="064A9979422447E89D62F1F1CD71108D"/>
                </w:placeholder>
              </w:sdtPr>
              <w:sdtEndPr>
                <w:rPr>
                  <w:rStyle w:val="DefaultParagraphFont"/>
                  <w:b w:val="0"/>
                  <w:bCs w:val="0"/>
                  <w:color w:val="2E74B5" w:themeColor="accent1" w:themeShade="BF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3B540215" w14:textId="35569E42" w:rsidR="00744684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2" w:name="lt_pId024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Nom complet </w:t>
            </w:r>
            <w:r w:rsidR="000C6006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du surintendant ou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e la surintendante</w:t>
            </w:r>
            <w:r w:rsidR="00194BDC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(ou l’équivalent)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2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399323473"/>
                <w:placeholder>
                  <w:docPart w:val="DF73F2BCC3104C66B079E07728F42ADF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2A59BCF9" w14:textId="77777777" w:rsidTr="00A17803">
        <w:trPr>
          <w:trHeight w:val="50"/>
        </w:trPr>
        <w:tc>
          <w:tcPr>
            <w:tcW w:w="5387" w:type="dxa"/>
            <w:tcMar>
              <w:top w:w="85" w:type="dxa"/>
              <w:bottom w:w="85" w:type="dxa"/>
            </w:tcMar>
            <w:vAlign w:val="center"/>
          </w:tcPr>
          <w:p w14:paraId="6854C0F8" w14:textId="6F5C5885" w:rsidR="00744684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3" w:name="lt_pId025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dresse courriel </w:t>
            </w:r>
            <w:r w:rsidR="000C6006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du directeur ou de la directrice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3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401489308"/>
                <w:placeholder>
                  <w:docPart w:val="B03E10D7C1EC477DB139BBD3B91532E9"/>
                </w:placeholder>
              </w:sdtPr>
              <w:sdtEndPr>
                <w:rPr>
                  <w:rStyle w:val="DefaultParagraphFont"/>
                  <w:b w:val="0"/>
                  <w:bCs w:val="0"/>
                  <w:color w:val="2E74B5" w:themeColor="accent1" w:themeShade="BF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  <w:tc>
          <w:tcPr>
            <w:tcW w:w="5670" w:type="dxa"/>
            <w:tcMar>
              <w:top w:w="85" w:type="dxa"/>
              <w:bottom w:w="85" w:type="dxa"/>
            </w:tcMar>
            <w:vAlign w:val="center"/>
          </w:tcPr>
          <w:p w14:paraId="167BE701" w14:textId="373924F8" w:rsidR="00744684" w:rsidRPr="00E67218" w:rsidRDefault="00D50AA3" w:rsidP="00F03A6F">
            <w:pPr>
              <w:tabs>
                <w:tab w:val="left" w:pos="360"/>
                <w:tab w:val="right" w:pos="10800"/>
              </w:tabs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4" w:name="lt_pId026"/>
            <w:r w:rsidRPr="00E67218">
              <w:rPr>
                <w:rFonts w:ascii="CircularXX" w:hAnsi="CircularXX" w:cs="CircularXX"/>
                <w:color w:val="auto"/>
                <w:spacing w:val="-1"/>
                <w:sz w:val="22"/>
                <w:szCs w:val="22"/>
                <w:lang w:val="fr-CA"/>
              </w:rPr>
              <w:t xml:space="preserve">Adresse courriel </w:t>
            </w:r>
            <w:r w:rsidR="000C6006" w:rsidRPr="00E67218">
              <w:rPr>
                <w:rFonts w:ascii="CircularXX" w:hAnsi="CircularXX" w:cs="CircularXX"/>
                <w:spacing w:val="-1"/>
                <w:sz w:val="22"/>
                <w:szCs w:val="22"/>
                <w:lang w:val="fr-CA"/>
              </w:rPr>
              <w:t>du surintendant ou de la surintendante</w:t>
            </w:r>
            <w:r w:rsidR="00E67218" w:rsidRPr="00E67218">
              <w:rPr>
                <w:rFonts w:ascii="CircularXX" w:hAnsi="CircularXX" w:cs="CircularXX"/>
                <w:spacing w:val="-1"/>
                <w:sz w:val="22"/>
                <w:szCs w:val="22"/>
                <w:lang w:val="fr-CA"/>
              </w:rPr>
              <w:t> </w:t>
            </w:r>
            <w:r w:rsidR="00976B2D" w:rsidRPr="00E67218">
              <w:rPr>
                <w:rFonts w:ascii="CircularXX" w:hAnsi="CircularXX" w:cs="CircularXX"/>
                <w:color w:val="auto"/>
                <w:spacing w:val="-1"/>
                <w:sz w:val="22"/>
                <w:szCs w:val="22"/>
                <w:lang w:val="fr-CA"/>
              </w:rPr>
              <w:t>:</w:t>
            </w:r>
            <w:bookmarkEnd w:id="24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465328884"/>
                <w:placeholder>
                  <w:docPart w:val="3B6254CF949C4F0FBD886E9D1EE99C46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A358F9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tbl>
      <w:tblPr>
        <w:tblStyle w:val="TableGrid"/>
        <w:tblW w:w="11057" w:type="dxa"/>
        <w:tblInd w:w="-5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057"/>
      </w:tblGrid>
      <w:tr w:rsidR="00A53C54" w:rsidRPr="00A738D4" w14:paraId="4839B6DE" w14:textId="77777777" w:rsidTr="00F10875">
        <w:trPr>
          <w:trHeight w:val="50"/>
        </w:trPr>
        <w:tc>
          <w:tcPr>
            <w:tcW w:w="11057" w:type="dxa"/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4E171653" w14:textId="77777777" w:rsidR="00E67218" w:rsidRDefault="00E67218" w:rsidP="00422520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sz w:val="22"/>
                <w:szCs w:val="22"/>
                <w:lang w:val="fr-CA"/>
              </w:rPr>
            </w:pPr>
            <w:bookmarkStart w:id="25" w:name="lt_pId031"/>
          </w:p>
          <w:p w14:paraId="181DBF1F" w14:textId="264C098C" w:rsidR="00744684" w:rsidRPr="00E67218" w:rsidRDefault="001504F8" w:rsidP="00422520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ate de la dernière journée de l’année scolaire 202</w:t>
            </w:r>
            <w:r w:rsidR="00D307BF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3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-202</w:t>
            </w:r>
            <w:r w:rsidR="00D307BF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4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25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2E74B5" w:themeColor="accent1" w:themeShade="BF"/>
                  <w:lang w:val="fr-CA"/>
                </w:rPr>
                <w:id w:val="-1961482451"/>
                <w:placeholder>
                  <w:docPart w:val="6E738E196FBB45FA9B942EDE62F89FFD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7B7160" w:rsidRPr="00E67218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Touchez la flèche ou cliquez dessus pour sélectionner la date</w:t>
                </w:r>
              </w:sdtContent>
            </w:sdt>
          </w:p>
        </w:tc>
      </w:tr>
      <w:tr w:rsidR="00A53C54" w:rsidRPr="00A738D4" w14:paraId="6DE59A5F" w14:textId="77777777" w:rsidTr="00F10875">
        <w:trPr>
          <w:trHeight w:val="50"/>
        </w:trPr>
        <w:tc>
          <w:tcPr>
            <w:tcW w:w="11057" w:type="dxa"/>
            <w:shd w:val="clear" w:color="auto" w:fill="FFFFFF" w:themeFill="background1"/>
            <w:tcMar>
              <w:top w:w="85" w:type="dxa"/>
              <w:bottom w:w="85" w:type="dxa"/>
            </w:tcMar>
            <w:vAlign w:val="center"/>
          </w:tcPr>
          <w:p w14:paraId="69293BBC" w14:textId="7479BBF5" w:rsidR="00744684" w:rsidRPr="00E67218" w:rsidRDefault="001504F8" w:rsidP="00353816">
            <w:pPr>
              <w:tabs>
                <w:tab w:val="right" w:pos="10800"/>
              </w:tabs>
              <w:spacing w:before="40" w:after="40"/>
              <w:contextualSpacing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26" w:name="lt_pId032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lastRenderedPageBreak/>
              <w:t>Date limite à laquelle vous devez rentrer au pays à la suite de l’affectation du Projet outre-mer :</w:t>
            </w:r>
            <w:bookmarkEnd w:id="26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2E74B5" w:themeColor="accent1" w:themeShade="BF"/>
                  <w:lang w:val="fr-CA"/>
                </w:rPr>
                <w:id w:val="-205343576"/>
                <w:placeholder>
                  <w:docPart w:val="8ED537D6CC8D4D0DB391C984269A92B7"/>
                </w:placeholder>
                <w:date>
                  <w:dateFormat w:val="yyyy-MM-dd"/>
                  <w:lid w:val="en-CA"/>
                  <w:storeMappedDataAs w:val="dateTime"/>
                  <w:calendar w:val="gregorian"/>
                </w:date>
              </w:sdtPr>
              <w:sdtEndPr/>
              <w:sdtContent>
                <w:r w:rsidR="007B7160" w:rsidRPr="00370EA1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Touchez la flèche ou cliquez dessus pour sélectionner la date</w:t>
                </w:r>
              </w:sdtContent>
            </w:sdt>
          </w:p>
        </w:tc>
      </w:tr>
    </w:tbl>
    <w:p w14:paraId="562F71EE" w14:textId="77777777" w:rsidR="00744684" w:rsidRPr="00370EA1" w:rsidRDefault="00744684" w:rsidP="000B6C5F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4A49CD49" w14:textId="77777777" w:rsidR="00370EA1" w:rsidRPr="00370EA1" w:rsidRDefault="00370EA1" w:rsidP="000B6C5F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tbl>
      <w:tblPr>
        <w:tblW w:w="11057" w:type="dxa"/>
        <w:tblInd w:w="-8" w:type="dxa"/>
        <w:tblLook w:val="0000" w:firstRow="0" w:lastRow="0" w:firstColumn="0" w:lastColumn="0" w:noHBand="0" w:noVBand="0"/>
      </w:tblPr>
      <w:tblGrid>
        <w:gridCol w:w="11057"/>
      </w:tblGrid>
      <w:tr w:rsidR="00A53C54" w:rsidRPr="00A738D4" w14:paraId="2F6D4F1D" w14:textId="77777777" w:rsidTr="006A0D9C">
        <w:trPr>
          <w:trHeight w:val="850"/>
        </w:trPr>
        <w:tc>
          <w:tcPr>
            <w:tcW w:w="11057" w:type="dxa"/>
            <w:shd w:val="clear" w:color="auto" w:fill="F2F2F2" w:themeFill="background1" w:themeFillShade="F2"/>
            <w:vAlign w:val="center"/>
          </w:tcPr>
          <w:p w14:paraId="75328D8D" w14:textId="6403CA08" w:rsidR="00744684" w:rsidRPr="00E67218" w:rsidRDefault="00A358F9" w:rsidP="00F10875">
            <w:pPr>
              <w:tabs>
                <w:tab w:val="right" w:pos="10800"/>
              </w:tabs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27" w:name="lt_pId034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Veuillez joindre une photocopie des pages 2 et 3 de votre passeport canadien au présent formulaire ou fournir une preuve de votre demande de passeport.</w:t>
            </w:r>
            <w:bookmarkEnd w:id="27"/>
          </w:p>
        </w:tc>
      </w:tr>
    </w:tbl>
    <w:p w14:paraId="3FB268F9" w14:textId="77777777" w:rsidR="00370EA1" w:rsidRPr="00370EA1" w:rsidRDefault="00370EA1" w:rsidP="00370EA1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3ED0F1A5" w14:textId="77777777" w:rsidR="00370EA1" w:rsidRPr="00370EA1" w:rsidRDefault="00370EA1" w:rsidP="00370EA1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7001DA4A" w14:textId="77777777" w:rsidR="00370EA1" w:rsidRPr="00370EA1" w:rsidRDefault="00370EA1" w:rsidP="00370EA1">
      <w:pPr>
        <w:ind w:right="-56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5B3D8FF7" w14:textId="0274AF75" w:rsidR="00744684" w:rsidRPr="00370EA1" w:rsidRDefault="008C7CE9" w:rsidP="00370EA1">
      <w:pPr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 xml:space="preserve">EXPÉRIENCE </w:t>
      </w:r>
      <w:r w:rsidR="00AF5E6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DU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 xml:space="preserve"> PROJET OUTRE-MER (PO) DE LA CTF/FCE</w:t>
      </w:r>
    </w:p>
    <w:p w14:paraId="155E8942" w14:textId="77777777" w:rsidR="00370EA1" w:rsidRPr="00370EA1" w:rsidRDefault="00370EA1" w:rsidP="00370EA1">
      <w:pPr>
        <w:ind w:right="51"/>
        <w:rPr>
          <w:rFonts w:ascii="CircularXX" w:hAnsi="CircularXX" w:cs="CircularXX"/>
          <w:color w:val="00A8B3"/>
          <w:sz w:val="24"/>
          <w:szCs w:val="24"/>
          <w:lang w:val="fr-CA"/>
        </w:rPr>
      </w:pPr>
    </w:p>
    <w:tbl>
      <w:tblPr>
        <w:tblStyle w:val="TableGrid"/>
        <w:tblW w:w="10975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975"/>
      </w:tblGrid>
      <w:tr w:rsidR="00A53C54" w:rsidRPr="00E67218" w14:paraId="2B3DF3F8" w14:textId="77777777" w:rsidTr="00F10875">
        <w:trPr>
          <w:trHeight w:val="454"/>
        </w:trPr>
        <w:tc>
          <w:tcPr>
            <w:tcW w:w="10975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63C8D91C" w14:textId="31D1348C" w:rsidR="00744684" w:rsidRPr="00E67218" w:rsidRDefault="00AF5E6D" w:rsidP="00370EA1">
            <w:pPr>
              <w:tabs>
                <w:tab w:val="left" w:pos="4011"/>
                <w:tab w:val="left" w:pos="5145"/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28" w:name="lt_pId036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vez-vous déjà participé au PO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?</w:t>
            </w:r>
            <w:bookmarkEnd w:id="28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r w:rsidR="008C7CE9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Oui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94977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bookmarkStart w:id="29" w:name="lt_pId038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o</w:t>
            </w:r>
            <w:bookmarkEnd w:id="29"/>
            <w:r w:rsidR="008C7CE9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n</w:t>
            </w:r>
            <w:r w:rsidR="00194BDC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46863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</w:p>
        </w:tc>
      </w:tr>
      <w:tr w:rsidR="00A53C54" w:rsidRPr="00A738D4" w14:paraId="645D1591" w14:textId="77777777" w:rsidTr="00F10875">
        <w:trPr>
          <w:trHeight w:val="454"/>
        </w:trPr>
        <w:tc>
          <w:tcPr>
            <w:tcW w:w="10975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02C5410C" w14:textId="440B54FF" w:rsidR="00744684" w:rsidRPr="00E67218" w:rsidRDefault="008C7CE9" w:rsidP="00353816">
            <w:pPr>
              <w:tabs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ans l’affirmative, quelle(s) année(s)?</w:t>
            </w:r>
            <w:r w:rsidR="006E1153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619326692"/>
                <w:placeholder>
                  <w:docPart w:val="7E19BF61CCB740F7B82EB1AE0729E431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BB4CD0" w:rsidRPr="00370EA1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  <w:tr w:rsidR="00A53C54" w:rsidRPr="00A738D4" w14:paraId="4A362681" w14:textId="77777777" w:rsidTr="00F10875">
        <w:trPr>
          <w:trHeight w:val="454"/>
        </w:trPr>
        <w:tc>
          <w:tcPr>
            <w:tcW w:w="10975" w:type="dxa"/>
            <w:tcBorders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62113BF6" w14:textId="6718BEA6" w:rsidR="00744684" w:rsidRPr="00E67218" w:rsidRDefault="009468A8" w:rsidP="00353816">
            <w:pPr>
              <w:tabs>
                <w:tab w:val="right" w:pos="10800"/>
              </w:tabs>
              <w:contextualSpacing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0" w:name="lt_pId04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ans quel(s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)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pays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?</w:t>
            </w:r>
            <w:bookmarkEnd w:id="30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02775314"/>
                <w:placeholder>
                  <w:docPart w:val="A08E16BF2831426CB97CEF22FE03B143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="00BB4CD0" w:rsidRPr="00370EA1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1A701069" w14:textId="2A4E2BB2" w:rsidR="00744684" w:rsidRPr="00370EA1" w:rsidRDefault="00744684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32BF380F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78972321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5832550C" w14:textId="6E848988" w:rsidR="00744684" w:rsidRDefault="009468A8" w:rsidP="00370EA1">
      <w:pPr>
        <w:spacing w:after="120"/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EXPÉRIENCE DE L</w:t>
      </w:r>
      <w:r w:rsidR="00AF5E6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’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ENSEIGNEMENT (Commencez par la date la plus récente.)</w:t>
      </w:r>
    </w:p>
    <w:tbl>
      <w:tblPr>
        <w:tblStyle w:val="TableGrid"/>
        <w:tblW w:w="10914" w:type="dxa"/>
        <w:tblInd w:w="142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111"/>
        <w:gridCol w:w="2693"/>
        <w:gridCol w:w="1842"/>
        <w:gridCol w:w="2268"/>
      </w:tblGrid>
      <w:tr w:rsidR="00A53C54" w:rsidRPr="00E67218" w14:paraId="3BC2EEE1" w14:textId="77777777" w:rsidTr="00370EA1">
        <w:trPr>
          <w:trHeight w:val="567"/>
        </w:trPr>
        <w:tc>
          <w:tcPr>
            <w:tcW w:w="4111" w:type="dxa"/>
            <w:shd w:val="clear" w:color="auto" w:fill="F2F2F2" w:themeFill="background1" w:themeFillShade="F2"/>
            <w:vAlign w:val="center"/>
          </w:tcPr>
          <w:p w14:paraId="1DF5A373" w14:textId="26CCDA43" w:rsidR="00744684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École et lieu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738C3071" w14:textId="729537DD" w:rsidR="00744684" w:rsidRPr="00E67218" w:rsidRDefault="00976B2D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1" w:name="lt_pId043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Pos</w:t>
            </w:r>
            <w:r w:rsidR="00034497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te</w:t>
            </w:r>
            <w:bookmarkEnd w:id="31"/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42B4BB2" w14:textId="32C957D9" w:rsidR="00744684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Années enseignées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6C03D430" w14:textId="5BA38282" w:rsidR="00744684" w:rsidRPr="00E67218" w:rsidRDefault="00C250BE" w:rsidP="00235B51">
            <w:pPr>
              <w:tabs>
                <w:tab w:val="right" w:pos="-1170"/>
                <w:tab w:val="left" w:pos="-1080"/>
                <w:tab w:val="right" w:pos="-900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2" w:name="lt_pId045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Quand</w:t>
            </w:r>
            <w:bookmarkEnd w:id="32"/>
          </w:p>
          <w:p w14:paraId="69F01E2F" w14:textId="08A31896" w:rsidR="00744684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jc w:val="center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33" w:name="lt_pId046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e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AF5E6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—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bookmarkEnd w:id="33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à</w:t>
            </w:r>
            <w:r w:rsidR="00AF5E6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—</w:t>
            </w:r>
          </w:p>
        </w:tc>
      </w:tr>
      <w:tr w:rsidR="00A53C54" w:rsidRPr="00E67218" w14:paraId="527F1ABA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4053069B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4C312C1E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15766380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79D3EEDA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712A0847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71314362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09F30370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4AD7847A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9021D47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494F3AD0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748C83AD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4DA475AA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3942D14D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536448F1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011B863C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7F9021AA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57686A5F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5BC5A2D7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804F443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  <w:tr w:rsidR="00A53C54" w:rsidRPr="00E67218" w14:paraId="1DF3124F" w14:textId="77777777" w:rsidTr="00370EA1">
        <w:trPr>
          <w:trHeight w:val="510"/>
        </w:trPr>
        <w:tc>
          <w:tcPr>
            <w:tcW w:w="4111" w:type="dxa"/>
            <w:vAlign w:val="center"/>
          </w:tcPr>
          <w:p w14:paraId="17F961BF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spacing w:line="360" w:lineRule="auto"/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693" w:type="dxa"/>
            <w:vAlign w:val="center"/>
          </w:tcPr>
          <w:p w14:paraId="5527ADD5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1842" w:type="dxa"/>
            <w:vAlign w:val="center"/>
          </w:tcPr>
          <w:p w14:paraId="6E44BABA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5DBC5AC5" w14:textId="77777777" w:rsidR="00744684" w:rsidRPr="00E67218" w:rsidRDefault="00744684" w:rsidP="00E8246F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left" w:pos="900"/>
                <w:tab w:val="left" w:pos="6096"/>
                <w:tab w:val="left" w:pos="7513"/>
                <w:tab w:val="right" w:pos="10800"/>
              </w:tabs>
              <w:ind w:right="49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</w:tbl>
    <w:p w14:paraId="0E518709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  <w:bookmarkStart w:id="34" w:name="lt_pId047"/>
    </w:p>
    <w:p w14:paraId="2C359202" w14:textId="77777777" w:rsid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042DD60C" w14:textId="77777777" w:rsidR="00370EA1" w:rsidRPr="00370EA1" w:rsidRDefault="00370EA1" w:rsidP="00370EA1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ind w:right="51"/>
        <w:rPr>
          <w:rFonts w:ascii="CircularXX" w:hAnsi="CircularXX" w:cs="CircularXX"/>
          <w:color w:val="auto"/>
          <w:sz w:val="24"/>
          <w:szCs w:val="24"/>
          <w:lang w:val="fr-CA"/>
        </w:rPr>
      </w:pPr>
    </w:p>
    <w:p w14:paraId="111212E8" w14:textId="68B6144C" w:rsidR="00744684" w:rsidRPr="00370EA1" w:rsidRDefault="00AF5E6D" w:rsidP="00370EA1">
      <w:pPr>
        <w:spacing w:after="120"/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ÉTUDES</w:t>
      </w:r>
      <w:r w:rsidR="00696B20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 xml:space="preserve"> ET PERFECTIONNEMENT PROFESSIONNEL (commencez par l’activité la plus récente)</w:t>
      </w:r>
      <w:bookmarkEnd w:id="34"/>
    </w:p>
    <w:tbl>
      <w:tblPr>
        <w:tblStyle w:val="TableGrid"/>
        <w:tblW w:w="11062" w:type="dxa"/>
        <w:tblInd w:w="-5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53"/>
        <w:gridCol w:w="4541"/>
        <w:gridCol w:w="2268"/>
      </w:tblGrid>
      <w:tr w:rsidR="00A53C54" w:rsidRPr="00E67218" w14:paraId="46B53D41" w14:textId="77777777" w:rsidTr="00370EA1">
        <w:trPr>
          <w:trHeight w:val="567"/>
        </w:trPr>
        <w:tc>
          <w:tcPr>
            <w:tcW w:w="4253" w:type="dxa"/>
            <w:shd w:val="clear" w:color="auto" w:fill="F2F2F2" w:themeFill="background1" w:themeFillShade="F2"/>
            <w:vAlign w:val="center"/>
          </w:tcPr>
          <w:p w14:paraId="7D6BF637" w14:textId="0A286A2D" w:rsidR="00744684" w:rsidRPr="00E67218" w:rsidRDefault="00696B20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5" w:name="lt_pId048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Établissement</w:t>
            </w:r>
            <w:r w:rsidR="00976B2D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 xml:space="preserve"> / Universit</w:t>
            </w: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é et lieu</w:t>
            </w:r>
            <w:bookmarkEnd w:id="35"/>
          </w:p>
        </w:tc>
        <w:tc>
          <w:tcPr>
            <w:tcW w:w="4541" w:type="dxa"/>
            <w:shd w:val="clear" w:color="auto" w:fill="F2F2F2" w:themeFill="background1" w:themeFillShade="F2"/>
            <w:vAlign w:val="center"/>
          </w:tcPr>
          <w:p w14:paraId="31D19511" w14:textId="66E3E10F" w:rsidR="00744684" w:rsidRPr="00E67218" w:rsidRDefault="00976B2D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6" w:name="lt_pId049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D</w:t>
            </w:r>
            <w:r w:rsidR="00034497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iplôme</w:t>
            </w:r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 xml:space="preserve"> / Program</w:t>
            </w:r>
            <w:bookmarkEnd w:id="36"/>
            <w:r w:rsidR="00034497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m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50507508" w14:textId="53A2FB8F" w:rsidR="00744684" w:rsidRPr="00E67218" w:rsidRDefault="00C250BE" w:rsidP="00235B51">
            <w:pPr>
              <w:tabs>
                <w:tab w:val="right" w:pos="-1170"/>
                <w:tab w:val="left" w:pos="-1080"/>
                <w:tab w:val="right" w:pos="-900"/>
                <w:tab w:val="right" w:pos="10800"/>
              </w:tabs>
              <w:ind w:right="51"/>
              <w:jc w:val="center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bookmarkStart w:id="37" w:name="lt_pId050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Quand</w:t>
            </w:r>
            <w:bookmarkEnd w:id="37"/>
          </w:p>
          <w:p w14:paraId="39A6952A" w14:textId="183D7A84" w:rsidR="00744684" w:rsidRPr="00E67218" w:rsidRDefault="00AF5E6D" w:rsidP="00235B51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ind w:right="51"/>
              <w:jc w:val="center"/>
              <w:outlineLvl w:val="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e — à —</w:t>
            </w:r>
          </w:p>
        </w:tc>
      </w:tr>
      <w:tr w:rsidR="00A53C54" w:rsidRPr="00E67218" w14:paraId="63035291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31FBCE04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241B3C68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3E92A29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04100628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11835F31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77E79E75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0BB6EF89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6AB34D26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75C8E686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37409326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4359E502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1E4AF288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7BA39952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4E3DDBEB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362AAD66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  <w:tr w:rsidR="00A53C54" w:rsidRPr="00E67218" w14:paraId="317BEE88" w14:textId="77777777" w:rsidTr="00370EA1">
        <w:trPr>
          <w:trHeight w:val="510"/>
        </w:trPr>
        <w:tc>
          <w:tcPr>
            <w:tcW w:w="4253" w:type="dxa"/>
            <w:vAlign w:val="center"/>
          </w:tcPr>
          <w:p w14:paraId="3C470208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 w:line="360" w:lineRule="auto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4541" w:type="dxa"/>
            <w:vAlign w:val="center"/>
          </w:tcPr>
          <w:p w14:paraId="0B25B058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  <w:tc>
          <w:tcPr>
            <w:tcW w:w="2268" w:type="dxa"/>
            <w:vAlign w:val="center"/>
          </w:tcPr>
          <w:p w14:paraId="3FEAE5BA" w14:textId="77777777" w:rsidR="00744684" w:rsidRPr="00E67218" w:rsidRDefault="00744684" w:rsidP="0009123C">
            <w:pPr>
              <w:tabs>
                <w:tab w:val="right" w:pos="-1170"/>
                <w:tab w:val="left" w:pos="-1080"/>
                <w:tab w:val="right" w:pos="-900"/>
                <w:tab w:val="left" w:pos="360"/>
                <w:tab w:val="right" w:pos="10800"/>
              </w:tabs>
              <w:spacing w:after="40"/>
              <w:ind w:right="49"/>
              <w:outlineLvl w:val="0"/>
              <w:rPr>
                <w:rFonts w:ascii="CircularXX" w:hAnsi="CircularXX" w:cs="CircularXX"/>
                <w:color w:val="auto"/>
                <w:lang w:val="fr-CA"/>
              </w:rPr>
            </w:pPr>
          </w:p>
        </w:tc>
      </w:tr>
    </w:tbl>
    <w:p w14:paraId="7A7AA8B3" w14:textId="77777777" w:rsidR="00744684" w:rsidRPr="00E67218" w:rsidRDefault="00744684" w:rsidP="000B6C5F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</w:p>
    <w:p w14:paraId="76FA7170" w14:textId="77777777" w:rsidR="00370EA1" w:rsidRDefault="00FD6148" w:rsidP="00370EA1">
      <w:pPr>
        <w:spacing w:after="120"/>
        <w:ind w:right="51"/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</w:pPr>
      <w:bookmarkStart w:id="38" w:name="lt_pId052"/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SUJETS D’</w:t>
      </w:r>
      <w:r w:rsidR="00976B2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INT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É</w:t>
      </w:r>
      <w:r w:rsidR="00581148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RE</w:t>
      </w:r>
      <w:r w:rsidR="00976B2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T / COMP</w:t>
      </w:r>
      <w:r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É</w:t>
      </w:r>
      <w:r w:rsidR="00976B2D" w:rsidRPr="00370EA1">
        <w:rPr>
          <w:rFonts w:ascii="CircularXX" w:hAnsi="CircularXX" w:cs="CircularXX"/>
          <w:b/>
          <w:bCs/>
          <w:color w:val="00A8B3"/>
          <w:sz w:val="24"/>
          <w:szCs w:val="24"/>
          <w:lang w:val="fr-CA"/>
        </w:rPr>
        <w:t>TENCE</w:t>
      </w:r>
      <w:bookmarkStart w:id="39" w:name="lt_pId053"/>
      <w:bookmarkEnd w:id="38"/>
    </w:p>
    <w:p w14:paraId="72AB12CD" w14:textId="7F5B91EF" w:rsidR="00744684" w:rsidRPr="00E67218" w:rsidRDefault="005F2232" w:rsidP="00370EA1">
      <w:pPr>
        <w:spacing w:after="120"/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  <w:r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Étant donné notre volonté de nous éloigner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d’un mode d’instruction axé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sur 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une matière </w:t>
      </w:r>
      <w:r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précise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, nous vous demandons de ne PAS énumérer les matières que vous préférez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enseigner</w:t>
      </w:r>
      <w:r w:rsidR="000F4985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, mais PLUTÔT d’indiquer les sujets </w:t>
      </w:r>
      <w:r w:rsidR="006E1153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touchant l’éducation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dont vous pourriez parler</w:t>
      </w:r>
      <w:r w:rsidR="006E1153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et qui seraient pertinents pour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n’importe quelle année et n’importe quel </w:t>
      </w:r>
      <w:r w:rsidR="006E1153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aspect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du programme d’études</w:t>
      </w:r>
      <w:bookmarkStart w:id="40" w:name="lt_pId054"/>
      <w:bookmarkEnd w:id="39"/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, par exemple :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e leadership pédagogique, la pédagogie centrée sur l’enfant, la discipline dans le respect de la dignité, l’évaluation</w:t>
      </w:r>
      <w:r w:rsidR="00C81B4F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 au service de l’apprentissage, l’évaluation de l’apprentissage et l’évaluation en tant qu’apprentissage,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la </w:t>
      </w:r>
      <w:proofErr w:type="spellStart"/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conseillance</w:t>
      </w:r>
      <w:proofErr w:type="spellEnd"/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,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e syndicalisme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 xml:space="preserve">, </w:t>
      </w:r>
      <w:r w:rsidR="0065246C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l’</w:t>
      </w:r>
      <w:r w:rsidR="00976B2D" w:rsidRPr="00E67218">
        <w:rPr>
          <w:rFonts w:ascii="CircularXX" w:hAnsi="CircularXX" w:cs="CircularXX"/>
          <w:bCs/>
          <w:color w:val="auto"/>
          <w:sz w:val="22"/>
          <w:szCs w:val="22"/>
          <w:lang w:val="fr-CA"/>
        </w:rPr>
        <w:t>inclusion, etc.</w:t>
      </w:r>
      <w:bookmarkEnd w:id="40"/>
    </w:p>
    <w:p w14:paraId="27FD32B8" w14:textId="77777777" w:rsidR="00744684" w:rsidRPr="00E67218" w:rsidRDefault="00744684" w:rsidP="00127A55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378F7437" w14:textId="77777777" w:rsidR="00744684" w:rsidRDefault="00744684" w:rsidP="0029592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0EECDB3C" w14:textId="77777777" w:rsidR="00370EA1" w:rsidRDefault="00370EA1" w:rsidP="0029592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234A8199" w14:textId="77777777" w:rsidR="00370EA1" w:rsidRDefault="00370EA1" w:rsidP="0029592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156A44BD" w14:textId="51A6B2B6" w:rsidR="00744684" w:rsidRPr="00E67218" w:rsidRDefault="00976B2D" w:rsidP="00295926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bookmarkStart w:id="41" w:name="lt_pId055"/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LANGUES</w:t>
      </w:r>
      <w:bookmarkEnd w:id="41"/>
    </w:p>
    <w:tbl>
      <w:tblPr>
        <w:tblStyle w:val="TableGrid"/>
        <w:tblW w:w="1119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9"/>
      </w:tblGrid>
      <w:tr w:rsidR="00A53C54" w:rsidRPr="00A738D4" w14:paraId="12D0C7C0" w14:textId="77777777" w:rsidTr="00295926">
        <w:trPr>
          <w:trHeight w:val="506"/>
        </w:trPr>
        <w:tc>
          <w:tcPr>
            <w:tcW w:w="11199" w:type="dxa"/>
            <w:shd w:val="clear" w:color="auto" w:fill="FFFFFF" w:themeFill="background1"/>
            <w:vAlign w:val="center"/>
          </w:tcPr>
          <w:p w14:paraId="28DBC993" w14:textId="3BA14155" w:rsidR="00744684" w:rsidRPr="00E67218" w:rsidRDefault="00FD6148" w:rsidP="00B171D6">
            <w:pPr>
              <w:tabs>
                <w:tab w:val="left" w:pos="2023"/>
                <w:tab w:val="left" w:pos="2735"/>
                <w:tab w:val="left" w:pos="3299"/>
                <w:tab w:val="left" w:pos="4596"/>
                <w:tab w:val="left" w:pos="6421"/>
                <w:tab w:val="right" w:pos="10800"/>
              </w:tabs>
              <w:contextualSpacing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42" w:name="lt_pId056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L</w:t>
            </w:r>
            <w:r w:rsidR="00976B2D"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>angue</w:t>
            </w:r>
            <w:bookmarkEnd w:id="42"/>
            <w:r w:rsidRPr="00E67218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 xml:space="preserve"> première</w:t>
            </w:r>
            <w:r w:rsidR="00370EA1"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  <w:tab/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Anglais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377665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bookmarkStart w:id="43" w:name="lt_pId058"/>
            <w:r w:rsidR="00370EA1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Fr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nçais</w:t>
            </w:r>
            <w:bookmarkEnd w:id="43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36903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6B2D"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</w:r>
            <w:bookmarkStart w:id="44" w:name="lt_pId05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utre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(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veuillez préciser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)</w:t>
            </w:r>
            <w:r w:rsidR="00C81B4F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:</w:t>
            </w:r>
            <w:bookmarkEnd w:id="44"/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sdt>
              <w:sdtPr>
                <w:rPr>
                  <w:rStyle w:val="Style1"/>
                  <w:rFonts w:ascii="CircularXX" w:hAnsi="CircularXX" w:cs="CircularXX"/>
                  <w:lang w:val="fr-CA"/>
                </w:rPr>
                <w:id w:val="179941190"/>
                <w:placeholder>
                  <w:docPart w:val="78507B5561EA4482BC4B3937943F85CF"/>
                </w:placeholder>
              </w:sdtPr>
              <w:sdtEndPr>
                <w:rPr>
                  <w:rStyle w:val="DefaultParagraphFont"/>
                  <w:b w:val="0"/>
                  <w:bCs w:val="0"/>
                  <w:color w:val="auto"/>
                  <w:sz w:val="22"/>
                  <w:szCs w:val="22"/>
                </w:rPr>
              </w:sdtEndPr>
              <w:sdtContent>
                <w:r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30314A7B" w14:textId="77777777" w:rsidR="00B171D6" w:rsidRPr="00B171D6" w:rsidRDefault="00B171D6" w:rsidP="00B171D6">
      <w:pPr>
        <w:rPr>
          <w:rFonts w:ascii="CircularXX" w:hAnsi="CircularXX" w:cs="CircularXX"/>
          <w:sz w:val="22"/>
          <w:szCs w:val="22"/>
          <w:lang w:val="fr-CA"/>
        </w:rPr>
      </w:pPr>
      <w:bookmarkStart w:id="45" w:name="lt_pId063"/>
    </w:p>
    <w:p w14:paraId="076CABEC" w14:textId="77777777" w:rsidR="00B171D6" w:rsidRPr="00B171D6" w:rsidRDefault="00B171D6" w:rsidP="00B171D6">
      <w:pPr>
        <w:rPr>
          <w:rFonts w:ascii="CircularXX" w:hAnsi="CircularXX" w:cs="CircularXX"/>
          <w:sz w:val="22"/>
          <w:szCs w:val="22"/>
          <w:lang w:val="fr-CA"/>
        </w:rPr>
      </w:pPr>
    </w:p>
    <w:p w14:paraId="4C2A11BF" w14:textId="6E0315EA" w:rsidR="00D307BF" w:rsidRPr="00E67218" w:rsidRDefault="00034497" w:rsidP="00B171D6">
      <w:pPr>
        <w:spacing w:after="120"/>
        <w:rPr>
          <w:rFonts w:ascii="CircularXX" w:hAnsi="CircularXX" w:cs="CircularXX"/>
          <w:b/>
          <w:bCs/>
          <w:sz w:val="22"/>
          <w:szCs w:val="22"/>
          <w:lang w:val="fr-CA"/>
        </w:rPr>
      </w:pPr>
      <w:r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 xml:space="preserve">DÉCRIVEZ VOTRE TRAVAIL </w:t>
      </w:r>
      <w:r w:rsidR="00C81B4F"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>DANS</w:t>
      </w:r>
      <w:r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 xml:space="preserve"> VOTRE</w:t>
      </w:r>
      <w:r w:rsidRPr="00E67218">
        <w:rPr>
          <w:rFonts w:ascii="CircularXX" w:hAnsi="CircularXX" w:cs="CircularXX"/>
          <w:b/>
          <w:bCs/>
          <w:color w:val="auto"/>
          <w:sz w:val="22"/>
          <w:szCs w:val="22"/>
          <w:lang w:val="fr-CA"/>
        </w:rPr>
        <w:t xml:space="preserve"> </w:t>
      </w:r>
      <w:bookmarkEnd w:id="45"/>
      <w:r w:rsidRPr="00E67218">
        <w:rPr>
          <w:rFonts w:ascii="CircularXX" w:hAnsi="CircularXX" w:cs="CircularXX"/>
          <w:b/>
          <w:bCs/>
          <w:sz w:val="22"/>
          <w:szCs w:val="22"/>
          <w:lang w:val="fr-CA"/>
        </w:rPr>
        <w:t>ORGANISATION OU SYNDICAT DE L’ENSEIGNEMEN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53C54" w:rsidRPr="00A738D4" w14:paraId="1F8F7E24" w14:textId="77777777" w:rsidTr="00926631">
        <w:trPr>
          <w:trHeight w:val="235"/>
        </w:trPr>
        <w:tc>
          <w:tcPr>
            <w:tcW w:w="11096" w:type="dxa"/>
            <w:shd w:val="clear" w:color="auto" w:fill="F2F2F2" w:themeFill="background1" w:themeFillShade="F2"/>
          </w:tcPr>
          <w:p w14:paraId="2FF33044" w14:textId="1E57C348" w:rsidR="00744684" w:rsidRPr="00E67218" w:rsidRDefault="00744684" w:rsidP="00353816">
            <w:pPr>
              <w:spacing w:before="120" w:after="12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066222449"/>
                <w:placeholder>
                  <w:docPart w:val="299A0F88FFDD464CBBA93BEBCEEA429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E33BA6"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4E8814DB" w14:textId="77777777" w:rsidR="00B171D6" w:rsidRDefault="00B171D6" w:rsidP="00B171D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  <w:bookmarkStart w:id="46" w:name="lt_pId065"/>
    </w:p>
    <w:p w14:paraId="30A90185" w14:textId="77777777" w:rsidR="00B171D6" w:rsidRPr="00B171D6" w:rsidRDefault="00B171D6" w:rsidP="00B171D6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588FC7DA" w14:textId="60DB0CD4" w:rsidR="00D307BF" w:rsidRPr="00E67218" w:rsidRDefault="00E33BA6" w:rsidP="00B171D6">
      <w:pPr>
        <w:spacing w:after="120"/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AUTRE EXPÉRIENCE PERTINENTE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(</w:t>
      </w:r>
      <w:r w:rsidR="00A933B6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par exemple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</w:t>
      </w:r>
      <w:r w:rsidR="00A933B6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coop</w:t>
      </w:r>
      <w:r w:rsidR="00C81B4F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é</w:t>
      </w:r>
      <w:r w:rsidR="00A933B6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ration au développement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, projets</w:t>
      </w:r>
      <w:r w:rsidR="00734140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interculturels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, </w:t>
      </w:r>
      <w:r w:rsidR="00734140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bénévolat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).</w:t>
      </w:r>
      <w:bookmarkEnd w:id="46"/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</w:t>
      </w:r>
      <w:bookmarkStart w:id="47" w:name="lt_pId066"/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VEUILLEZ ÉNUMÉRER ET DÉCRIRE CHAQUE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 xml:space="preserve"> EXP</w:t>
      </w: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É</w:t>
      </w:r>
      <w:r w:rsidR="00976B2D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RIENCE</w:t>
      </w:r>
      <w:bookmarkStart w:id="48" w:name="lt_pId111"/>
      <w:bookmarkEnd w:id="47"/>
      <w:r w:rsidR="00D307BF"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D307BF" w:rsidRPr="00A738D4" w14:paraId="64297AAE" w14:textId="77777777" w:rsidTr="001434C8">
        <w:trPr>
          <w:trHeight w:val="235"/>
        </w:trPr>
        <w:tc>
          <w:tcPr>
            <w:tcW w:w="11096" w:type="dxa"/>
            <w:shd w:val="clear" w:color="auto" w:fill="F2F2F2" w:themeFill="background1" w:themeFillShade="F2"/>
          </w:tcPr>
          <w:p w14:paraId="1EF2D030" w14:textId="77777777" w:rsidR="00D307BF" w:rsidRPr="00E67218" w:rsidRDefault="00744684" w:rsidP="001434C8">
            <w:pPr>
              <w:spacing w:before="120" w:after="120"/>
              <w:rPr>
                <w:rFonts w:ascii="CircularXX" w:hAnsi="CircularXX" w:cs="CircularXX"/>
                <w:b/>
                <w:color w:val="auto"/>
                <w:sz w:val="22"/>
                <w:szCs w:val="22"/>
                <w:lang w:val="fr-CA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520278833"/>
                <w:placeholder>
                  <w:docPart w:val="DD741A8D566C4865AFC98CE206F47CAF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="00D307BF"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3462459B" w14:textId="77777777" w:rsidR="00B171D6" w:rsidRPr="00B171D6" w:rsidRDefault="00B171D6" w:rsidP="00D307BF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7728A38C" w14:textId="77777777" w:rsidR="00B171D6" w:rsidRPr="00B171D6" w:rsidRDefault="00B171D6" w:rsidP="00D307BF">
      <w:pPr>
        <w:rPr>
          <w:rFonts w:ascii="CircularXX" w:hAnsi="CircularXX" w:cs="CircularXX"/>
          <w:bCs/>
          <w:color w:val="auto"/>
          <w:sz w:val="22"/>
          <w:szCs w:val="22"/>
          <w:lang w:val="fr-CA"/>
        </w:rPr>
      </w:pPr>
    </w:p>
    <w:p w14:paraId="0F157725" w14:textId="77777777" w:rsidR="00B171D6" w:rsidRDefault="00D307BF" w:rsidP="00B171D6">
      <w:pPr>
        <w:tabs>
          <w:tab w:val="right" w:pos="-1170"/>
          <w:tab w:val="left" w:pos="-1080"/>
          <w:tab w:val="right" w:pos="-900"/>
          <w:tab w:val="left" w:pos="360"/>
          <w:tab w:val="left" w:pos="900"/>
          <w:tab w:val="left" w:pos="6096"/>
          <w:tab w:val="left" w:pos="7513"/>
          <w:tab w:val="right" w:pos="10800"/>
        </w:tabs>
        <w:spacing w:after="120"/>
        <w:ind w:right="-561"/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r w:rsidRPr="00B171D6">
        <w:rPr>
          <w:rFonts w:ascii="CircularXX" w:hAnsi="CircularXX" w:cs="CircularXX"/>
          <w:b/>
          <w:color w:val="00B2A9"/>
          <w:sz w:val="24"/>
          <w:szCs w:val="24"/>
          <w:lang w:val="fr-CA"/>
        </w:rPr>
        <w:t>SANTÉ</w:t>
      </w:r>
    </w:p>
    <w:p w14:paraId="57384777" w14:textId="07F64DDB" w:rsidR="00D307BF" w:rsidRPr="00E67218" w:rsidRDefault="00D307BF" w:rsidP="00D307BF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t>Le Projet outre-mer est une expérience exigeante qui demande une bonne endurance physique et une bonne capacité de résilience. Par conséquent, il est important de bien évaluer votre degré de préparation.</w:t>
      </w:r>
      <w:bookmarkEnd w:id="48"/>
    </w:p>
    <w:p w14:paraId="251A8BC1" w14:textId="77777777" w:rsidR="00D307BF" w:rsidRPr="00E67218" w:rsidRDefault="00D307BF" w:rsidP="00D307BF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</w:p>
    <w:tbl>
      <w:tblPr>
        <w:tblStyle w:val="TableGrid"/>
        <w:tblW w:w="11199" w:type="dxa"/>
        <w:tblLayout w:type="fixed"/>
        <w:tblLook w:val="04A0" w:firstRow="1" w:lastRow="0" w:firstColumn="1" w:lastColumn="0" w:noHBand="0" w:noVBand="1"/>
      </w:tblPr>
      <w:tblGrid>
        <w:gridCol w:w="11096"/>
        <w:gridCol w:w="103"/>
      </w:tblGrid>
      <w:tr w:rsidR="00D307BF" w:rsidRPr="00E67218" w14:paraId="1A154D35" w14:textId="77777777" w:rsidTr="00B171D6">
        <w:trPr>
          <w:trHeight w:val="567"/>
        </w:trPr>
        <w:tc>
          <w:tcPr>
            <w:tcW w:w="111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037B2" w14:textId="77777777" w:rsidR="00D307BF" w:rsidRPr="00E67218" w:rsidRDefault="00D307BF" w:rsidP="00B171D6">
            <w:pPr>
              <w:tabs>
                <w:tab w:val="left" w:pos="4710"/>
                <w:tab w:val="left" w:pos="5841"/>
                <w:tab w:val="left" w:pos="7258"/>
                <w:tab w:val="left" w:pos="8251"/>
                <w:tab w:val="left" w:pos="9668"/>
              </w:tabs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49" w:name="_Hlk115418485"/>
            <w:bookmarkStart w:id="50" w:name="lt_pId113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Comment évaluez-vous votre état de santé physique</w:t>
            </w:r>
            <w:bookmarkEnd w:id="49"/>
            <w:bookmarkEnd w:id="50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ab/>
            </w:r>
            <w:bookmarkStart w:id="51" w:name="lt_pId114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Excellent</w:t>
            </w:r>
            <w:bookmarkEnd w:id="51"/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42917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Bon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118752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Passable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1111657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ab/>
              <w:t>Mauvais</w:t>
            </w:r>
            <w:sdt>
              <w:sdtPr>
                <w:rPr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-120269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67218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  <w:lang w:val="fr-CA"/>
                  </w:rPr>
                  <w:t>☐</w:t>
                </w:r>
              </w:sdtContent>
            </w:sdt>
          </w:p>
        </w:tc>
      </w:tr>
      <w:tr w:rsidR="00D307BF" w:rsidRPr="00E67218" w14:paraId="6F6BDF94" w14:textId="77777777" w:rsidTr="00B171D6">
        <w:trPr>
          <w:trHeight w:val="567"/>
        </w:trPr>
        <w:tc>
          <w:tcPr>
            <w:tcW w:w="111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tbl>
            <w:tblPr>
              <w:tblStyle w:val="TableGrid"/>
              <w:tblW w:w="1109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096"/>
            </w:tblGrid>
            <w:tr w:rsidR="00D307BF" w:rsidRPr="00A738D4" w14:paraId="2995C07A" w14:textId="77777777" w:rsidTr="00B171D6">
              <w:trPr>
                <w:trHeight w:val="132"/>
              </w:trPr>
              <w:tc>
                <w:tcPr>
                  <w:tcW w:w="11096" w:type="dxa"/>
                  <w:shd w:val="clear" w:color="auto" w:fill="F2F2F2" w:themeFill="background1" w:themeFillShade="F2"/>
                  <w:tcMar>
                    <w:left w:w="28" w:type="dxa"/>
                    <w:right w:w="28" w:type="dxa"/>
                  </w:tcMar>
                </w:tcPr>
                <w:p w14:paraId="3E3F9DCE" w14:textId="77777777" w:rsidR="00D307BF" w:rsidRPr="00E67218" w:rsidRDefault="00D307BF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2" w:name="lt_pId118"/>
                  <w:r w:rsidRPr="00E67218">
                    <w:rPr>
                      <w:rFonts w:ascii="CircularXX" w:hAnsi="CircularXX" w:cs="CircularXX"/>
                      <w:sz w:val="22"/>
                      <w:szCs w:val="22"/>
                      <w:lang w:val="fr-CA"/>
                    </w:rPr>
                    <w:t>S’il n’est pas « excellent », veuillez préciser pourquoi </w:t>
                  </w:r>
                  <w:r w:rsidRPr="00E67218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:</w:t>
                  </w:r>
                  <w:bookmarkEnd w:id="52"/>
                  <w:r w:rsidRPr="00E67218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sz w:val="22"/>
                        <w:szCs w:val="22"/>
                        <w:lang w:val="fr-CA"/>
                      </w:rPr>
                      <w:id w:val="2122653952"/>
                      <w:placeholder>
                        <w:docPart w:val="19BA6EFE99C84BBD8AB1A4133CFDCF14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</w:rPr>
                    </w:sdtEndPr>
                    <w:sdtContent>
                      <w:r w:rsidRPr="00B171D6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D307BF" w:rsidRPr="00E67218" w14:paraId="2E9971E7" w14:textId="77777777" w:rsidTr="00B171D6">
              <w:trPr>
                <w:trHeight w:val="567"/>
              </w:trPr>
              <w:tc>
                <w:tcPr>
                  <w:tcW w:w="11096" w:type="dxa"/>
                  <w:tcMar>
                    <w:left w:w="28" w:type="dxa"/>
                    <w:right w:w="28" w:type="dxa"/>
                  </w:tcMar>
                  <w:vAlign w:val="center"/>
                </w:tcPr>
                <w:p w14:paraId="7105DD96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0912B875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2E3B28D0" w14:textId="77777777" w:rsidR="00D307BF" w:rsidRPr="00E67218" w:rsidRDefault="00D307BF" w:rsidP="00B171D6">
                  <w:pPr>
                    <w:tabs>
                      <w:tab w:val="left" w:pos="4600"/>
                      <w:tab w:val="left" w:pos="5816"/>
                      <w:tab w:val="left" w:pos="7233"/>
                      <w:tab w:val="left" w:pos="8226"/>
                      <w:tab w:val="left" w:pos="9643"/>
                    </w:tabs>
                    <w:spacing w:after="120"/>
                    <w:ind w:left="4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Comment évaluez-vous votre état de santé mentale?</w:t>
                  </w: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bookmarkStart w:id="53" w:name="lt_pId120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Excellent</w:t>
                  </w:r>
                  <w:bookmarkEnd w:id="53"/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137986393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ab/>
                    <w:t>Bon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77792128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ab/>
                    <w:t>Passable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38298673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ab/>
                    <w:t>Mauvais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35986732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</w:p>
              </w:tc>
            </w:tr>
            <w:tr w:rsidR="00D307BF" w:rsidRPr="00A738D4" w14:paraId="35B0CFDF" w14:textId="77777777" w:rsidTr="00B171D6">
              <w:trPr>
                <w:trHeight w:val="143"/>
              </w:trPr>
              <w:tc>
                <w:tcPr>
                  <w:tcW w:w="11096" w:type="dxa"/>
                  <w:shd w:val="clear" w:color="auto" w:fill="F2F2F2" w:themeFill="background1" w:themeFillShade="F2"/>
                  <w:tcMar>
                    <w:left w:w="28" w:type="dxa"/>
                    <w:right w:w="28" w:type="dxa"/>
                  </w:tcMar>
                </w:tcPr>
                <w:p w14:paraId="4FB3898D" w14:textId="77777777" w:rsidR="00D307BF" w:rsidRPr="00E67218" w:rsidRDefault="00D307BF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r w:rsidRPr="00E67218">
                    <w:rPr>
                      <w:rFonts w:ascii="CircularXX" w:hAnsi="CircularXX" w:cs="CircularXX"/>
                      <w:sz w:val="22"/>
                      <w:szCs w:val="22"/>
                      <w:lang w:val="fr-CA"/>
                    </w:rPr>
                    <w:t>S’il n’est pas « excellent », veuillez préciser pourquoi </w:t>
                  </w:r>
                  <w:r w:rsidRPr="00E67218">
                    <w:rPr>
                      <w:rStyle w:val="Style1"/>
                      <w:rFonts w:ascii="CircularXX" w:hAnsi="CircularXX" w:cs="CircularXX"/>
                      <w:lang w:val="fr-CA"/>
                    </w:rPr>
                    <w:t xml:space="preserve">: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-99024423"/>
                      <w:placeholder>
                        <w:docPart w:val="886885955ADD4374AED5E121E695C23B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Pr="00B171D6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D307BF" w:rsidRPr="00E67218" w14:paraId="13790EB2" w14:textId="77777777" w:rsidTr="00B171D6">
              <w:trPr>
                <w:trHeight w:val="567"/>
              </w:trPr>
              <w:tc>
                <w:tcPr>
                  <w:tcW w:w="110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5B237C32" w14:textId="15756260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7B60705D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3DC396B2" w14:textId="542BCBE3" w:rsidR="00D307BF" w:rsidRPr="00B171D6" w:rsidRDefault="00D307BF" w:rsidP="00B171D6">
                  <w:pPr>
                    <w:tabs>
                      <w:tab w:val="left" w:pos="6443"/>
                      <w:tab w:val="left" w:pos="8002"/>
                      <w:tab w:val="left" w:pos="9218"/>
                    </w:tabs>
                    <w:spacing w:after="120"/>
                    <w:ind w:left="4"/>
                    <w:rPr>
                      <w:rFonts w:ascii="CircularXX" w:hAnsi="CircularXX" w:cs="CircularXX"/>
                      <w:bCs/>
                      <w:i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4" w:name="_Hlk115418503"/>
                  <w:bookmarkStart w:id="55" w:name="lt_pId125"/>
                  <w:r w:rsidRPr="00B171D6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Avez-vous besoin de mesures d’adaptation pour participer au PO</w:t>
                  </w:r>
                  <w:bookmarkEnd w:id="54"/>
                  <w:r w:rsidRPr="00B171D6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?</w:t>
                  </w:r>
                  <w:bookmarkEnd w:id="55"/>
                  <w:r w:rsidRPr="00B171D6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B171D6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Oui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15009545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B171D6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B171D6">
                    <w:rPr>
                      <w:rFonts w:ascii="CircularXX" w:hAnsi="CircularXX" w:cs="CircularXX"/>
                      <w:b/>
                      <w:color w:val="auto"/>
                      <w:sz w:val="22"/>
                      <w:szCs w:val="22"/>
                      <w:lang w:val="fr-CA"/>
                    </w:rPr>
                    <w:tab/>
                  </w:r>
                  <w:r w:rsidRPr="00B171D6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Non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165958322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B171D6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</w:p>
              </w:tc>
            </w:tr>
            <w:tr w:rsidR="00D307BF" w:rsidRPr="00A738D4" w14:paraId="6ED39449" w14:textId="77777777" w:rsidTr="00B171D6">
              <w:trPr>
                <w:trHeight w:val="70"/>
              </w:trPr>
              <w:tc>
                <w:tcPr>
                  <w:tcW w:w="11096" w:type="dxa"/>
                  <w:shd w:val="clear" w:color="auto" w:fill="F2F2F2" w:themeFill="background1" w:themeFillShade="F2"/>
                  <w:tcMar>
                    <w:left w:w="28" w:type="dxa"/>
                    <w:right w:w="28" w:type="dxa"/>
                  </w:tcMar>
                </w:tcPr>
                <w:p w14:paraId="263588F3" w14:textId="534BB7C5" w:rsidR="00D307BF" w:rsidRPr="00B171D6" w:rsidRDefault="00D307BF" w:rsidP="001434C8">
                  <w:pPr>
                    <w:spacing w:before="120" w:after="120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6" w:name="lt_pId126"/>
                  <w:r w:rsidRPr="00B171D6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>Dans l’affirmative, veuillez préciser</w:t>
                  </w:r>
                  <w:bookmarkEnd w:id="56"/>
                  <w:r w:rsidRPr="00B171D6"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.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800958047"/>
                      <w:placeholder>
                        <w:docPart w:val="7E6F082010614076947DAE43AA673287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Pr="00B171D6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D307BF" w:rsidRPr="00E67218" w14:paraId="6C585DD9" w14:textId="77777777" w:rsidTr="00B171D6">
              <w:trPr>
                <w:trHeight w:val="567"/>
              </w:trPr>
              <w:tc>
                <w:tcPr>
                  <w:tcW w:w="11096" w:type="dxa"/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14:paraId="45ECB5B2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25034D33" w14:textId="77777777" w:rsidR="00D307BF" w:rsidRPr="00B171D6" w:rsidRDefault="00D307BF" w:rsidP="001434C8">
                  <w:pPr>
                    <w:tabs>
                      <w:tab w:val="left" w:pos="4600"/>
                      <w:tab w:val="left" w:pos="6443"/>
                      <w:tab w:val="left" w:pos="8002"/>
                      <w:tab w:val="left" w:pos="9413"/>
                    </w:tabs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</w:p>
                <w:p w14:paraId="0AB567B6" w14:textId="77777777" w:rsidR="00D307BF" w:rsidRPr="00E67218" w:rsidRDefault="00D307BF" w:rsidP="00B171D6">
                  <w:pPr>
                    <w:tabs>
                      <w:tab w:val="left" w:pos="6666"/>
                      <w:tab w:val="left" w:pos="7942"/>
                    </w:tabs>
                    <w:spacing w:after="120"/>
                    <w:ind w:left="4"/>
                    <w:rPr>
                      <w:rFonts w:ascii="CircularXX" w:hAnsi="CircularXX" w:cs="CircularXX"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</w:pPr>
                  <w:bookmarkStart w:id="57" w:name="lt_pId127"/>
                  <w:r w:rsidRPr="00E67218">
                    <w:rPr>
                      <w:rFonts w:ascii="CircularXX" w:hAnsi="CircularXX" w:cs="CircularXX"/>
                      <w:b/>
                      <w:bCs/>
                      <w:sz w:val="22"/>
                      <w:szCs w:val="22"/>
                      <w:lang w:val="fr-CA"/>
                    </w:rPr>
                    <w:t>Avez-vous des allergies ou des restrictions alimentaires?</w:t>
                  </w:r>
                  <w:bookmarkEnd w:id="57"/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 xml:space="preserve"> </w:t>
                  </w: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ligatures w14:val="none"/>
                    </w:rPr>
                    <w:tab/>
                  </w: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Oui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198500004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  <w:r w:rsidRPr="00E67218">
                    <w:rPr>
                      <w:rFonts w:ascii="CircularXX" w:hAnsi="CircularXX" w:cs="CircularXX"/>
                      <w:b/>
                      <w:color w:val="auto"/>
                      <w:sz w:val="22"/>
                      <w:szCs w:val="22"/>
                      <w:lang w:val="fr-CA"/>
                    </w:rPr>
                    <w:tab/>
                  </w:r>
                  <w:bookmarkStart w:id="58" w:name="lt_pId129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No</w:t>
                  </w:r>
                  <w:bookmarkEnd w:id="58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n</w:t>
                  </w:r>
                  <w:sdt>
                    <w:sdtPr>
                      <w:rPr>
                        <w:rFonts w:ascii="CircularXX" w:hAnsi="CircularXX" w:cs="CircularXX"/>
                        <w:color w:val="auto"/>
                        <w:sz w:val="22"/>
                        <w:szCs w:val="22"/>
                        <w:lang w:val="fr-CA"/>
                      </w:rPr>
                      <w:id w:val="-74703590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Pr="00E67218">
                        <w:rPr>
                          <w:rFonts w:ascii="Segoe UI Symbol" w:eastAsia="MS Gothic" w:hAnsi="Segoe UI Symbol" w:cs="Segoe UI Symbol"/>
                          <w:color w:val="auto"/>
                          <w:sz w:val="22"/>
                          <w:szCs w:val="22"/>
                          <w:lang w:val="fr-CA"/>
                        </w:rPr>
                        <w:t>☐</w:t>
                      </w:r>
                    </w:sdtContent>
                  </w:sdt>
                </w:p>
              </w:tc>
            </w:tr>
          </w:tbl>
          <w:p w14:paraId="62F1C051" w14:textId="7E4608AA" w:rsidR="00D307BF" w:rsidRPr="00E67218" w:rsidRDefault="00D307BF" w:rsidP="001434C8">
            <w:pPr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</w:tc>
      </w:tr>
      <w:tr w:rsidR="00B5301D" w:rsidRPr="00A738D4" w14:paraId="7BF8B3E3" w14:textId="77777777" w:rsidTr="00B171D6">
        <w:trPr>
          <w:gridAfter w:val="1"/>
          <w:wAfter w:w="103" w:type="dxa"/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7F9E6E41" w14:textId="3DE79A14" w:rsidR="00B5301D" w:rsidRPr="00E67218" w:rsidRDefault="00B5301D" w:rsidP="001434C8">
            <w:pPr>
              <w:spacing w:before="120" w:after="120"/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E67218">
              <w:rPr>
                <w:rFonts w:ascii="CircularXX" w:hAnsi="CircularXX" w:cs="CircularXX"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Dans l’affirmative, veuillez préciser. </w:t>
            </w: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272784325"/>
                <w:placeholder>
                  <w:docPart w:val="C5EEF1B2393B4BE79178614ACC953DC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r w:rsidRPr="00B171D6">
                  <w:rPr>
                    <w:rFonts w:ascii="CircularXX" w:hAnsi="CircularXX" w:cs="CircularXX"/>
                    <w:color w:val="2E74B5" w:themeColor="accent1" w:themeShade="BF"/>
                    <w:lang w:val="fr-CA"/>
                  </w:rPr>
                  <w:t>Cliquez ou touchez ici pour saisir du texte</w:t>
                </w:r>
              </w:sdtContent>
            </w:sdt>
          </w:p>
        </w:tc>
      </w:tr>
    </w:tbl>
    <w:p w14:paraId="2E97420D" w14:textId="498EB958" w:rsidR="00744684" w:rsidRPr="00B171D6" w:rsidRDefault="00744684" w:rsidP="00B171D6">
      <w:pPr>
        <w:rPr>
          <w:rFonts w:ascii="CircularXX" w:hAnsi="CircularXX" w:cs="CircularXX"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49AC0DE6" w14:textId="77777777" w:rsidR="00B171D6" w:rsidRPr="00B171D6" w:rsidRDefault="00B171D6" w:rsidP="00B171D6">
      <w:pPr>
        <w:rPr>
          <w:rFonts w:ascii="CircularXX" w:hAnsi="CircularXX" w:cs="CircularXX"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53E40DD" w14:textId="77777777" w:rsidR="00B171D6" w:rsidRPr="00B171D6" w:rsidRDefault="00B171D6" w:rsidP="00B171D6">
      <w:pPr>
        <w:rPr>
          <w:rFonts w:ascii="CircularXX" w:hAnsi="CircularXX" w:cs="CircularXX"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BCDA8E3" w14:textId="5F69DB89" w:rsidR="00744684" w:rsidRPr="00E67218" w:rsidRDefault="00734140" w:rsidP="00B171D6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bookmarkStart w:id="59" w:name="lt_pId067"/>
      <w:r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PARTIE</w:t>
      </w:r>
      <w:r w:rsidR="00976B2D"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 A</w:t>
      </w:r>
      <w:bookmarkEnd w:id="59"/>
    </w:p>
    <w:p w14:paraId="1BD50733" w14:textId="3E4CE76D" w:rsidR="00744684" w:rsidRPr="00E67218" w:rsidRDefault="00C81B4F" w:rsidP="00295926">
      <w:pPr>
        <w:spacing w:before="360"/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  <w:bookmarkStart w:id="60" w:name="lt_pId068"/>
      <w:r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VEUILLEZ RÉPONDRE AUX QUESTIONS CI-DESSOUS</w:t>
      </w:r>
      <w:r w:rsidR="00976B2D"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 xml:space="preserve"> </w:t>
      </w:r>
      <w:r w:rsidRPr="00E67218">
        <w:rPr>
          <w:rFonts w:ascii="CircularXX" w:hAnsi="CircularXX" w:cs="CircularXX"/>
          <w:b/>
          <w:bCs/>
          <w:i/>
          <w:iCs/>
          <w:color w:val="auto"/>
          <w:sz w:val="24"/>
          <w:szCs w:val="24"/>
          <w:u w:val="single"/>
          <w:lang w:val="fr-CA"/>
        </w:rPr>
        <w:t>SI VOUS N’AVEZ JAMAIS PARTICIPÉ</w:t>
      </w:r>
      <w:r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 xml:space="preserve"> AU PROJET OUTRE-MER</w:t>
      </w:r>
      <w:r w:rsidRPr="00AB22BD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 </w:t>
      </w:r>
      <w:r w:rsidR="00976B2D" w:rsidRPr="00E67218"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:</w:t>
      </w:r>
      <w:bookmarkEnd w:id="6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53C54" w:rsidRPr="00A738D4" w14:paraId="52FC4BDC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5681F762" w14:textId="2953C035" w:rsidR="00744684" w:rsidRPr="00E67218" w:rsidRDefault="00734140" w:rsidP="00295926">
            <w:pPr>
              <w:spacing w:before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61" w:name="lt_pId069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Pourquoi désirez-vous participer au Projet outre-mer</w:t>
            </w:r>
            <w:r w:rsidR="00B62187"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 xml:space="preserve"> (PO)</w:t>
            </w:r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?</w:t>
            </w:r>
            <w:bookmarkEnd w:id="61"/>
          </w:p>
        </w:tc>
      </w:tr>
      <w:tr w:rsidR="00A53C54" w:rsidRPr="00A738D4" w14:paraId="26F7A9C6" w14:textId="77777777" w:rsidTr="000B7DFC">
        <w:trPr>
          <w:trHeight w:val="148"/>
        </w:trPr>
        <w:tc>
          <w:tcPr>
            <w:tcW w:w="11096" w:type="dxa"/>
            <w:shd w:val="clear" w:color="auto" w:fill="F2F2F2" w:themeFill="background1" w:themeFillShade="F2"/>
          </w:tcPr>
          <w:p w14:paraId="33F707EC" w14:textId="064CA65D" w:rsidR="00744684" w:rsidRPr="00E67218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1466971765"/>
                <w:placeholder>
                  <w:docPart w:val="DF5C6EE0C7924B0E90C545B075F4A6E3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552188726"/>
                    <w:placeholder>
                      <w:docPart w:val="41423FAA3580466BA0E9F56C482E3EE5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28842D5B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0638DDE3" w14:textId="77777777" w:rsidR="00744684" w:rsidRPr="00E67218" w:rsidRDefault="00744684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4EA4EF7B" w14:textId="1D2B179F" w:rsidR="00744684" w:rsidRPr="00E67218" w:rsidRDefault="00B62187" w:rsidP="00295926">
            <w:pPr>
              <w:spacing w:after="120"/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62" w:name="lt_pId070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t-ce qui vous vient à l’esprit quand vous pensez au PO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2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</w:p>
        </w:tc>
      </w:tr>
      <w:tr w:rsidR="00A53C54" w:rsidRPr="00A738D4" w14:paraId="5A508910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71CCD692" w14:textId="2578DD2A" w:rsidR="00744684" w:rsidRPr="00E67218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1763030171"/>
                <w:placeholder>
                  <w:docPart w:val="73634568F68B4746982CAC86BAACDB8D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1934248549"/>
                    <w:placeholder>
                      <w:docPart w:val="B08DB3431974413E93FC9B5E09DB9383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5C4C75AE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5EA7058D" w14:textId="77777777" w:rsidR="00744684" w:rsidRPr="00E67218" w:rsidRDefault="00744684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488CCACA" w14:textId="190EB09E" w:rsidR="00744684" w:rsidRPr="00E67218" w:rsidRDefault="001F27F5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3" w:name="lt_pId071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elles compétences, </w:t>
            </w:r>
            <w:r w:rsidR="00A03626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attitudes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et expériences avez-vous qui feraient de vous une candidate ou un candidat qualifié pour le 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PO?</w:t>
            </w:r>
            <w:bookmarkEnd w:id="63"/>
          </w:p>
        </w:tc>
      </w:tr>
      <w:tr w:rsidR="00A53C54" w:rsidRPr="00A738D4" w14:paraId="79786476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7C4B8D4B" w14:textId="6AE7EC5F" w:rsidR="00744684" w:rsidRPr="00AB22BD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820785538"/>
                <w:placeholder>
                  <w:docPart w:val="1AD76387516E4B2C86D89CD05B267E87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886946087"/>
                    <w:placeholder>
                      <w:docPart w:val="DDB5B3C153414DE8B18F69B1DD097F96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2D987CF2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1AB30A91" w14:textId="77777777" w:rsidR="00744684" w:rsidRPr="00E67218" w:rsidRDefault="00744684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61A90E5A" w14:textId="53AF5B32" w:rsidR="00744684" w:rsidRPr="00E67218" w:rsidRDefault="00D90727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4" w:name="lt_pId072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’espérez-vous retirer de votre expérience du PO </w:t>
            </w:r>
            <w:r w:rsidR="00034497"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sur le plan tant personnel que professionnel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4"/>
          </w:p>
        </w:tc>
      </w:tr>
      <w:tr w:rsidR="00A53C54" w:rsidRPr="00A738D4" w14:paraId="28167F7F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4DFE191E" w14:textId="107F27CA" w:rsidR="00744684" w:rsidRPr="00E67218" w:rsidRDefault="00744684" w:rsidP="00134150">
            <w:pPr>
              <w:spacing w:before="120" w:after="120"/>
              <w:rPr>
                <w:rStyle w:val="Style1"/>
                <w:rFonts w:ascii="CircularXX" w:hAnsi="CircularXX" w:cs="CircularXX"/>
                <w:color w:val="auto"/>
                <w:sz w:val="22"/>
                <w:lang w:val="fr-CA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1725020320"/>
                <w:placeholder>
                  <w:docPart w:val="DC2B44DD55AB40F6AADFA9B1C0048B5C"/>
                </w:placeholder>
              </w:sdtPr>
              <w:sdtEndPr>
                <w:rPr>
                  <w:rStyle w:val="Style1"/>
                  <w:szCs w:val="2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-166867148"/>
                    <w:placeholder>
                      <w:docPart w:val="F1A2B91557164EA4BADE04F8D9CA48CD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00C6485B" w14:textId="77777777" w:rsidTr="00A30121">
        <w:trPr>
          <w:trHeight w:val="567"/>
        </w:trPr>
        <w:tc>
          <w:tcPr>
            <w:tcW w:w="11096" w:type="dxa"/>
            <w:vAlign w:val="center"/>
          </w:tcPr>
          <w:p w14:paraId="0225FEB0" w14:textId="77777777" w:rsidR="00744684" w:rsidRPr="00E67218" w:rsidRDefault="00744684" w:rsidP="00C4525C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06A8475C" w14:textId="7142E317" w:rsidR="00744684" w:rsidRPr="00E67218" w:rsidRDefault="00996109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5" w:name="lt_pId073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voudriez-vous le plus faire connaître à propos du Canada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5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bookmarkStart w:id="66" w:name="lt_pId074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pérez-vous le plus apprendre au sujet de votre pays d’accueil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6"/>
          </w:p>
        </w:tc>
      </w:tr>
      <w:tr w:rsidR="00A53C54" w:rsidRPr="00A738D4" w14:paraId="104A661F" w14:textId="77777777" w:rsidTr="000B7DFC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1D26A72" w14:textId="7221BF35" w:rsidR="00744684" w:rsidRPr="00E67218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1701208306"/>
                <w:placeholder>
                  <w:docPart w:val="4CEC2E084C8E41498A164805C095E0B7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154724877"/>
                    <w:placeholder>
                      <w:docPart w:val="3D636EDCB7194A26A48C72B5E1ADA024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E67218" w14:paraId="305F403E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C6EFC" w14:textId="77777777" w:rsidR="00744684" w:rsidRPr="00E67218" w:rsidRDefault="00744684" w:rsidP="00FA2FC4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567A641B" w14:textId="23AE3D30" w:rsidR="00744684" w:rsidRPr="00E67218" w:rsidRDefault="00C64BF7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7" w:name="lt_pId075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Si v</w:t>
            </w:r>
            <w:r w:rsidR="00B01D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otre candidatur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était</w:t>
            </w:r>
            <w:r w:rsidR="00B01D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retenue, 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t-ce qui pourrait constituer un</w:t>
            </w:r>
            <w:r w:rsidR="008E086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important défi personnel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pour vous</w:t>
            </w:r>
            <w:r w:rsidR="008E086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? 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feriez-vous</w:t>
            </w:r>
            <w:r w:rsidR="00FC3EF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pour surmonter ce défi</w:t>
            </w:r>
            <w:bookmarkStart w:id="68" w:name="lt_pId076"/>
            <w:bookmarkEnd w:id="67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68"/>
          </w:p>
        </w:tc>
      </w:tr>
      <w:tr w:rsidR="00A53C54" w:rsidRPr="00A738D4" w14:paraId="4736C497" w14:textId="77777777" w:rsidTr="0029592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16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1305B98" w14:textId="21FDADF5" w:rsidR="00744684" w:rsidRPr="00E67218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auto"/>
                  <w:sz w:val="22"/>
                  <w:szCs w:val="22"/>
                  <w:lang w:val="fr-CA"/>
                </w:rPr>
                <w:id w:val="803285921"/>
                <w:placeholder>
                  <w:docPart w:val="B11CDC04ED394ABDABFDFC8EA6FE387A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lang w:val="fr-CA"/>
                    </w:rPr>
                    <w:id w:val="-1182746975"/>
                    <w:placeholder>
                      <w:docPart w:val="DCD7C288FA5E42F280EE3EF5BD9813AD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color w:val="auto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4BD53B73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09DB0" w14:textId="77777777" w:rsidR="00744684" w:rsidRPr="00E67218" w:rsidRDefault="00744684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4D4E31B1" w14:textId="1F933A55" w:rsidR="00744684" w:rsidRPr="00E67218" w:rsidRDefault="006E1153" w:rsidP="00295926">
            <w:pPr>
              <w:ind w:left="-104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69" w:name="lt_pId077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En pensant à votre expérience, veuillez décrire </w:t>
            </w:r>
            <w:r w:rsidR="00A13B58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un aspect gratifiant et un aspect </w:t>
            </w:r>
            <w:r w:rsidR="00E16D25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difficile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r w:rsidR="00A13B58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du travail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auprès des</w:t>
            </w:r>
            <w:r w:rsidR="00A13B58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adultes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69"/>
          </w:p>
        </w:tc>
      </w:tr>
      <w:tr w:rsidR="00A53C54" w:rsidRPr="00A738D4" w14:paraId="6AED9341" w14:textId="77777777" w:rsidTr="000B7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E56970C" w14:textId="5AE97205" w:rsidR="00744684" w:rsidRPr="00AB22BD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1593769827"/>
                <w:placeholder>
                  <w:docPart w:val="51AB39BC8D5247C883665C47D2CFA951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10558067"/>
                    <w:placeholder>
                      <w:docPart w:val="EAEE5744655543869FF4F73D9DE04248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E67218" w14:paraId="75A3FA55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71408" w14:textId="77777777" w:rsidR="00744684" w:rsidRPr="00E67218" w:rsidRDefault="00744684" w:rsidP="00FA2FC4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570854A4" w14:textId="4BDF7D4D" w:rsidR="00744684" w:rsidRPr="00E67218" w:rsidRDefault="00BA49DF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70" w:name="lt_pId078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Si votre candidatur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était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retenu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,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vous fer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i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ez partie d’une 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70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bookmarkStart w:id="71" w:name="lt_pId079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Comment contribuer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i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ez-vous à l’établissement d’une dynamique d’équipe positiv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71"/>
          </w:p>
        </w:tc>
      </w:tr>
      <w:tr w:rsidR="00A53C54" w:rsidRPr="00A738D4" w14:paraId="355951F3" w14:textId="77777777" w:rsidTr="000B7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5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EC77828" w14:textId="2EED8DD6" w:rsidR="00744684" w:rsidRPr="00AB22BD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710963254"/>
                <w:placeholder>
                  <w:docPart w:val="838FDC3A15674C3B908CC1E5DB26FC70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355005790"/>
                    <w:placeholder>
                      <w:docPart w:val="017672CB29744CE2B4E14EB142E694A1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17FC7323" w14:textId="77777777" w:rsidTr="003A61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9B2B1" w14:textId="77777777" w:rsidR="00744684" w:rsidRPr="00E67218" w:rsidRDefault="00744684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</w:p>
          <w:p w14:paraId="0F38FADC" w14:textId="7B2B9E03" w:rsidR="00744684" w:rsidRPr="00E67218" w:rsidRDefault="003046E5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72" w:name="lt_pId080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Veuillez nous faire part de toute autre chose que vous jugez pertinente ou importante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72"/>
          </w:p>
        </w:tc>
      </w:tr>
      <w:tr w:rsidR="00A53C54" w:rsidRPr="00A738D4" w14:paraId="1D12A4F1" w14:textId="77777777" w:rsidTr="000B7D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AD9B572" w14:textId="183977FD" w:rsidR="00744684" w:rsidRPr="00AB22BD" w:rsidRDefault="00744684" w:rsidP="00134150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sz w:val="22"/>
                  <w:szCs w:val="22"/>
                  <w:lang w:val="fr-CA"/>
                </w:rPr>
                <w:id w:val="-1807456479"/>
                <w:placeholder>
                  <w:docPart w:val="7E4688CA95304B1F9A2086EC4817E0B4"/>
                </w:placeholder>
              </w:sdtPr>
              <w:sdtEndPr>
                <w:rPr>
                  <w:rStyle w:val="DefaultParagraphFont"/>
                  <w:b w:val="0"/>
                  <w:bCs w:val="0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390847293"/>
                    <w:placeholder>
                      <w:docPart w:val="9CF8B521FECD4CD881922BD517AC144C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734140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</w:tbl>
    <w:p w14:paraId="33A3BA0E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bookmarkStart w:id="73" w:name="lt_pId083"/>
    </w:p>
    <w:p w14:paraId="4C410D50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B2CA806" w14:textId="233F3E1D" w:rsidR="00AB22BD" w:rsidRP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AB22BD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VEUILLEZ REMPLIR LA PARTIE C SI LE RÔLE DE CHEF D’ÉQUIPE VOUS INTÉRESSE</w:t>
      </w:r>
    </w:p>
    <w:p w14:paraId="1E1ED478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3C19E596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7BCB7D69" w14:textId="77777777" w:rsidR="00AB22BD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60CD2666" w14:textId="419C2406" w:rsidR="00744684" w:rsidRPr="00E67218" w:rsidRDefault="001A7144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PARTIE </w:t>
      </w:r>
      <w:r w:rsidR="00976B2D"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B</w:t>
      </w:r>
      <w:bookmarkEnd w:id="73"/>
    </w:p>
    <w:p w14:paraId="394711CA" w14:textId="11BC9F7D" w:rsidR="00744684" w:rsidRPr="00E67218" w:rsidRDefault="003046E5" w:rsidP="00295926">
      <w:pPr>
        <w:spacing w:before="480"/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</w:pPr>
      <w:bookmarkStart w:id="74" w:name="lt_pId084"/>
      <w:bookmarkStart w:id="75" w:name="_Hlk115418264"/>
      <w:r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 xml:space="preserve">VEUILLEZ RÉPONDRE AUX QUESTIONS CI-DESSOUS </w:t>
      </w:r>
      <w:r w:rsidRPr="00AB22BD">
        <w:rPr>
          <w:rFonts w:ascii="CircularXX" w:hAnsi="CircularXX" w:cs="CircularXX"/>
          <w:b/>
          <w:i/>
          <w:iCs/>
          <w:color w:val="auto"/>
          <w:spacing w:val="4"/>
          <w:sz w:val="24"/>
          <w:szCs w:val="24"/>
          <w:u w:val="single"/>
          <w:lang w:val="fr-CA"/>
        </w:rPr>
        <w:t>SI VOUS AVEZ DÉJÀ PARTICIPÉ</w:t>
      </w:r>
      <w:r w:rsidRPr="00AB22BD">
        <w:rPr>
          <w:rFonts w:ascii="CircularXX" w:hAnsi="CircularXX" w:cs="CircularXX"/>
          <w:b/>
          <w:color w:val="auto"/>
          <w:spacing w:val="4"/>
          <w:sz w:val="24"/>
          <w:szCs w:val="24"/>
          <w:u w:val="single"/>
          <w:lang w:val="fr-CA"/>
        </w:rPr>
        <w:t xml:space="preserve"> AU PO</w:t>
      </w:r>
      <w:r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> </w:t>
      </w:r>
      <w:r w:rsidR="00976B2D"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>:</w:t>
      </w:r>
      <w:bookmarkEnd w:id="74"/>
      <w:r w:rsidR="00976B2D" w:rsidRPr="00E67218">
        <w:rPr>
          <w:rFonts w:ascii="CircularXX" w:hAnsi="CircularXX" w:cs="CircularXX"/>
          <w:b/>
          <w:color w:val="auto"/>
          <w:spacing w:val="4"/>
          <w:sz w:val="24"/>
          <w:szCs w:val="24"/>
          <w:lang w:val="fr-C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96"/>
      </w:tblGrid>
      <w:tr w:rsidR="00A53C54" w:rsidRPr="00A738D4" w14:paraId="7CFB57AC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76823A16" w14:textId="5DBF35CE" w:rsidR="00744684" w:rsidRPr="00E67218" w:rsidRDefault="00581148" w:rsidP="00295926">
            <w:pPr>
              <w:spacing w:before="120"/>
              <w:ind w:left="-104"/>
              <w:rPr>
                <w:rFonts w:ascii="CircularXX" w:hAnsi="CircularXX" w:cs="CircularXX"/>
                <w:b/>
                <w:bCs/>
                <w:color w:val="auto"/>
                <w:sz w:val="24"/>
                <w:szCs w:val="24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6" w:name="lt_pId085"/>
            <w:bookmarkEnd w:id="75"/>
            <w:r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>Pourquoi désirez-vous participer au P</w:t>
            </w:r>
            <w:r w:rsidR="00976ECC"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>O</w:t>
            </w:r>
            <w:r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 xml:space="preserve"> cette année encore</w:t>
            </w:r>
            <w:bookmarkEnd w:id="76"/>
            <w:r w:rsidRPr="00E67218">
              <w:rPr>
                <w:rFonts w:ascii="CircularXX" w:hAnsi="CircularXX" w:cs="CircularXX"/>
                <w:b/>
                <w:bCs/>
                <w:sz w:val="24"/>
                <w:szCs w:val="24"/>
                <w:lang w:val="fr-CA"/>
              </w:rPr>
              <w:t>?</w:t>
            </w:r>
          </w:p>
        </w:tc>
      </w:tr>
      <w:tr w:rsidR="00A53C54" w:rsidRPr="00A738D4" w14:paraId="531C6FB8" w14:textId="77777777" w:rsidTr="00950B4E">
        <w:trPr>
          <w:trHeight w:val="148"/>
        </w:trPr>
        <w:tc>
          <w:tcPr>
            <w:tcW w:w="11096" w:type="dxa"/>
            <w:shd w:val="clear" w:color="auto" w:fill="F2F2F2" w:themeFill="background1" w:themeFillShade="F2"/>
          </w:tcPr>
          <w:p w14:paraId="515F6116" w14:textId="65834584" w:rsidR="00744684" w:rsidRPr="00AB22BD" w:rsidRDefault="00744684" w:rsidP="001876AE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870712484"/>
                <w:placeholder>
                  <w:docPart w:val="A3FE3046EBA34D7AB09E3E6CC42F674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1442905884"/>
                    <w:placeholder>
                      <w:docPart w:val="642559B1711F47BDBB529968B547CD12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4BC674A3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04F6C0D0" w14:textId="77777777" w:rsidR="00744684" w:rsidRPr="00E67218" w:rsidRDefault="00744684" w:rsidP="00EF3997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094F8C4F" w14:textId="44645A99" w:rsidR="00744684" w:rsidRPr="00E67218" w:rsidRDefault="00976ECC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7" w:name="lt_pId086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’est-ce qui vous vient à l’esprit quand vous pensez au PO?</w:t>
            </w:r>
            <w:bookmarkEnd w:id="77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</w:t>
            </w:r>
          </w:p>
        </w:tc>
      </w:tr>
      <w:tr w:rsidR="00A53C54" w:rsidRPr="00A738D4" w14:paraId="0DB2D41B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17756510" w14:textId="07DFC86E" w:rsidR="00744684" w:rsidRPr="00AB22BD" w:rsidRDefault="00744684" w:rsidP="001876AE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014678438"/>
                <w:placeholder>
                  <w:docPart w:val="2CB0832D6DD84F21BD07765D14D0D9C5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745547100"/>
                    <w:placeholder>
                      <w:docPart w:val="C3A34569C504497586B54F27FCE172EE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AB22BD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2BC0099C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207FD99D" w14:textId="77777777" w:rsidR="00744684" w:rsidRPr="00E67218" w:rsidRDefault="00744684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63CC32A7" w14:textId="72F4E1E8" w:rsidR="00744684" w:rsidRPr="00E67218" w:rsidRDefault="00981543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8" w:name="lt_pId087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En quoi votre expérience </w:t>
            </w:r>
            <w:r w:rsidR="00194B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passée du PO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pourrait-elle changer votre </w:t>
            </w:r>
            <w:r w:rsidR="00194B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manière d’aborder le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PO cette fois-ci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78"/>
          </w:p>
        </w:tc>
      </w:tr>
      <w:tr w:rsidR="00581148" w:rsidRPr="00A738D4" w14:paraId="2D0FD042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013D7074" w14:textId="2F7348A1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A738D4" w14:paraId="292740AB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52B53DB5" w14:textId="77777777" w:rsidR="00744684" w:rsidRPr="00E67218" w:rsidRDefault="00744684" w:rsidP="0017041A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0E0D23E8" w14:textId="5E8F1597" w:rsidR="00744684" w:rsidRPr="00E67218" w:rsidRDefault="007924C3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79" w:name="lt_pId088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Qu’avez-vous retiré de votre expérience</w:t>
            </w:r>
            <w:r w:rsidR="00194BDC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du PO sur le plan tant personnel que professionnel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79"/>
          </w:p>
        </w:tc>
      </w:tr>
      <w:tr w:rsidR="00581148" w:rsidRPr="00A738D4" w14:paraId="33985910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61E89B3D" w14:textId="50A299E6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A738D4" w14:paraId="5E4D2D65" w14:textId="77777777" w:rsidTr="00950B4E">
        <w:trPr>
          <w:trHeight w:val="567"/>
        </w:trPr>
        <w:tc>
          <w:tcPr>
            <w:tcW w:w="11096" w:type="dxa"/>
            <w:vAlign w:val="center"/>
          </w:tcPr>
          <w:p w14:paraId="769D95D9" w14:textId="77777777" w:rsidR="00744684" w:rsidRPr="00E67218" w:rsidRDefault="00744684" w:rsidP="0017041A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168A9A46" w14:textId="5E727BE2" w:rsidR="00744684" w:rsidRPr="00E67218" w:rsidRDefault="00FC3EFB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voudriez-vous le plus faire connaître à propos du Canada? Qu’espérez-vous le plus apprendre au sujet de votre pays d’accueil</w:t>
            </w:r>
            <w:bookmarkStart w:id="80" w:name="lt_pId090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80"/>
          </w:p>
        </w:tc>
      </w:tr>
      <w:tr w:rsidR="00581148" w:rsidRPr="00A738D4" w14:paraId="34C425B9" w14:textId="77777777" w:rsidTr="00950B4E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1D35DD9" w14:textId="776EC128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E67218" w14:paraId="0A043CB1" w14:textId="77777777" w:rsidTr="00E51D56">
        <w:trPr>
          <w:trHeight w:val="567"/>
        </w:trPr>
        <w:tc>
          <w:tcPr>
            <w:tcW w:w="11096" w:type="dxa"/>
            <w:vAlign w:val="center"/>
          </w:tcPr>
          <w:p w14:paraId="63E80684" w14:textId="77777777" w:rsidR="00744684" w:rsidRPr="00E67218" w:rsidRDefault="00744684" w:rsidP="0017041A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574EEDC3" w14:textId="37DA032B" w:rsidR="00744684" w:rsidRPr="00E67218" w:rsidRDefault="00FC3EFB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Si votre candidatur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était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retenue, qu’est-ce qui pourrait constituer un important défi personnel pour vous? Que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feriez-vous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pour surmonter ce défi</w:t>
            </w:r>
            <w:bookmarkStart w:id="81" w:name="lt_pId092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?</w:t>
            </w:r>
            <w:bookmarkEnd w:id="81"/>
          </w:p>
        </w:tc>
      </w:tr>
      <w:tr w:rsidR="00581148" w:rsidRPr="00A738D4" w14:paraId="0C9C33AD" w14:textId="77777777" w:rsidTr="00E51D56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5F990686" w14:textId="2D02832E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A738D4" w14:paraId="443D80DA" w14:textId="77777777" w:rsidTr="00E51D56">
        <w:trPr>
          <w:trHeight w:val="567"/>
        </w:trPr>
        <w:tc>
          <w:tcPr>
            <w:tcW w:w="11096" w:type="dxa"/>
            <w:vAlign w:val="center"/>
          </w:tcPr>
          <w:p w14:paraId="5F772406" w14:textId="77777777" w:rsidR="00744684" w:rsidRPr="00E67218" w:rsidRDefault="00744684" w:rsidP="00E51D5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78ADF283" w14:textId="462F389D" w:rsidR="00744684" w:rsidRPr="00E67218" w:rsidRDefault="00F17D1F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2" w:name="lt_pId093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repensant à votre expérience du PO, veuillez décrire un défi personnel que vous avez vécu et expliquer ce que vous avez fait pour le surmonter.</w:t>
            </w:r>
            <w:bookmarkEnd w:id="82"/>
          </w:p>
        </w:tc>
      </w:tr>
      <w:tr w:rsidR="00581148" w:rsidRPr="00A738D4" w14:paraId="39ABAA18" w14:textId="77777777" w:rsidTr="00E51D56">
        <w:trPr>
          <w:trHeight w:val="70"/>
        </w:trPr>
        <w:tc>
          <w:tcPr>
            <w:tcW w:w="11096" w:type="dxa"/>
            <w:shd w:val="clear" w:color="auto" w:fill="F2F2F2" w:themeFill="background1" w:themeFillShade="F2"/>
          </w:tcPr>
          <w:p w14:paraId="06850F61" w14:textId="2F964B42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A738D4" w14:paraId="084822F8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93ADB" w14:textId="77777777" w:rsidR="00744684" w:rsidRPr="00E67218" w:rsidRDefault="00744684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3C4398C2" w14:textId="145A0F35" w:rsidR="00744684" w:rsidRPr="00E67218" w:rsidRDefault="00C460E8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3" w:name="lt_pId094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En repensant à votre expérience du PO, veuillez décrire une situation qui démontre votre capacité de travailler de manière professionnelle avec les membres de votre équipe, vos </w:t>
            </w:r>
            <w:proofErr w:type="spellStart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coanimateurs</w:t>
            </w:r>
            <w:proofErr w:type="spellEnd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ou </w:t>
            </w:r>
            <w:proofErr w:type="spellStart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coanimatrices</w:t>
            </w:r>
            <w:proofErr w:type="spellEnd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, et d’autres personnes.</w:t>
            </w:r>
            <w:bookmarkEnd w:id="83"/>
          </w:p>
        </w:tc>
      </w:tr>
      <w:tr w:rsidR="00581148" w:rsidRPr="00A738D4" w14:paraId="05C46B72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2724B6D" w14:textId="7D6354C4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highlight w:val="yellow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A738D4" w14:paraId="2BAE5BAE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A9588" w14:textId="77777777" w:rsidR="00744684" w:rsidRPr="00E67218" w:rsidRDefault="00744684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3D27672F" w14:textId="536E2650" w:rsidR="00744684" w:rsidRPr="00E67218" w:rsidRDefault="00C460E8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4"/>
                <w:szCs w:val="24"/>
                <w:lang w:val="fr-CA"/>
              </w:rPr>
            </w:pPr>
            <w:bookmarkStart w:id="84" w:name="lt_pId095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repensant à votre expérience du PO, veuillez décrire une situation</w:t>
            </w:r>
            <w:r w:rsidR="00AF30D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</w:t>
            </w:r>
            <w:r w:rsidR="00BD30C7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problématique </w:t>
            </w:r>
            <w:r w:rsidR="00AF30D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qui s’est produite, dans laquelle vous avez eu un rôle à jouer ou non, et expliquer si vous étiez en accord ou </w:t>
            </w:r>
            <w:r w:rsidR="00BD30C7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en désaccord</w:t>
            </w:r>
            <w:r w:rsidR="00AF30D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 xml:space="preserve"> avec la manière dont la situation a été gérée. </w:t>
            </w:r>
            <w:bookmarkEnd w:id="84"/>
          </w:p>
        </w:tc>
      </w:tr>
      <w:tr w:rsidR="00581148" w:rsidRPr="00A738D4" w14:paraId="2575FE70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5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AFFE160" w14:textId="707D88FC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  <w:tr w:rsidR="00A53C54" w:rsidRPr="00A738D4" w14:paraId="722ED0F2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ECB01" w14:textId="77777777" w:rsidR="00744684" w:rsidRPr="00E67218" w:rsidRDefault="00744684" w:rsidP="00295926">
            <w:pPr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  <w:p w14:paraId="5EAEC7AB" w14:textId="55DC2CDF" w:rsidR="00744684" w:rsidRPr="00E67218" w:rsidRDefault="0068604F" w:rsidP="00295926">
            <w:pPr>
              <w:spacing w:after="120"/>
              <w:ind w:left="-102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5" w:name="lt_pId097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Veuillez nous faire part de toute autre chose que vous jugez pertinente ou important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.</w:t>
            </w:r>
            <w:bookmarkEnd w:id="85"/>
          </w:p>
        </w:tc>
      </w:tr>
      <w:tr w:rsidR="00581148" w:rsidRPr="00A738D4" w14:paraId="3182FEAE" w14:textId="77777777" w:rsidTr="00950B4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10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912CE5A" w14:textId="78B2E7D6" w:rsidR="00581148" w:rsidRPr="00AB22BD" w:rsidRDefault="00581148" w:rsidP="00581148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 w:rsidRPr="00AB22BD">
              <w:rPr>
                <w:rFonts w:ascii="CircularXX" w:hAnsi="CircularXX" w:cs="CircularXX"/>
                <w:color w:val="2E74B5" w:themeColor="accent1" w:themeShade="BF"/>
                <w:lang w:val="fr-CA"/>
              </w:rPr>
              <w:t>Cliquez ou touchez ici pour saisir du texte</w:t>
            </w:r>
          </w:p>
        </w:tc>
      </w:tr>
    </w:tbl>
    <w:p w14:paraId="2877B6B5" w14:textId="77777777" w:rsidR="00744684" w:rsidRDefault="00744684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1FE816D2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7FFCFE53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3C5FCADA" w14:textId="72E9688E" w:rsidR="00AB22BD" w:rsidRP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u w:val="single"/>
          <w:lang w:val="fr-CA"/>
        </w:rPr>
      </w:pPr>
      <w:r w:rsidRPr="00AB22BD">
        <w:rPr>
          <w:rFonts w:ascii="CircularXX" w:hAnsi="CircularXX" w:cs="CircularXX"/>
          <w:b/>
          <w:bCs/>
          <w:color w:val="auto"/>
          <w:sz w:val="24"/>
          <w:szCs w:val="24"/>
          <w:u w:val="single"/>
          <w:lang w:val="fr-CA"/>
        </w:rPr>
        <w:t>VEUILLEZ REMPLIR LA PARTIE C SI LE RÔLE DE CHEF D’ÉQUIPE VOUS INTÉRESSE.</w:t>
      </w:r>
    </w:p>
    <w:p w14:paraId="2BE97B89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053BF6DB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2CD2B269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7E95AA11" w14:textId="696AC4DE" w:rsidR="00AB22BD" w:rsidRPr="00E67218" w:rsidRDefault="00AB22BD" w:rsidP="00AB22BD">
      <w:pP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PARTIE </w:t>
      </w:r>
      <w:r>
        <w:rPr>
          <w:rFonts w:ascii="CircularXX" w:hAnsi="CircularXX" w:cs="CircularXX"/>
          <w:b/>
          <w:bCs/>
          <w:color w:val="auto"/>
          <w:spacing w:val="2"/>
          <w:sz w:val="26"/>
          <w:szCs w:val="26"/>
          <w:u w:val="single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C</w:t>
      </w:r>
    </w:p>
    <w:p w14:paraId="7FF9800C" w14:textId="77777777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p w14:paraId="24BD3C53" w14:textId="46AB072D" w:rsidR="00AB22BD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  <w: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  <w:t>VOUS DEVEZ RÉPONDRE AUX QUESTIONS SUIVANTES SI LE RÔLE DE CHEF D’ÉQUIPE VOUS INTÉRESSE.</w:t>
      </w:r>
    </w:p>
    <w:p w14:paraId="00D309FF" w14:textId="77777777" w:rsidR="00AB22BD" w:rsidRPr="00E67218" w:rsidRDefault="00AB22BD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96"/>
      </w:tblGrid>
      <w:tr w:rsidR="00A53C54" w:rsidRPr="00A738D4" w14:paraId="593D10EA" w14:textId="77777777" w:rsidTr="00163D5E">
        <w:trPr>
          <w:trHeight w:val="567"/>
        </w:trPr>
        <w:tc>
          <w:tcPr>
            <w:tcW w:w="11096" w:type="dxa"/>
          </w:tcPr>
          <w:p w14:paraId="13A91952" w14:textId="5841E230" w:rsidR="00744684" w:rsidRPr="00E67218" w:rsidRDefault="00F954CE" w:rsidP="00360004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bookmarkStart w:id="86" w:name="lt_pId101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Pourquoi désirez-vous être chef d’équipe du Projet outre-mer (PO)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6"/>
          </w:p>
        </w:tc>
      </w:tr>
      <w:tr w:rsidR="00A53C54" w:rsidRPr="00A738D4" w14:paraId="310CA63C" w14:textId="77777777" w:rsidTr="000B1988">
        <w:trPr>
          <w:trHeight w:val="148"/>
        </w:trPr>
        <w:tc>
          <w:tcPr>
            <w:tcW w:w="11096" w:type="dxa"/>
            <w:shd w:val="clear" w:color="auto" w:fill="D9D9D9" w:themeFill="background1" w:themeFillShade="D9"/>
          </w:tcPr>
          <w:p w14:paraId="16BECEB5" w14:textId="55750739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377922908"/>
                <w:placeholder>
                  <w:docPart w:val="9948F9685E64442481DABD590C6A0E9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787436489"/>
                    <w:placeholder>
                      <w:docPart w:val="EDF5A883194C410BBB43CCD9FB6D9E01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60BA6F92" w14:textId="77777777" w:rsidTr="00163D5E">
        <w:trPr>
          <w:trHeight w:val="567"/>
        </w:trPr>
        <w:tc>
          <w:tcPr>
            <w:tcW w:w="11096" w:type="dxa"/>
          </w:tcPr>
          <w:p w14:paraId="4D521347" w14:textId="75536242" w:rsidR="00744684" w:rsidRPr="00E67218" w:rsidRDefault="00F954CE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7" w:name="lt_pId102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lles sont selon vous les deux (2) plus grandes responsabilités d’un ou une chef d’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7"/>
          </w:p>
        </w:tc>
      </w:tr>
      <w:tr w:rsidR="00A53C54" w:rsidRPr="00A738D4" w14:paraId="077F8E1C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B5719A4" w14:textId="46A0E609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845448362"/>
                <w:placeholder>
                  <w:docPart w:val="3CE9EA68AB4042198FDDFD9CC3733E9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2062823392"/>
                    <w:placeholder>
                      <w:docPart w:val="F7DC20553ADB418796E5E9EA1CB5E135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73FB58B2" w14:textId="77777777" w:rsidTr="00163D5E">
        <w:trPr>
          <w:trHeight w:val="567"/>
        </w:trPr>
        <w:tc>
          <w:tcPr>
            <w:tcW w:w="11096" w:type="dxa"/>
          </w:tcPr>
          <w:p w14:paraId="437B8071" w14:textId="70683BD7" w:rsidR="00744684" w:rsidRPr="00E67218" w:rsidRDefault="00BD0331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8" w:name="lt_pId103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Pourquoi vous jugez-vous apte à être chef d’équipe</w:t>
            </w:r>
            <w:bookmarkEnd w:id="88"/>
            <w:r w:rsidRPr="00E67218">
              <w:rPr>
                <w:rFonts w:ascii="CircularXX" w:hAnsi="CircularXX" w:cs="CircularXX"/>
                <w:b/>
                <w:bCs/>
                <w:sz w:val="22"/>
                <w:szCs w:val="22"/>
                <w:lang w:val="fr-CA"/>
              </w:rPr>
              <w:t>?</w:t>
            </w:r>
          </w:p>
        </w:tc>
      </w:tr>
      <w:tr w:rsidR="00A53C54" w:rsidRPr="00A738D4" w14:paraId="251662E5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0C86A937" w14:textId="6D94FD3C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1050914279"/>
                <w:placeholder>
                  <w:docPart w:val="A9E2916AAA044AA4A872DEBBE7F95754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10531723"/>
                    <w:placeholder>
                      <w:docPart w:val="B3282E0A32CE404CB260A01B159E1762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3E267996" w14:textId="77777777" w:rsidTr="00163D5E">
        <w:trPr>
          <w:trHeight w:val="567"/>
        </w:trPr>
        <w:tc>
          <w:tcPr>
            <w:tcW w:w="11096" w:type="dxa"/>
          </w:tcPr>
          <w:p w14:paraId="66DCC2B5" w14:textId="3AFD39C8" w:rsidR="00744684" w:rsidRPr="00E67218" w:rsidRDefault="00793BE1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89" w:name="lt_pId104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pourriez-vous faire, en tant que chef d’équipe, pour que le PO soit une expérience personnelle et professionnelle positive pour les membres de votre 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89"/>
          </w:p>
        </w:tc>
      </w:tr>
      <w:tr w:rsidR="00A53C54" w:rsidRPr="00A738D4" w14:paraId="31C59E79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513558B" w14:textId="6AC7242A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highlight w:val="yellow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702101231"/>
                <w:placeholder>
                  <w:docPart w:val="249DDAF8A1DF4DB5AA5BC1FF0389BE92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568920549"/>
                    <w:placeholder>
                      <w:docPart w:val="D086D4FAB6A04873AD1D27DF76F24E65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677E234F" w14:textId="77777777" w:rsidTr="00163D5E">
        <w:trPr>
          <w:trHeight w:val="567"/>
        </w:trPr>
        <w:tc>
          <w:tcPr>
            <w:tcW w:w="11096" w:type="dxa"/>
          </w:tcPr>
          <w:p w14:paraId="055D4DCB" w14:textId="014D010E" w:rsidR="00744684" w:rsidRPr="00E67218" w:rsidRDefault="00D601B9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0" w:name="lt_pId105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Comment favoriserez-vous un échange </w:t>
            </w:r>
            <w:r w:rsidR="00A03626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inter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culturel respectueux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0"/>
          </w:p>
        </w:tc>
      </w:tr>
      <w:tr w:rsidR="00A53C54" w:rsidRPr="00A738D4" w14:paraId="1FF3DE73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6D1D813C" w14:textId="72540332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24840314"/>
                <w:placeholder>
                  <w:docPart w:val="FAF171F75FE44DC89CFEA81DCB98599B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1411374961"/>
                    <w:placeholder>
                      <w:docPart w:val="793C1EB7D8194345BFC0226E3BE37AC0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E67218" w14:paraId="2AA466B7" w14:textId="77777777" w:rsidTr="00163D5E">
        <w:trPr>
          <w:trHeight w:val="850"/>
        </w:trPr>
        <w:tc>
          <w:tcPr>
            <w:tcW w:w="11096" w:type="dxa"/>
          </w:tcPr>
          <w:p w14:paraId="69A99ACC" w14:textId="59D7BBAE" w:rsidR="00744684" w:rsidRPr="00E67218" w:rsidRDefault="00BD0331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1" w:name="lt_pId106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En tant que chef d’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, </w:t>
            </w:r>
            <w:bookmarkStart w:id="92" w:name="_Hlk115418430"/>
            <w:r w:rsidR="00EB69EA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quelle difficulté pourriez-vous 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rencontrer</w:t>
            </w:r>
            <w:r w:rsidR="003257B4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que vous ne rencontreriez pas en tant que membre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d’une équip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1"/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</w:t>
            </w:r>
            <w:bookmarkStart w:id="93" w:name="lt_pId107"/>
            <w:r w:rsidR="003257B4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Que feriez-vous pour ré</w:t>
            </w:r>
            <w:r w:rsidR="00A03626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soudre cette difficulté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3"/>
            <w:bookmarkEnd w:id="92"/>
          </w:p>
        </w:tc>
      </w:tr>
      <w:tr w:rsidR="00A53C54" w:rsidRPr="00A738D4" w14:paraId="67BA1CDF" w14:textId="77777777" w:rsidTr="000B1988">
        <w:trPr>
          <w:trHeight w:val="70"/>
        </w:trPr>
        <w:tc>
          <w:tcPr>
            <w:tcW w:w="11096" w:type="dxa"/>
            <w:shd w:val="clear" w:color="auto" w:fill="D9D9D9" w:themeFill="background1" w:themeFillShade="D9"/>
          </w:tcPr>
          <w:p w14:paraId="000555D3" w14:textId="4EF505F6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884058989"/>
                <w:placeholder>
                  <w:docPart w:val="2A964E839694454BB5BC4F7DDB055CD0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603035933"/>
                    <w:placeholder>
                      <w:docPart w:val="9D5D48AA75FC4B379956F3AB18F7B1B3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19B4431F" w14:textId="77777777" w:rsidTr="00163D5E">
        <w:trPr>
          <w:trHeight w:val="850"/>
        </w:trPr>
        <w:tc>
          <w:tcPr>
            <w:tcW w:w="11096" w:type="dxa"/>
          </w:tcPr>
          <w:p w14:paraId="69F29112" w14:textId="06A86B1F" w:rsidR="00744684" w:rsidRPr="00E67218" w:rsidRDefault="008438C3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4" w:name="lt_pId108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Comment favoriserez-vous des relations </w:t>
            </w:r>
            <w:r w:rsidR="0099627E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fructueuses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entre les membres de votre équipe</w:t>
            </w:r>
            <w:r w:rsidR="00C84632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et avec vos collègues syndicalistes et </w:t>
            </w:r>
            <w:r w:rsidR="005F4A1B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les </w:t>
            </w:r>
            <w:r w:rsidR="00C84632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autres personne</w:t>
            </w:r>
            <w:r w:rsidR="006E1153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s</w:t>
            </w:r>
            <w:r w:rsidR="00C84632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avec qui vous collaborerez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4"/>
          </w:p>
        </w:tc>
      </w:tr>
      <w:tr w:rsidR="00A53C54" w:rsidRPr="00A738D4" w14:paraId="46D2FCD2" w14:textId="77777777" w:rsidTr="000B1988">
        <w:trPr>
          <w:trHeight w:val="288"/>
        </w:trPr>
        <w:tc>
          <w:tcPr>
            <w:tcW w:w="11096" w:type="dxa"/>
            <w:shd w:val="clear" w:color="auto" w:fill="D9D9D9" w:themeFill="background1" w:themeFillShade="D9"/>
          </w:tcPr>
          <w:p w14:paraId="337FBF19" w14:textId="4278F502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-923418749"/>
                <w:placeholder>
                  <w:docPart w:val="8DCD134BC40A480292321CCC65F748A3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1525368596"/>
                    <w:placeholder>
                      <w:docPart w:val="2D32D044A7F040CE8023302CE2B6263E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  <w:tr w:rsidR="00A53C54" w:rsidRPr="00A738D4" w14:paraId="71DA8BDB" w14:textId="77777777" w:rsidTr="00163D5E">
        <w:trPr>
          <w:trHeight w:val="567"/>
        </w:trPr>
        <w:tc>
          <w:tcPr>
            <w:tcW w:w="11096" w:type="dxa"/>
          </w:tcPr>
          <w:p w14:paraId="2739DCDB" w14:textId="31CB6D08" w:rsidR="00744684" w:rsidRPr="00E67218" w:rsidRDefault="00C84632" w:rsidP="00295926">
            <w:pPr>
              <w:spacing w:before="120"/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</w:pPr>
            <w:bookmarkStart w:id="95" w:name="lt_pId109"/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La dynamique de groupe est déterminante pour la réussite du PO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.</w:t>
            </w:r>
            <w:bookmarkEnd w:id="95"/>
            <w:r w:rsidR="00445A6E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Que feriez-vous pour</w:t>
            </w:r>
            <w:bookmarkStart w:id="96" w:name="lt_pId110"/>
            <w:r w:rsidR="00445A6E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créer</w:t>
            </w:r>
            <w:r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 xml:space="preserve"> une dynamique de groupe positive</w:t>
            </w:r>
            <w:r w:rsidR="00976B2D" w:rsidRPr="00E67218">
              <w:rPr>
                <w:rFonts w:ascii="CircularXX" w:hAnsi="CircularXX" w:cs="CircularXX"/>
                <w:b/>
                <w:bCs/>
                <w:color w:val="auto"/>
                <w:sz w:val="22"/>
                <w:szCs w:val="22"/>
                <w:lang w:val="fr-CA"/>
              </w:rPr>
              <w:t>?</w:t>
            </w:r>
            <w:bookmarkEnd w:id="96"/>
          </w:p>
        </w:tc>
      </w:tr>
      <w:tr w:rsidR="00A53C54" w:rsidRPr="00A738D4" w14:paraId="38FA06CC" w14:textId="77777777" w:rsidTr="000B1988">
        <w:trPr>
          <w:trHeight w:val="145"/>
        </w:trPr>
        <w:tc>
          <w:tcPr>
            <w:tcW w:w="11096" w:type="dxa"/>
            <w:shd w:val="clear" w:color="auto" w:fill="D9D9D9" w:themeFill="background1" w:themeFillShade="D9"/>
          </w:tcPr>
          <w:p w14:paraId="683449A4" w14:textId="6AAF2477" w:rsidR="00744684" w:rsidRPr="000B1988" w:rsidRDefault="00744684" w:rsidP="00016A2F">
            <w:pPr>
              <w:spacing w:before="120" w:after="120"/>
              <w:rPr>
                <w:rFonts w:ascii="CircularXX" w:hAnsi="CircularXX" w:cs="CircularXX"/>
                <w:b/>
                <w:bCs/>
                <w:color w:val="2E74B5" w:themeColor="accent1" w:themeShade="BF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sdt>
              <w:sdtPr>
                <w:rPr>
                  <w:rStyle w:val="Style1"/>
                  <w:rFonts w:ascii="CircularXX" w:hAnsi="CircularXX" w:cs="CircularXX"/>
                  <w:color w:val="2E74B5" w:themeColor="accent1" w:themeShade="BF"/>
                  <w:lang w:val="fr-CA"/>
                </w:rPr>
                <w:id w:val="1633440462"/>
                <w:placeholder>
                  <w:docPart w:val="C84A1F5167BD4D50903E9B210D19E378"/>
                </w:placeholder>
              </w:sdtPr>
              <w:sdtEndPr>
                <w:rPr>
                  <w:rStyle w:val="DefaultParagraphFont"/>
                  <w:b w:val="0"/>
                  <w:bCs w:val="0"/>
                  <w:sz w:val="22"/>
                  <w:szCs w:val="22"/>
                </w:rPr>
              </w:sdtEndPr>
              <w:sdtContent>
                <w:sdt>
                  <w:sdtPr>
                    <w:rPr>
                      <w:rStyle w:val="Style1"/>
                      <w:rFonts w:ascii="CircularXX" w:hAnsi="CircularXX" w:cs="CircularXX"/>
                      <w:color w:val="2E74B5" w:themeColor="accent1" w:themeShade="BF"/>
                      <w:lang w:val="fr-CA"/>
                    </w:rPr>
                    <w:id w:val="-438917713"/>
                    <w:placeholder>
                      <w:docPart w:val="36BD926167364F2398BCB818DB24FE5D"/>
                    </w:placeholder>
                  </w:sdtPr>
                  <w:sdtEndPr>
                    <w:rPr>
                      <w:rStyle w:val="DefaultParagraphFont"/>
                      <w:b w:val="0"/>
                      <w:bCs w:val="0"/>
                      <w:sz w:val="22"/>
                      <w:szCs w:val="22"/>
                    </w:rPr>
                  </w:sdtEndPr>
                  <w:sdtContent>
                    <w:r w:rsidR="00581148" w:rsidRPr="000B1988">
                      <w:rPr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t>Cliquez ou touchez ici pour saisir du texte</w:t>
                    </w:r>
                  </w:sdtContent>
                </w:sdt>
              </w:sdtContent>
            </w:sdt>
          </w:p>
        </w:tc>
      </w:tr>
    </w:tbl>
    <w:p w14:paraId="6AE3A15D" w14:textId="77777777" w:rsidR="00744684" w:rsidRPr="000B1988" w:rsidRDefault="00744684" w:rsidP="00295926">
      <w:pPr>
        <w:rPr>
          <w:rFonts w:ascii="CircularXX" w:hAnsi="CircularXX" w:cs="CircularXX"/>
          <w:bCs/>
          <w:color w:val="auto"/>
          <w:sz w:val="24"/>
          <w:szCs w:val="24"/>
          <w:lang w:val="fr-CA"/>
        </w:rPr>
      </w:pPr>
    </w:p>
    <w:p w14:paraId="383351E7" w14:textId="6BAB9885" w:rsidR="00744684" w:rsidRDefault="00744684">
      <w:pPr>
        <w:rPr>
          <w:rFonts w:ascii="CircularXX" w:hAnsi="CircularXX" w:cs="CircularXX"/>
          <w:bCs/>
          <w:sz w:val="24"/>
          <w:szCs w:val="24"/>
          <w:lang w:val="fr-CA"/>
        </w:rPr>
      </w:pPr>
    </w:p>
    <w:p w14:paraId="3CD82C07" w14:textId="77777777" w:rsidR="000B1988" w:rsidRPr="000B1988" w:rsidRDefault="000B1988">
      <w:pPr>
        <w:rPr>
          <w:rFonts w:ascii="CircularXX" w:hAnsi="CircularXX" w:cs="CircularXX"/>
          <w:bCs/>
          <w:sz w:val="24"/>
          <w:szCs w:val="24"/>
          <w:lang w:val="fr-CA"/>
        </w:rPr>
      </w:pPr>
    </w:p>
    <w:p w14:paraId="5A4DC00E" w14:textId="77777777" w:rsidR="000B1988" w:rsidRDefault="00976B2D">
      <w:pPr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bookmarkStart w:id="97" w:name="lt_pId131"/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R</w:t>
      </w:r>
      <w:r w:rsidR="00FB35D5"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É</w:t>
      </w:r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F</w:t>
      </w:r>
      <w:r w:rsidR="00FB35D5"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É</w:t>
      </w:r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RENCES</w:t>
      </w:r>
      <w:bookmarkEnd w:id="97"/>
    </w:p>
    <w:p w14:paraId="35C05AFC" w14:textId="77777777" w:rsidR="000B1988" w:rsidRDefault="000B1988">
      <w:pPr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</w:p>
    <w:p w14:paraId="23D9D313" w14:textId="73CDB5B2" w:rsidR="00744684" w:rsidRPr="000B1988" w:rsidRDefault="00FB35D5">
      <w:pPr>
        <w:rPr>
          <w:rFonts w:ascii="CircularXX" w:hAnsi="CircularXX" w:cs="CircularXX"/>
          <w:bCs/>
          <w:color w:val="00B2A9"/>
          <w:sz w:val="24"/>
          <w:szCs w:val="24"/>
          <w:lang w:val="fr-CA"/>
        </w:rPr>
      </w:pPr>
      <w:r w:rsidRPr="000B1988">
        <w:rPr>
          <w:rFonts w:ascii="CircularXX" w:hAnsi="CircularXX" w:cs="CircularXX"/>
          <w:bCs/>
          <w:color w:val="00B2A9"/>
          <w:sz w:val="24"/>
          <w:szCs w:val="24"/>
          <w:lang w:val="fr-CA"/>
        </w:rPr>
        <w:t xml:space="preserve">Veuillez indiquer les noms et coordonnées de trois personnes </w:t>
      </w:r>
      <w:r w:rsidR="00AC773A" w:rsidRPr="000B1988">
        <w:rPr>
          <w:rFonts w:ascii="CircularXX" w:hAnsi="CircularXX" w:cs="CircularXX"/>
          <w:bCs/>
          <w:color w:val="00B2A9"/>
          <w:sz w:val="24"/>
          <w:szCs w:val="24"/>
          <w:lang w:val="fr-CA"/>
        </w:rPr>
        <w:t>en guise de</w:t>
      </w:r>
      <w:r w:rsidRPr="000B1988">
        <w:rPr>
          <w:rFonts w:ascii="CircularXX" w:hAnsi="CircularXX" w:cs="CircularXX"/>
          <w:bCs/>
          <w:color w:val="00B2A9"/>
          <w:sz w:val="24"/>
          <w:szCs w:val="24"/>
          <w:lang w:val="fr-CA"/>
        </w:rPr>
        <w:t xml:space="preserve"> référence :</w:t>
      </w:r>
    </w:p>
    <w:tbl>
      <w:tblPr>
        <w:tblStyle w:val="TableGrid"/>
        <w:tblW w:w="11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9"/>
      </w:tblGrid>
      <w:tr w:rsidR="00A53C54" w:rsidRPr="00A738D4" w14:paraId="740C643C" w14:textId="77777777" w:rsidTr="00F94B6C">
        <w:trPr>
          <w:trHeight w:val="567"/>
        </w:trPr>
        <w:tc>
          <w:tcPr>
            <w:tcW w:w="11199" w:type="dxa"/>
            <w:vAlign w:val="center"/>
          </w:tcPr>
          <w:p w14:paraId="768356AB" w14:textId="77777777" w:rsidR="00744684" w:rsidRPr="00E67218" w:rsidRDefault="00744684" w:rsidP="00295926">
            <w:pPr>
              <w:rPr>
                <w:rFonts w:ascii="CircularXX" w:hAnsi="CircularXX" w:cs="CircularXX"/>
                <w:b/>
                <w:color w:val="00B2A9"/>
                <w:sz w:val="24"/>
                <w:szCs w:val="24"/>
                <w:lang w:val="fr-CA"/>
              </w:rPr>
            </w:pPr>
          </w:p>
          <w:tbl>
            <w:tblPr>
              <w:tblStyle w:val="TableGrid"/>
              <w:tblW w:w="10947" w:type="dxa"/>
              <w:tblBorders>
                <w:top w:val="single" w:sz="4" w:space="0" w:color="BFBFBF" w:themeColor="background1" w:themeShade="BF"/>
                <w:left w:val="none" w:sz="0" w:space="0" w:color="auto"/>
                <w:bottom w:val="single" w:sz="4" w:space="0" w:color="BFBFBF" w:themeColor="background1" w:themeShade="BF"/>
                <w:right w:val="none" w:sz="0" w:space="0" w:color="auto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2"/>
              <w:gridCol w:w="6655"/>
              <w:gridCol w:w="3830"/>
            </w:tblGrid>
            <w:tr w:rsidR="00A53C54" w:rsidRPr="00A738D4" w14:paraId="7FEFF093" w14:textId="77777777" w:rsidTr="00A64844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27A0C500" w14:textId="77777777" w:rsidR="00744684" w:rsidRPr="00E67218" w:rsidRDefault="00976B2D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1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5DB2539C" w14:textId="6AAF4DD9" w:rsidR="00744684" w:rsidRPr="00E67218" w:rsidRDefault="001F617F" w:rsidP="00295926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  <w:lang w:val="fr-CA"/>
                    </w:rPr>
                  </w:pPr>
                  <w:bookmarkStart w:id="98" w:name="lt_pId134"/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 xml:space="preserve">Nom et lien avec cette personne </w:t>
                  </w:r>
                  <w:r w:rsidR="00976B2D"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98"/>
                </w:p>
                <w:p w14:paraId="1D3E73DF" w14:textId="3D41B492" w:rsidR="00744684" w:rsidRPr="00E67218" w:rsidRDefault="00744684" w:rsidP="00302978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1520353317"/>
                      <w:placeholder>
                        <w:docPart w:val="B45B3E1024F34EAF83E296A64E7700AA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A738D4" w14:paraId="702D4B23" w14:textId="77777777" w:rsidTr="000B1988">
              <w:trPr>
                <w:trHeight w:val="567"/>
              </w:trPr>
              <w:tc>
                <w:tcPr>
                  <w:tcW w:w="462" w:type="dxa"/>
                  <w:vMerge/>
                  <w:shd w:val="clear" w:color="auto" w:fill="FFFFFF" w:themeFill="background1"/>
                </w:tcPr>
                <w:p w14:paraId="32ED2AF1" w14:textId="77777777" w:rsidR="00744684" w:rsidRPr="00E67218" w:rsidRDefault="00744684" w:rsidP="00A64844">
                  <w:pPr>
                    <w:tabs>
                      <w:tab w:val="right" w:pos="10800"/>
                    </w:tabs>
                    <w:ind w:left="-255"/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</w:p>
              </w:tc>
              <w:tc>
                <w:tcPr>
                  <w:tcW w:w="6655" w:type="dxa"/>
                  <w:shd w:val="clear" w:color="auto" w:fill="FFFFFF" w:themeFill="background1"/>
                  <w:vAlign w:val="center"/>
                </w:tcPr>
                <w:p w14:paraId="4F953CFC" w14:textId="28065E58" w:rsidR="00744684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99" w:name="lt_pId135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Courriel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0B1988">
                    <w:rPr>
                      <w:rFonts w:ascii="CircularXX" w:hAnsi="CircularXX" w:cs="CircularXX"/>
                      <w:color w:val="2E74B5" w:themeColor="accent1" w:themeShade="BF"/>
                      <w:sz w:val="22"/>
                      <w:szCs w:val="22"/>
                      <w:lang w:val="fr-CA"/>
                    </w:rPr>
                    <w:t>:</w:t>
                  </w:r>
                  <w:bookmarkEnd w:id="99"/>
                  <w:r w:rsidR="00976B2D" w:rsidRPr="000B1988">
                    <w:rPr>
                      <w:rFonts w:ascii="CircularXX" w:hAnsi="CircularXX" w:cs="CircularXX"/>
                      <w:color w:val="2E74B5" w:themeColor="accent1" w:themeShade="BF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043321454"/>
                      <w:placeholder>
                        <w:docPart w:val="3420C60A08F74992930923CD6E786E4A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  <w:tc>
                <w:tcPr>
                  <w:tcW w:w="3830" w:type="dxa"/>
                  <w:vAlign w:val="center"/>
                </w:tcPr>
                <w:p w14:paraId="2B517CCB" w14:textId="3C7678D5" w:rsidR="00744684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0" w:name="lt_pId136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Téléphone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0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959385178"/>
                      <w:placeholder>
                        <w:docPart w:val="4D6A60DA57ED4B50A8C095E508BDAA73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A738D4" w14:paraId="36D42AEB" w14:textId="77777777" w:rsidTr="00A64844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14A8844A" w14:textId="77777777" w:rsidR="00744684" w:rsidRPr="00E67218" w:rsidRDefault="00976B2D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2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1FE7C70D" w14:textId="77777777" w:rsidR="00744684" w:rsidRPr="00E67218" w:rsidRDefault="00744684" w:rsidP="000136C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</w:pPr>
                </w:p>
                <w:p w14:paraId="19CC1218" w14:textId="3B005FA3" w:rsidR="00744684" w:rsidRPr="00E67218" w:rsidRDefault="001F617F" w:rsidP="00295926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>Nom et lien avec cette personne :</w:t>
                  </w:r>
                </w:p>
                <w:p w14:paraId="44DEEA6D" w14:textId="614F9EAC" w:rsidR="00744684" w:rsidRPr="00E67218" w:rsidRDefault="00744684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281937013"/>
                      <w:placeholder>
                        <w:docPart w:val="85BD46DC4CC44ADFB41477B33F8B8562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A738D4" w14:paraId="68CB8A08" w14:textId="77777777" w:rsidTr="000B1988">
              <w:trPr>
                <w:trHeight w:val="567"/>
              </w:trPr>
              <w:tc>
                <w:tcPr>
                  <w:tcW w:w="462" w:type="dxa"/>
                  <w:vMerge/>
                  <w:shd w:val="clear" w:color="auto" w:fill="FFFFFF" w:themeFill="background1"/>
                </w:tcPr>
                <w:p w14:paraId="047F529D" w14:textId="77777777" w:rsidR="00744684" w:rsidRPr="00E67218" w:rsidRDefault="00744684" w:rsidP="00A64844">
                  <w:pPr>
                    <w:tabs>
                      <w:tab w:val="right" w:pos="10800"/>
                    </w:tabs>
                    <w:ind w:left="-255"/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</w:p>
              </w:tc>
              <w:tc>
                <w:tcPr>
                  <w:tcW w:w="6655" w:type="dxa"/>
                  <w:shd w:val="clear" w:color="auto" w:fill="FFFFFF" w:themeFill="background1"/>
                  <w:vAlign w:val="center"/>
                </w:tcPr>
                <w:p w14:paraId="23911153" w14:textId="4A195DC3" w:rsidR="00744684" w:rsidRPr="00E67218" w:rsidRDefault="00AC773A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1" w:name="lt_pId139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Courriel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1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-1789037700"/>
                      <w:placeholder>
                        <w:docPart w:val="1A50D147B6574202B72FCC634D2B6790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  <w:tc>
                <w:tcPr>
                  <w:tcW w:w="3830" w:type="dxa"/>
                  <w:vAlign w:val="center"/>
                </w:tcPr>
                <w:p w14:paraId="0F527126" w14:textId="4A2ECD11" w:rsidR="00744684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2" w:name="lt_pId140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Téléphone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2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675604485"/>
                      <w:placeholder>
                        <w:docPart w:val="BE1CB34392364A28A0CB27040A9DB68A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A738D4" w14:paraId="65327B00" w14:textId="77777777" w:rsidTr="00A64844">
              <w:trPr>
                <w:trHeight w:val="850"/>
              </w:trPr>
              <w:tc>
                <w:tcPr>
                  <w:tcW w:w="462" w:type="dxa"/>
                  <w:vMerge w:val="restart"/>
                  <w:shd w:val="clear" w:color="auto" w:fill="FFFFFF" w:themeFill="background1"/>
                  <w:vAlign w:val="center"/>
                </w:tcPr>
                <w:p w14:paraId="637B3CD4" w14:textId="77777777" w:rsidR="00744684" w:rsidRPr="00E67218" w:rsidRDefault="00976B2D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3</w:t>
                  </w:r>
                </w:p>
              </w:tc>
              <w:tc>
                <w:tcPr>
                  <w:tcW w:w="10485" w:type="dxa"/>
                  <w:gridSpan w:val="2"/>
                  <w:shd w:val="clear" w:color="auto" w:fill="FFFFFF" w:themeFill="background1"/>
                </w:tcPr>
                <w:p w14:paraId="09D98EC0" w14:textId="77777777" w:rsidR="00744684" w:rsidRPr="00E67218" w:rsidRDefault="00744684" w:rsidP="000136CC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</w:pPr>
                </w:p>
                <w:p w14:paraId="7A460748" w14:textId="34985D71" w:rsidR="00744684" w:rsidRPr="00E67218" w:rsidRDefault="001F617F" w:rsidP="00295926">
                  <w:pPr>
                    <w:tabs>
                      <w:tab w:val="right" w:pos="10800"/>
                    </w:tabs>
                    <w:spacing w:after="120"/>
                    <w:rPr>
                      <w:rFonts w:ascii="CircularXX" w:hAnsi="CircularXX" w:cs="CircularXX"/>
                      <w:b/>
                      <w:bCs/>
                      <w:i/>
                      <w:color w:val="auto"/>
                      <w:lang w:val="fr-CA"/>
                    </w:rPr>
                  </w:pPr>
                  <w:bookmarkStart w:id="103" w:name="lt_pId142"/>
                  <w:r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 xml:space="preserve">Nom et lien avec cette personne </w:t>
                  </w:r>
                  <w:r w:rsidR="00976B2D" w:rsidRPr="00E67218">
                    <w:rPr>
                      <w:rFonts w:ascii="CircularXX" w:hAnsi="CircularXX" w:cs="CircularXX"/>
                      <w:b/>
                      <w:bCs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3"/>
                </w:p>
                <w:p w14:paraId="6B924373" w14:textId="1FAF5EDD" w:rsidR="00744684" w:rsidRPr="00E67218" w:rsidRDefault="00744684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972790904"/>
                      <w:placeholder>
                        <w:docPart w:val="8AAE858AD6804B32A879195F61D7977B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  <w:tr w:rsidR="00A53C54" w:rsidRPr="00A738D4" w14:paraId="36E064BE" w14:textId="77777777" w:rsidTr="000B1988">
              <w:trPr>
                <w:trHeight w:val="567"/>
              </w:trPr>
              <w:tc>
                <w:tcPr>
                  <w:tcW w:w="462" w:type="dxa"/>
                  <w:vMerge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5CA5A250" w14:textId="77777777" w:rsidR="00744684" w:rsidRPr="00E67218" w:rsidRDefault="00744684" w:rsidP="00A64844">
                  <w:pPr>
                    <w:tabs>
                      <w:tab w:val="right" w:pos="10800"/>
                    </w:tabs>
                    <w:ind w:left="-255"/>
                    <w:contextualSpacing/>
                    <w:jc w:val="center"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</w:p>
              </w:tc>
              <w:tc>
                <w:tcPr>
                  <w:tcW w:w="6655" w:type="dxa"/>
                  <w:tcBorders>
                    <w:bottom w:val="single" w:sz="4" w:space="0" w:color="BFBFBF" w:themeColor="background1" w:themeShade="BF"/>
                  </w:tcBorders>
                  <w:shd w:val="clear" w:color="auto" w:fill="FFFFFF" w:themeFill="background1"/>
                  <w:vAlign w:val="center"/>
                </w:tcPr>
                <w:p w14:paraId="5950C5CE" w14:textId="007DED1B" w:rsidR="00744684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4" w:name="lt_pId143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Courriel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4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color w:val="2E74B5" w:themeColor="accent1" w:themeShade="BF"/>
                        <w:lang w:val="fr-CA"/>
                      </w:rPr>
                      <w:id w:val="1583478907"/>
                      <w:placeholder>
                        <w:docPart w:val="45772DBDBAC047E4897364A5D18E5696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  <w:tc>
                <w:tcPr>
                  <w:tcW w:w="3830" w:type="dxa"/>
                  <w:tcBorders>
                    <w:bottom w:val="single" w:sz="4" w:space="0" w:color="BFBFBF" w:themeColor="background1" w:themeShade="BF"/>
                  </w:tcBorders>
                  <w:vAlign w:val="center"/>
                </w:tcPr>
                <w:p w14:paraId="0AC15B83" w14:textId="79FDD5CF" w:rsidR="00744684" w:rsidRPr="00E67218" w:rsidRDefault="001F617F" w:rsidP="00DF60D6">
                  <w:pPr>
                    <w:tabs>
                      <w:tab w:val="right" w:pos="10800"/>
                    </w:tabs>
                    <w:contextualSpacing/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</w:pPr>
                  <w:bookmarkStart w:id="105" w:name="lt_pId144"/>
                  <w:r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Téléphone</w:t>
                  </w:r>
                  <w:r w:rsidR="00AC773A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>:</w:t>
                  </w:r>
                  <w:bookmarkEnd w:id="105"/>
                  <w:r w:rsidR="00976B2D" w:rsidRPr="00E67218">
                    <w:rPr>
                      <w:rFonts w:ascii="CircularXX" w:hAnsi="CircularXX" w:cs="CircularXX"/>
                      <w:color w:val="auto"/>
                      <w:sz w:val="22"/>
                      <w:szCs w:val="22"/>
                      <w:lang w:val="fr-CA"/>
                    </w:rPr>
                    <w:t xml:space="preserve"> </w:t>
                  </w:r>
                  <w:sdt>
                    <w:sdtPr>
                      <w:rPr>
                        <w:rStyle w:val="Style1"/>
                        <w:rFonts w:ascii="CircularXX" w:hAnsi="CircularXX" w:cs="CircularXX"/>
                        <w:lang w:val="fr-CA"/>
                      </w:rPr>
                      <w:id w:val="612097513"/>
                      <w:placeholder>
                        <w:docPart w:val="3BA10F8160E14C009CBAB44F5CCB7576"/>
                      </w:placeholder>
                    </w:sdtPr>
                    <w:sdtEndPr>
                      <w:rPr>
                        <w:rStyle w:val="DefaultParagraphFont"/>
                        <w:b w:val="0"/>
                        <w:bCs w:val="0"/>
                        <w:color w:val="auto"/>
                        <w:sz w:val="22"/>
                        <w:szCs w:val="22"/>
                      </w:rPr>
                    </w:sdtEndPr>
                    <w:sdtContent>
                      <w:r w:rsidR="00581148" w:rsidRPr="000B1988">
                        <w:rPr>
                          <w:rFonts w:ascii="CircularXX" w:hAnsi="CircularXX" w:cs="CircularXX"/>
                          <w:color w:val="2E74B5" w:themeColor="accent1" w:themeShade="BF"/>
                          <w:lang w:val="fr-CA"/>
                        </w:rPr>
                        <w:t>Cliquez ou touchez ici pour saisir du texte</w:t>
                      </w:r>
                    </w:sdtContent>
                  </w:sdt>
                </w:p>
              </w:tc>
            </w:tr>
          </w:tbl>
          <w:p w14:paraId="598590AF" w14:textId="77777777" w:rsidR="00744684" w:rsidRPr="00E67218" w:rsidRDefault="00744684" w:rsidP="00EA516E">
            <w:pPr>
              <w:rPr>
                <w:rFonts w:ascii="CircularXX" w:hAnsi="CircularXX" w:cs="CircularXX"/>
                <w:bCs/>
                <w:color w:val="595959" w:themeColor="text1" w:themeTint="A6"/>
                <w:sz w:val="22"/>
                <w:szCs w:val="22"/>
                <w:lang w:val="fr-CA"/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</w:p>
        </w:tc>
      </w:tr>
    </w:tbl>
    <w:p w14:paraId="1A6E49C2" w14:textId="77777777" w:rsidR="00744684" w:rsidRPr="00E67218" w:rsidRDefault="00744684" w:rsidP="00A64844">
      <w:pPr>
        <w:rPr>
          <w:rFonts w:ascii="CircularXX" w:hAnsi="CircularXX" w:cs="CircularXX"/>
          <w:b/>
          <w:bCs/>
          <w:color w:val="auto"/>
          <w:sz w:val="24"/>
          <w:szCs w:val="24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</w:p>
    <w:p w14:paraId="141069FA" w14:textId="77777777" w:rsidR="00744684" w:rsidRPr="00E67218" w:rsidRDefault="00976B2D" w:rsidP="00A64844">
      <w:pPr>
        <w:rPr>
          <w:rFonts w:ascii="CircularXX" w:hAnsi="CircularXX" w:cs="CircularXX"/>
          <w:b/>
          <w:color w:val="auto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auto"/>
          <w:sz w:val="24"/>
          <w:szCs w:val="24"/>
          <w:lang w:val="fr-CA"/>
        </w:rPr>
        <w:br w:type="page"/>
      </w:r>
    </w:p>
    <w:p w14:paraId="1D6A094E" w14:textId="77777777" w:rsidR="000B1988" w:rsidRDefault="001F617F" w:rsidP="007B1B98">
      <w:pPr>
        <w:spacing w:after="360" w:line="259" w:lineRule="auto"/>
        <w:rPr>
          <w:rFonts w:ascii="CircularXX" w:hAnsi="CircularXX" w:cs="CircularXX"/>
          <w:b/>
          <w:color w:val="00B2A9"/>
          <w:sz w:val="24"/>
          <w:szCs w:val="24"/>
          <w:lang w:val="fr-CA"/>
        </w:rPr>
      </w:pPr>
      <w:r w:rsidRPr="00E67218">
        <w:rPr>
          <w:rFonts w:ascii="CircularXX" w:hAnsi="CircularXX" w:cs="CircularXX"/>
          <w:b/>
          <w:color w:val="00B2A9"/>
          <w:sz w:val="24"/>
          <w:szCs w:val="24"/>
          <w:lang w:val="fr-CA"/>
        </w:rPr>
        <w:t>CONSENTEMENT</w:t>
      </w:r>
      <w:bookmarkStart w:id="106" w:name="lt_pId146"/>
      <w:bookmarkStart w:id="107" w:name="_Hlk115418539"/>
    </w:p>
    <w:p w14:paraId="54BE4EC5" w14:textId="69CAA007" w:rsidR="00744684" w:rsidRPr="00E67218" w:rsidRDefault="00AC773A" w:rsidP="000B1988">
      <w:pPr>
        <w:spacing w:after="120" w:line="259" w:lineRule="auto"/>
        <w:rPr>
          <w:rFonts w:ascii="CircularXX" w:hAnsi="CircularXX" w:cs="CircularXX"/>
          <w:b/>
          <w:bCs/>
          <w:color w:val="00B2A9"/>
          <w:sz w:val="22"/>
          <w:szCs w:val="22"/>
          <w:lang w:val="fr-CA"/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 w:rsidRPr="00E67218">
        <w:rPr>
          <w:rFonts w:ascii="CircularXX" w:hAnsi="CircularXX" w:cs="CircularXX"/>
          <w:color w:val="00B2A9"/>
          <w:sz w:val="24"/>
          <w:szCs w:val="24"/>
          <w:lang w:val="fr-CA"/>
        </w:rPr>
        <w:t xml:space="preserve">En tant que candidat ou candidate au Projet outre-mer : </w:t>
      </w:r>
      <w:bookmarkEnd w:id="106"/>
    </w:p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485"/>
      </w:tblGrid>
      <w:tr w:rsidR="00A53C54" w:rsidRPr="00A738D4" w14:paraId="0065F6AB" w14:textId="77777777" w:rsidTr="000B1988">
        <w:trPr>
          <w:trHeight w:val="340"/>
        </w:trPr>
        <w:bookmarkEnd w:id="107" w:displacedByCustomXml="next"/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833412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23E0C930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01930651" w14:textId="738B3A6E" w:rsidR="00744684" w:rsidRPr="00E67218" w:rsidRDefault="001F617F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08" w:name="lt_pId147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e confirme que j</w:t>
            </w:r>
            <w:r w:rsidR="00AC773A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’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ai enseigné pendant </w:t>
            </w:r>
            <w:r w:rsidR="00445A6E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au moins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inq années complètes au Canada avant le début de mon affectation outre-mer</w:t>
            </w:r>
            <w:bookmarkEnd w:id="108"/>
            <w:r w:rsidR="00F26C00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A738D4" w14:paraId="797A6D9D" w14:textId="77777777" w:rsidTr="000B1988">
        <w:trPr>
          <w:trHeight w:val="340"/>
        </w:trPr>
        <w:bookmarkStart w:id="109" w:name="_Hlk115418559" w:displacedByCustomXml="next"/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172987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62B4BC29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4AA36585" w14:textId="4FAC36A2" w:rsidR="00744684" w:rsidRPr="00E67218" w:rsidRDefault="00AC773A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0" w:name="lt_pId148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J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e comprends que je pourrais </w:t>
            </w:r>
            <w:r w:rsidR="000A545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me voir assigner une affectation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ans n’importe quel pays où </w:t>
            </w:r>
            <w:proofErr w:type="gramStart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la</w:t>
            </w:r>
            <w:proofErr w:type="gramEnd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TF/FCE </w:t>
            </w:r>
            <w:r w:rsidR="00F26C00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a un partenariat dans le cadre du PO et que je ne peux choisir ni mon affectation ni mon équipe</w:t>
            </w:r>
            <w:bookmarkEnd w:id="110"/>
            <w:r w:rsidR="00F26C00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B5301D" w:rsidRPr="00A738D4" w14:paraId="02DB1C87" w14:textId="77777777" w:rsidTr="000B1988">
        <w:trPr>
          <w:trHeight w:val="34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1915076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22F01194" w14:textId="55192034" w:rsidR="00B5301D" w:rsidRPr="00E67218" w:rsidRDefault="00B5301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6EDF2D56" w14:textId="6E2A1639" w:rsidR="00B5301D" w:rsidRPr="00E67218" w:rsidRDefault="00B5301D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Je comprends que je pourrais me voir assigner une affectation dans un pays francophone.</w:t>
            </w:r>
          </w:p>
        </w:tc>
      </w:tr>
      <w:tr w:rsidR="00A53C54" w:rsidRPr="00A738D4" w14:paraId="24489A28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152419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68CC191E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78EC821D" w14:textId="2F5CD841" w:rsidR="00744684" w:rsidRPr="00E67218" w:rsidRDefault="00F26C00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1" w:name="lt_pId149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e comprends que, bien que </w:t>
            </w:r>
            <w:proofErr w:type="gramStart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la</w:t>
            </w:r>
            <w:proofErr w:type="gramEnd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CTF/FCE fasse tous les efforts possibles pour assigner aux candidates et candidats retenus une affectation conforme à leurs compétences et à leur expérience, les participantes et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participants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oivent s’attendre à coplanifier et à coanimer des ateliers de perfectionnement professionnel sur n’importe quel thème ou sujet; </w:t>
            </w:r>
            <w:bookmarkEnd w:id="111"/>
          </w:p>
        </w:tc>
      </w:tr>
      <w:tr w:rsidR="00A53C54" w:rsidRPr="00A738D4" w14:paraId="2F129926" w14:textId="77777777" w:rsidTr="000B1988">
        <w:trPr>
          <w:trHeight w:val="561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5430639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104EC1AF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3868FF30" w14:textId="5F4A8056" w:rsidR="00744684" w:rsidRPr="00E67218" w:rsidRDefault="00F26C00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2" w:name="lt_pId150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e comprends que les participantes et participants du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PO 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doivent respecter les lois locales du pays d’affectation ainsi que les </w:t>
            </w:r>
            <w:bookmarkStart w:id="113" w:name="lt_pId151"/>
            <w:bookmarkEnd w:id="112"/>
            <w:r w:rsidR="002E416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odes de conduite de la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TF/FCE </w:t>
            </w:r>
            <w:r w:rsidR="002E416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et de leur organisation provinciale ou territoriale de l’enseignement, et se conformer au principe directeur de la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CTF/FCE</w:t>
            </w:r>
            <w:r w:rsidR="002E416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sur la protection contre l’exploitation et la violence sexuelles</w:t>
            </w:r>
            <w:bookmarkEnd w:id="113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A738D4" w14:paraId="3026C1E2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565920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778A0FEE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06922875" w14:textId="443540D2" w:rsidR="00744684" w:rsidRPr="00E67218" w:rsidRDefault="00D2039E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4" w:name="lt_pId152"/>
            <w:r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J’accepte que, </w:t>
            </w:r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pour des raisons de budget et de sécurité, les participantes et participants du PO partagent un logement, tant au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Canada </w:t>
            </w:r>
            <w:r w:rsidR="00BC05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que pendant leur affectation à l’étranger. </w:t>
            </w:r>
            <w:bookmarkEnd w:id="114"/>
            <w:r w:rsidR="00BC05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’accepte aussi que les </w:t>
            </w:r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>participantes et participants du PO</w:t>
            </w:r>
            <w:bookmarkStart w:id="115" w:name="lt_pId153"/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 </w:t>
            </w:r>
            <w:r w:rsidR="009A3022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 xml:space="preserve">logent à l’endroit désigné </w:t>
            </w:r>
            <w:r w:rsidR="00BC0597" w:rsidRPr="00E67218">
              <w:rPr>
                <w:rFonts w:ascii="CircularXX" w:hAnsi="CircularXX" w:cs="CircularXX"/>
                <w:color w:val="auto"/>
                <w:spacing w:val="-2"/>
                <w:sz w:val="22"/>
                <w:szCs w:val="22"/>
                <w:lang w:val="fr-CA"/>
              </w:rPr>
              <w:t>pendant toute la durée de l’affectation, y compris pendant le stage d’orientation à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Ottawa, </w:t>
            </w:r>
            <w:r w:rsidR="00BC0597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sauf si d’autres arrangements ont été pris en consultation avec la </w:t>
            </w:r>
            <w:r w:rsidR="00976B2D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CTF/FCE</w:t>
            </w:r>
            <w:bookmarkEnd w:id="115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A738D4" w14:paraId="7F9361D2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1496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9E8C97A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52862702" w14:textId="0A6552D3" w:rsidR="00744684" w:rsidRPr="00E67218" w:rsidRDefault="00BC0597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6" w:name="lt_pId154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J’accepte que l’affectation p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uisse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comporter des risques, dont celui de contracter des maladies non présentes au Canada, et que les installations et services médicaux dans le pays d’affectation </w:t>
            </w:r>
            <w:r w:rsidR="00445A6E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puissent</w:t>
            </w: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ne pas être de la même qualité ou aussi facilement accessibles qu’au Canada</w:t>
            </w:r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  <w:bookmarkEnd w:id="116"/>
          </w:p>
        </w:tc>
      </w:tr>
      <w:tr w:rsidR="00B5301D" w:rsidRPr="00A738D4" w14:paraId="33D86322" w14:textId="77777777" w:rsidTr="000B1988">
        <w:trPr>
          <w:trHeight w:val="36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1857955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4DDD092" w14:textId="2E5FBD12" w:rsidR="00B5301D" w:rsidRPr="00E67218" w:rsidRDefault="00B5301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FR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5C974FAC" w14:textId="6975DC36" w:rsidR="00B5301D" w:rsidRPr="00E67218" w:rsidRDefault="00B5301D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J’affirme et je peux faire preuve de ma vaccination contre la COVID-19. </w:t>
            </w:r>
          </w:p>
        </w:tc>
      </w:tr>
      <w:tr w:rsidR="00A53C54" w:rsidRPr="00A738D4" w14:paraId="3DFCF74E" w14:textId="77777777" w:rsidTr="000B1988">
        <w:trPr>
          <w:trHeight w:val="567"/>
        </w:trPr>
        <w:bookmarkEnd w:id="109" w:displacedByCustomXml="next"/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320429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541CBD48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6D966711" w14:textId="617E6469" w:rsidR="00744684" w:rsidRPr="00E67218" w:rsidRDefault="001F617F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7" w:name="lt_pId155"/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Je comprends et accepte que l’assureur de la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TF/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FCE puisse refuser de couvrir les soins médicaux associés à une blessure survenue pendant mon affectation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u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Projet outre-mer et causée par ma participation à des activités sportives à risque élevé</w:t>
            </w:r>
            <w:bookmarkEnd w:id="117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;</w:t>
            </w:r>
          </w:p>
        </w:tc>
      </w:tr>
      <w:tr w:rsidR="00A53C54" w:rsidRPr="00A738D4" w14:paraId="77955C12" w14:textId="77777777" w:rsidTr="000B1988">
        <w:trPr>
          <w:trHeight w:val="850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275534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113" w:type="dxa"/>
                  <w:bottom w:w="113" w:type="dxa"/>
                </w:tcMar>
              </w:tcPr>
              <w:p w14:paraId="2CA83631" w14:textId="77777777" w:rsidR="00744684" w:rsidRPr="00E67218" w:rsidRDefault="00976B2D" w:rsidP="00357C5F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Mar>
              <w:top w:w="113" w:type="dxa"/>
              <w:bottom w:w="113" w:type="dxa"/>
            </w:tcMar>
          </w:tcPr>
          <w:p w14:paraId="4C33BAE2" w14:textId="6DB78FE9" w:rsidR="00F240EC" w:rsidRPr="00E67218" w:rsidRDefault="00F240EC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’</w:t>
            </w:r>
            <w:r w:rsidR="00445A6E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atteste </w:t>
            </w:r>
            <w:r w:rsidR="000A545D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que j’ai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fourni les renseignements personnels contenus dans le présent formulaire de demande de mon plein gré à mon organisation provinciale ou territoriale de l’enseignement et à la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TF/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FCE afin de présenter une demande de participation au Projet outre-mer.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e comprends que, s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i je suis sélectionné pour le Projet outre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noBreakHyphen/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mer, la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CTF/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FCE gardera ces renseignements personnels dans ses dossiers uniquement aux fins de ma participation au Projet outre-mer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;</w:t>
            </w:r>
          </w:p>
        </w:tc>
      </w:tr>
      <w:tr w:rsidR="00A53C54" w:rsidRPr="00A738D4" w14:paraId="29A2C661" w14:textId="77777777" w:rsidTr="000B19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65"/>
        </w:trPr>
        <w:sdt>
          <w:sdtPr>
            <w:rPr>
              <w:rFonts w:ascii="CircularXX" w:hAnsi="CircularXX" w:cs="CircularXX"/>
              <w:bCs/>
              <w:color w:val="auto"/>
              <w:sz w:val="22"/>
              <w:szCs w:val="22"/>
              <w:lang w:val="fr-CA"/>
            </w:rPr>
            <w:id w:val="-189466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7FA14ED" w14:textId="77777777" w:rsidR="00744684" w:rsidRPr="00E67218" w:rsidRDefault="00976B2D" w:rsidP="005B20BA">
                <w:pPr>
                  <w:ind w:left="37" w:right="-108"/>
                  <w:rPr>
                    <w:rFonts w:ascii="CircularXX" w:hAnsi="CircularXX" w:cs="CircularXX"/>
                    <w:bCs/>
                    <w:color w:val="auto"/>
                    <w:sz w:val="22"/>
                    <w:szCs w:val="22"/>
                    <w:lang w:val="fr-CA"/>
                  </w:rPr>
                </w:pPr>
                <w:r w:rsidRPr="00E67218">
                  <w:rPr>
                    <w:rFonts w:ascii="Segoe UI Symbol" w:eastAsia="MS Gothic" w:hAnsi="Segoe UI Symbol" w:cs="Segoe UI Symbol"/>
                    <w:bCs/>
                    <w:color w:val="auto"/>
                    <w:sz w:val="22"/>
                    <w:szCs w:val="22"/>
                    <w:lang w:val="fr-CA"/>
                  </w:rPr>
                  <w:t>☐</w:t>
                </w:r>
              </w:p>
            </w:tc>
          </w:sdtContent>
        </w:sdt>
        <w:tc>
          <w:tcPr>
            <w:tcW w:w="10485" w:type="dxa"/>
            <w:tcBorders>
              <w:top w:val="nil"/>
              <w:left w:val="nil"/>
              <w:bottom w:val="nil"/>
              <w:right w:val="nil"/>
            </w:tcBorders>
          </w:tcPr>
          <w:p w14:paraId="1001A1A4" w14:textId="2D39E2F1" w:rsidR="00744684" w:rsidRPr="00E67218" w:rsidRDefault="00B25D2D" w:rsidP="000B1988">
            <w:pPr>
              <w:ind w:left="37"/>
              <w:jc w:val="both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J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e comprends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 que les membres de la famille et les amis ne peuvent pas accompagner les </w:t>
            </w:r>
            <w:r w:rsidR="009A3022"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 xml:space="preserve">participantes et participants </w:t>
            </w:r>
            <w:r w:rsidRPr="00E67218">
              <w:rPr>
                <w:rFonts w:ascii="CircularXX" w:hAnsi="CircularXX" w:cs="CircularXX"/>
                <w:sz w:val="22"/>
                <w:szCs w:val="22"/>
                <w:lang w:val="fr-CA"/>
              </w:rPr>
              <w:t>du PO durant un projet, y compris pendant le stage d’orientation à Ottawa.</w:t>
            </w:r>
          </w:p>
        </w:tc>
      </w:tr>
    </w:tbl>
    <w:p w14:paraId="64A13ABF" w14:textId="77777777" w:rsidR="00744684" w:rsidRPr="00E67218" w:rsidRDefault="00744684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p w14:paraId="754DB628" w14:textId="77777777" w:rsidR="00744684" w:rsidRPr="00E67218" w:rsidRDefault="00744684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p w14:paraId="04EBD838" w14:textId="453882A1" w:rsidR="00744684" w:rsidRPr="000B1988" w:rsidRDefault="00B25D2D" w:rsidP="00357C5F">
      <w:pPr>
        <w:ind w:left="37"/>
        <w:rPr>
          <w:rFonts w:ascii="CircularXX" w:hAnsi="CircularXX" w:cs="CircularXX"/>
          <w:color w:val="00B2A9"/>
          <w:sz w:val="22"/>
          <w:szCs w:val="22"/>
          <w:lang w:val="fr-CA"/>
        </w:rPr>
      </w:pPr>
      <w:r w:rsidRPr="000B1988">
        <w:rPr>
          <w:rFonts w:ascii="CircularXX" w:hAnsi="CircularXX" w:cs="CircularXX"/>
          <w:color w:val="00B2A9"/>
          <w:sz w:val="22"/>
          <w:szCs w:val="22"/>
          <w:lang w:val="fr-CA"/>
        </w:rPr>
        <w:t>Pour confirmer votre engagement à l’égard des énoncés qui précèdent, veuillez SVP écrire votre nom complet à l’endroit de la signature ci-dessous.</w:t>
      </w:r>
    </w:p>
    <w:p w14:paraId="23F834DB" w14:textId="77777777" w:rsidR="00B25D2D" w:rsidRPr="00E67218" w:rsidRDefault="00B25D2D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tbl>
      <w:tblPr>
        <w:tblStyle w:val="TableGrid"/>
        <w:tblW w:w="0" w:type="auto"/>
        <w:tblInd w:w="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9"/>
        <w:gridCol w:w="4323"/>
        <w:gridCol w:w="780"/>
        <w:gridCol w:w="851"/>
        <w:gridCol w:w="3685"/>
      </w:tblGrid>
      <w:tr w:rsidR="00A53C54" w:rsidRPr="00E67218" w14:paraId="07076C86" w14:textId="77777777" w:rsidTr="00AD281F">
        <w:tc>
          <w:tcPr>
            <w:tcW w:w="1239" w:type="dxa"/>
          </w:tcPr>
          <w:p w14:paraId="66D29224" w14:textId="156F99BA" w:rsidR="00744684" w:rsidRPr="00E67218" w:rsidRDefault="00976B2D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8" w:name="lt_pId161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Signatur</w:t>
            </w:r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e</w:t>
            </w:r>
            <w:bookmarkEnd w:id="118"/>
            <w:r w:rsidR="00247305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 :</w:t>
            </w:r>
          </w:p>
        </w:tc>
        <w:tc>
          <w:tcPr>
            <w:tcW w:w="4323" w:type="dxa"/>
            <w:tcBorders>
              <w:bottom w:val="single" w:sz="4" w:space="0" w:color="auto"/>
            </w:tcBorders>
          </w:tcPr>
          <w:p w14:paraId="373D58F4" w14:textId="77777777" w:rsidR="00744684" w:rsidRPr="00E67218" w:rsidRDefault="00744684" w:rsidP="00295926">
            <w:pPr>
              <w:ind w:right="250"/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780" w:type="dxa"/>
          </w:tcPr>
          <w:p w14:paraId="478A555E" w14:textId="77777777" w:rsidR="00744684" w:rsidRPr="00E67218" w:rsidRDefault="00744684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  <w:tc>
          <w:tcPr>
            <w:tcW w:w="851" w:type="dxa"/>
          </w:tcPr>
          <w:p w14:paraId="20F9D0FD" w14:textId="1DD5CDC5" w:rsidR="00744684" w:rsidRPr="00E67218" w:rsidRDefault="00976B2D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  <w:bookmarkStart w:id="119" w:name="lt_pId162"/>
            <w:r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>Date</w:t>
            </w:r>
            <w:bookmarkEnd w:id="119"/>
            <w:r w:rsidR="009A3022" w:rsidRPr="00E67218"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  <w:t xml:space="preserve"> :</w:t>
            </w:r>
            <w:r w:rsidRPr="00E67218">
              <w:rPr>
                <w:rStyle w:val="Style1"/>
                <w:rFonts w:ascii="CircularXX" w:hAnsi="CircularXX" w:cs="CircularXX"/>
                <w:u w:val="single"/>
                <w:bdr w:val="single" w:sz="4" w:space="0" w:color="auto"/>
                <w:lang w:val="fr-CA"/>
              </w:rPr>
              <w:t xml:space="preserve"> </w:t>
            </w:r>
          </w:p>
        </w:tc>
        <w:tc>
          <w:tcPr>
            <w:tcW w:w="3685" w:type="dxa"/>
            <w:tcBorders>
              <w:bottom w:val="single" w:sz="4" w:space="0" w:color="auto"/>
            </w:tcBorders>
          </w:tcPr>
          <w:p w14:paraId="2AD34B95" w14:textId="77777777" w:rsidR="00744684" w:rsidRPr="00E67218" w:rsidRDefault="00744684" w:rsidP="00357C5F">
            <w:pPr>
              <w:rPr>
                <w:rFonts w:ascii="CircularXX" w:hAnsi="CircularXX" w:cs="CircularXX"/>
                <w:color w:val="auto"/>
                <w:sz w:val="22"/>
                <w:szCs w:val="22"/>
                <w:lang w:val="fr-CA"/>
              </w:rPr>
            </w:pPr>
          </w:p>
        </w:tc>
      </w:tr>
    </w:tbl>
    <w:p w14:paraId="42DAF88B" w14:textId="77777777" w:rsidR="00744684" w:rsidRPr="00E67218" w:rsidRDefault="00744684" w:rsidP="00357C5F">
      <w:pPr>
        <w:ind w:left="37"/>
        <w:rPr>
          <w:rFonts w:ascii="CircularXX" w:hAnsi="CircularXX" w:cs="CircularXX"/>
          <w:color w:val="auto"/>
          <w:sz w:val="22"/>
          <w:szCs w:val="22"/>
          <w:lang w:val="fr-CA"/>
        </w:rPr>
      </w:pPr>
    </w:p>
    <w:sectPr w:rsidR="00357C5F" w:rsidRPr="00E67218" w:rsidSect="000B198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567" w:right="567" w:bottom="567" w:left="567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5E796" w14:textId="77777777" w:rsidR="00C12E09" w:rsidRDefault="00976B2D">
      <w:r>
        <w:separator/>
      </w:r>
    </w:p>
  </w:endnote>
  <w:endnote w:type="continuationSeparator" w:id="0">
    <w:p w14:paraId="69486709" w14:textId="77777777" w:rsidR="00C12E09" w:rsidRDefault="00976B2D">
      <w:r>
        <w:continuationSeparator/>
      </w:r>
    </w:p>
  </w:endnote>
  <w:endnote w:type="continuationNotice" w:id="1">
    <w:p w14:paraId="191A3542" w14:textId="77777777" w:rsidR="007D156B" w:rsidRDefault="007D15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2040503050201020203"/>
    <w:charset w:val="00"/>
    <w:family w:val="auto"/>
    <w:notTrueType/>
    <w:pitch w:val="default"/>
    <w:sig w:usb0="00000003" w:usb1="00000000" w:usb2="00000000" w:usb3="00000000" w:csb0="00000001" w:csb1="00000000"/>
  </w:font>
  <w:font w:name="CircularXX">
    <w:altName w:val="Calibri"/>
    <w:panose1 w:val="00000000000000000000"/>
    <w:charset w:val="00"/>
    <w:family w:val="swiss"/>
    <w:notTrueType/>
    <w:pitch w:val="variable"/>
    <w:sig w:usb0="A00000BF" w:usb1="5000E47B" w:usb2="00000008" w:usb3="00000000" w:csb0="00000093" w:csb1="00000000"/>
  </w:font>
  <w:font w:name="Circular Std Bold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46589" w14:textId="77777777" w:rsidR="007D156B" w:rsidRDefault="007D15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0"/>
      <w:gridCol w:w="7376"/>
      <w:gridCol w:w="1740"/>
    </w:tblGrid>
    <w:tr w:rsidR="00A53C54" w14:paraId="7FAA32B4" w14:textId="77777777" w:rsidTr="00AD281F">
      <w:trPr>
        <w:trHeight w:val="558"/>
      </w:trPr>
      <w:tc>
        <w:tcPr>
          <w:tcW w:w="1980" w:type="dxa"/>
          <w:vAlign w:val="center"/>
        </w:tcPr>
        <w:p w14:paraId="0E423ECC" w14:textId="0D7FD59D" w:rsidR="00744684" w:rsidRDefault="00A903EB" w:rsidP="00F03A6F">
          <w:pPr>
            <w:pStyle w:val="Footer"/>
            <w:tabs>
              <w:tab w:val="left" w:pos="9072"/>
            </w:tabs>
            <w:ind w:right="-846"/>
            <w:rPr>
              <w:rFonts w:ascii="Myriad Pro" w:hAnsi="Myriad Pro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7C32AAB8" wp14:editId="3ECC4802">
                <wp:simplePos x="0" y="0"/>
                <wp:positionH relativeFrom="margin">
                  <wp:posOffset>0</wp:posOffset>
                </wp:positionH>
                <wp:positionV relativeFrom="paragraph">
                  <wp:posOffset>42545</wp:posOffset>
                </wp:positionV>
                <wp:extent cx="1026160" cy="254000"/>
                <wp:effectExtent l="0" t="0" r="2540" b="0"/>
                <wp:wrapNone/>
                <wp:docPr id="1310553618" name="Picture 1" descr="A black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10553618" name="Picture 1" descr="A black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61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376" w:type="dxa"/>
          <w:vAlign w:val="center"/>
        </w:tcPr>
        <w:p w14:paraId="1E6FE0CB" w14:textId="1BFA1591" w:rsidR="00744684" w:rsidRPr="00AF5E6D" w:rsidRDefault="00744684" w:rsidP="00F03A6F">
          <w:pPr>
            <w:pStyle w:val="Footer"/>
            <w:tabs>
              <w:tab w:val="left" w:pos="9072"/>
            </w:tabs>
            <w:spacing w:before="120"/>
            <w:ind w:right="-845"/>
            <w:rPr>
              <w:rFonts w:ascii="Myriad Pro" w:hAnsi="Myriad Pro"/>
              <w:lang w:val="fr-CA"/>
            </w:rPr>
          </w:pPr>
        </w:p>
      </w:tc>
      <w:tc>
        <w:tcPr>
          <w:tcW w:w="1740" w:type="dxa"/>
          <w:vAlign w:val="center"/>
        </w:tcPr>
        <w:p w14:paraId="450F8691" w14:textId="5702939D" w:rsidR="00744684" w:rsidRPr="00AF5E6D" w:rsidRDefault="00976B2D" w:rsidP="00F03A6F">
          <w:pPr>
            <w:pStyle w:val="Footer"/>
            <w:tabs>
              <w:tab w:val="left" w:pos="9072"/>
            </w:tabs>
            <w:spacing w:before="120"/>
            <w:jc w:val="right"/>
            <w:rPr>
              <w:rFonts w:ascii="Myriad Pro" w:hAnsi="Myriad Pro"/>
            </w:rPr>
          </w:pPr>
          <w:bookmarkStart w:id="120" w:name="lt_pId001"/>
          <w:r w:rsidRPr="00AF5E6D">
            <w:rPr>
              <w:rFonts w:ascii="Myriad Pro" w:hAnsi="Myriad Pro"/>
              <w:color w:val="7F7F7F" w:themeColor="text1" w:themeTint="80"/>
            </w:rPr>
            <w:t>Page</w:t>
          </w:r>
          <w:bookmarkEnd w:id="120"/>
          <w:r w:rsidRPr="00AF5E6D">
            <w:rPr>
              <w:rFonts w:ascii="Myriad Pro" w:hAnsi="Myriad Pro"/>
              <w:color w:val="7F7F7F" w:themeColor="text1" w:themeTint="80"/>
            </w:rPr>
            <w:t xml:space="preserve"> 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begin"/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instrText xml:space="preserve"> PAGE </w:instrTex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separate"/>
          </w:r>
          <w:r w:rsidRPr="00AF5E6D">
            <w:rPr>
              <w:rFonts w:ascii="Myriad Pro" w:hAnsi="Myriad Pro"/>
              <w:bCs/>
              <w:noProof/>
              <w:color w:val="7F7F7F" w:themeColor="text1" w:themeTint="80"/>
            </w:rPr>
            <w:t>8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end"/>
          </w:r>
          <w:r w:rsidRPr="00AF5E6D">
            <w:rPr>
              <w:rFonts w:ascii="Myriad Pro" w:hAnsi="Myriad Pro"/>
              <w:color w:val="7F7F7F" w:themeColor="text1" w:themeTint="80"/>
            </w:rPr>
            <w:t xml:space="preserve"> </w:t>
          </w:r>
          <w:r w:rsidR="001504F8" w:rsidRPr="00AF5E6D">
            <w:rPr>
              <w:rFonts w:ascii="Myriad Pro" w:hAnsi="Myriad Pro"/>
              <w:color w:val="7F7F7F" w:themeColor="text1" w:themeTint="80"/>
            </w:rPr>
            <w:t>de</w:t>
          </w:r>
          <w:r w:rsidRPr="00AF5E6D">
            <w:rPr>
              <w:rFonts w:ascii="Myriad Pro" w:hAnsi="Myriad Pro"/>
              <w:color w:val="7F7F7F" w:themeColor="text1" w:themeTint="80"/>
            </w:rPr>
            <w:t xml:space="preserve"> 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begin"/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instrText xml:space="preserve"> NUMPAGES  </w:instrTex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separate"/>
          </w:r>
          <w:r w:rsidRPr="00AF5E6D">
            <w:rPr>
              <w:rFonts w:ascii="Myriad Pro" w:hAnsi="Myriad Pro"/>
              <w:bCs/>
              <w:noProof/>
              <w:color w:val="7F7F7F" w:themeColor="text1" w:themeTint="80"/>
            </w:rPr>
            <w:t>9</w:t>
          </w:r>
          <w:r w:rsidRPr="00AF5E6D">
            <w:rPr>
              <w:rFonts w:ascii="Myriad Pro" w:hAnsi="Myriad Pro"/>
              <w:bCs/>
              <w:color w:val="7F7F7F" w:themeColor="text1" w:themeTint="80"/>
            </w:rPr>
            <w:fldChar w:fldCharType="end"/>
          </w:r>
        </w:p>
      </w:tc>
    </w:tr>
  </w:tbl>
  <w:p w14:paraId="3F680EEA" w14:textId="77777777" w:rsidR="00744684" w:rsidRPr="00A17803" w:rsidRDefault="00744684" w:rsidP="00A17803">
    <w:pPr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3F077" w14:textId="77777777" w:rsidR="007D156B" w:rsidRDefault="007D15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600F7" w14:textId="77777777" w:rsidR="00C12E09" w:rsidRDefault="00976B2D">
      <w:r>
        <w:separator/>
      </w:r>
    </w:p>
  </w:footnote>
  <w:footnote w:type="continuationSeparator" w:id="0">
    <w:p w14:paraId="74CA0C51" w14:textId="77777777" w:rsidR="00C12E09" w:rsidRDefault="00976B2D">
      <w:r>
        <w:continuationSeparator/>
      </w:r>
    </w:p>
  </w:footnote>
  <w:footnote w:type="continuationNotice" w:id="1">
    <w:p w14:paraId="752AA212" w14:textId="77777777" w:rsidR="007D156B" w:rsidRDefault="007D15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97957" w14:textId="77777777" w:rsidR="007D156B" w:rsidRDefault="007D15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9220C" w14:textId="77777777" w:rsidR="007D156B" w:rsidRDefault="007D15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F6A63" w14:textId="77777777" w:rsidR="007D156B" w:rsidRDefault="007D1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402A"/>
    <w:multiLevelType w:val="hybridMultilevel"/>
    <w:tmpl w:val="2952B99C"/>
    <w:lvl w:ilvl="0" w:tplc="2BEC6FEE">
      <w:start w:val="1"/>
      <w:numFmt w:val="decimal"/>
      <w:lvlText w:val="%1."/>
      <w:lvlJc w:val="left"/>
      <w:pPr>
        <w:ind w:left="716" w:hanging="432"/>
      </w:pPr>
      <w:rPr>
        <w:rFonts w:eastAsia="Times New Roman" w:hint="default"/>
        <w:color w:val="000000"/>
      </w:rPr>
    </w:lvl>
    <w:lvl w:ilvl="1" w:tplc="A04AC3F2" w:tentative="1">
      <w:start w:val="1"/>
      <w:numFmt w:val="lowerLetter"/>
      <w:lvlText w:val="%2."/>
      <w:lvlJc w:val="left"/>
      <w:pPr>
        <w:ind w:left="1364" w:hanging="360"/>
      </w:pPr>
    </w:lvl>
    <w:lvl w:ilvl="2" w:tplc="92960DC0" w:tentative="1">
      <w:start w:val="1"/>
      <w:numFmt w:val="lowerRoman"/>
      <w:lvlText w:val="%3."/>
      <w:lvlJc w:val="right"/>
      <w:pPr>
        <w:ind w:left="2084" w:hanging="180"/>
      </w:pPr>
    </w:lvl>
    <w:lvl w:ilvl="3" w:tplc="BBA2EF98" w:tentative="1">
      <w:start w:val="1"/>
      <w:numFmt w:val="decimal"/>
      <w:lvlText w:val="%4."/>
      <w:lvlJc w:val="left"/>
      <w:pPr>
        <w:ind w:left="2804" w:hanging="360"/>
      </w:pPr>
    </w:lvl>
    <w:lvl w:ilvl="4" w:tplc="5F34C74E" w:tentative="1">
      <w:start w:val="1"/>
      <w:numFmt w:val="lowerLetter"/>
      <w:lvlText w:val="%5."/>
      <w:lvlJc w:val="left"/>
      <w:pPr>
        <w:ind w:left="3524" w:hanging="360"/>
      </w:pPr>
    </w:lvl>
    <w:lvl w:ilvl="5" w:tplc="A4303D32" w:tentative="1">
      <w:start w:val="1"/>
      <w:numFmt w:val="lowerRoman"/>
      <w:lvlText w:val="%6."/>
      <w:lvlJc w:val="right"/>
      <w:pPr>
        <w:ind w:left="4244" w:hanging="180"/>
      </w:pPr>
    </w:lvl>
    <w:lvl w:ilvl="6" w:tplc="F7786070" w:tentative="1">
      <w:start w:val="1"/>
      <w:numFmt w:val="decimal"/>
      <w:lvlText w:val="%7."/>
      <w:lvlJc w:val="left"/>
      <w:pPr>
        <w:ind w:left="4964" w:hanging="360"/>
      </w:pPr>
    </w:lvl>
    <w:lvl w:ilvl="7" w:tplc="FD265BB8" w:tentative="1">
      <w:start w:val="1"/>
      <w:numFmt w:val="lowerLetter"/>
      <w:lvlText w:val="%8."/>
      <w:lvlJc w:val="left"/>
      <w:pPr>
        <w:ind w:left="5684" w:hanging="360"/>
      </w:pPr>
    </w:lvl>
    <w:lvl w:ilvl="8" w:tplc="398E5D7C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176279"/>
    <w:multiLevelType w:val="hybridMultilevel"/>
    <w:tmpl w:val="1882BC98"/>
    <w:lvl w:ilvl="0" w:tplc="C60C68EA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604CBB56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8C2639D4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DBB2E1B4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4240E3F8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21841772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EFD429EA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73AAB4E0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A46C5E50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68E322A"/>
    <w:multiLevelType w:val="hybridMultilevel"/>
    <w:tmpl w:val="88FCC528"/>
    <w:lvl w:ilvl="0" w:tplc="A70E6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EA06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037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784E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83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7E8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445F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D270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AE02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E5867"/>
    <w:multiLevelType w:val="hybridMultilevel"/>
    <w:tmpl w:val="706666A2"/>
    <w:lvl w:ilvl="0" w:tplc="3F7C0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5EA5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CA7D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CCA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A2FD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10C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87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E09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844F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F5781"/>
    <w:multiLevelType w:val="hybridMultilevel"/>
    <w:tmpl w:val="5080C6CA"/>
    <w:lvl w:ilvl="0" w:tplc="11763D30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EAE4F34E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8E2247C2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38CC652E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2F2277D8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283AA240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6C87C1C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C0F6574C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8D1AAF06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5" w15:restartNumberingAfterBreak="0">
    <w:nsid w:val="0B3D55C5"/>
    <w:multiLevelType w:val="hybridMultilevel"/>
    <w:tmpl w:val="B0508D9E"/>
    <w:lvl w:ilvl="0" w:tplc="5E263FCC">
      <w:start w:val="1"/>
      <w:numFmt w:val="lowerLetter"/>
      <w:lvlText w:val="%1)"/>
      <w:lvlJc w:val="left"/>
      <w:pPr>
        <w:ind w:left="360" w:hanging="360"/>
      </w:pPr>
    </w:lvl>
    <w:lvl w:ilvl="1" w:tplc="D376FF22" w:tentative="1">
      <w:start w:val="1"/>
      <w:numFmt w:val="lowerLetter"/>
      <w:lvlText w:val="%2."/>
      <w:lvlJc w:val="left"/>
      <w:pPr>
        <w:ind w:left="1080" w:hanging="360"/>
      </w:pPr>
    </w:lvl>
    <w:lvl w:ilvl="2" w:tplc="56A8FC5C" w:tentative="1">
      <w:start w:val="1"/>
      <w:numFmt w:val="lowerRoman"/>
      <w:lvlText w:val="%3."/>
      <w:lvlJc w:val="right"/>
      <w:pPr>
        <w:ind w:left="1800" w:hanging="180"/>
      </w:pPr>
    </w:lvl>
    <w:lvl w:ilvl="3" w:tplc="F6548B7E" w:tentative="1">
      <w:start w:val="1"/>
      <w:numFmt w:val="decimal"/>
      <w:lvlText w:val="%4."/>
      <w:lvlJc w:val="left"/>
      <w:pPr>
        <w:ind w:left="2520" w:hanging="360"/>
      </w:pPr>
    </w:lvl>
    <w:lvl w:ilvl="4" w:tplc="0832D3A6" w:tentative="1">
      <w:start w:val="1"/>
      <w:numFmt w:val="lowerLetter"/>
      <w:lvlText w:val="%5."/>
      <w:lvlJc w:val="left"/>
      <w:pPr>
        <w:ind w:left="3240" w:hanging="360"/>
      </w:pPr>
    </w:lvl>
    <w:lvl w:ilvl="5" w:tplc="2182F3C4" w:tentative="1">
      <w:start w:val="1"/>
      <w:numFmt w:val="lowerRoman"/>
      <w:lvlText w:val="%6."/>
      <w:lvlJc w:val="right"/>
      <w:pPr>
        <w:ind w:left="3960" w:hanging="180"/>
      </w:pPr>
    </w:lvl>
    <w:lvl w:ilvl="6" w:tplc="32706E20" w:tentative="1">
      <w:start w:val="1"/>
      <w:numFmt w:val="decimal"/>
      <w:lvlText w:val="%7."/>
      <w:lvlJc w:val="left"/>
      <w:pPr>
        <w:ind w:left="4680" w:hanging="360"/>
      </w:pPr>
    </w:lvl>
    <w:lvl w:ilvl="7" w:tplc="40FE9A08" w:tentative="1">
      <w:start w:val="1"/>
      <w:numFmt w:val="lowerLetter"/>
      <w:lvlText w:val="%8."/>
      <w:lvlJc w:val="left"/>
      <w:pPr>
        <w:ind w:left="5400" w:hanging="360"/>
      </w:pPr>
    </w:lvl>
    <w:lvl w:ilvl="8" w:tplc="A0F081E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497A18"/>
    <w:multiLevelType w:val="hybridMultilevel"/>
    <w:tmpl w:val="956605EE"/>
    <w:lvl w:ilvl="0" w:tplc="3A60CE40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2C96C236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7B83F80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5EB0EC98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28E42F48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66FC38DC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DD640994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CE08A224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DAAC9252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A293CA4"/>
    <w:multiLevelType w:val="hybridMultilevel"/>
    <w:tmpl w:val="5EEE59D6"/>
    <w:lvl w:ilvl="0" w:tplc="5EF681C6">
      <w:numFmt w:val="bullet"/>
      <w:lvlText w:val="•"/>
      <w:lvlJc w:val="left"/>
      <w:pPr>
        <w:ind w:left="1134" w:hanging="360"/>
      </w:pPr>
      <w:rPr>
        <w:rFonts w:ascii="Myriad Pro" w:eastAsia="Times New Roman" w:hAnsi="Myriad Pro" w:cs="Arial" w:hint="default"/>
      </w:rPr>
    </w:lvl>
    <w:lvl w:ilvl="1" w:tplc="0BBA4886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8DA8F85C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A688509C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C25A9242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7F845ECA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CBAAD656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5E7658DC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57A030C6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8" w15:restartNumberingAfterBreak="0">
    <w:nsid w:val="1CCC6C33"/>
    <w:multiLevelType w:val="hybridMultilevel"/>
    <w:tmpl w:val="57BE6700"/>
    <w:lvl w:ilvl="0" w:tplc="65586B96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DBF611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8480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80E8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1C3A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7CEA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E059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7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92E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6097A"/>
    <w:multiLevelType w:val="hybridMultilevel"/>
    <w:tmpl w:val="8DE070E4"/>
    <w:lvl w:ilvl="0" w:tplc="525A9F8E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Arial" w:hint="default"/>
      </w:rPr>
    </w:lvl>
    <w:lvl w:ilvl="1" w:tplc="8C262A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1AAA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885C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0C1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9463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69B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8E30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8490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E10DD"/>
    <w:multiLevelType w:val="hybridMultilevel"/>
    <w:tmpl w:val="B0508D9E"/>
    <w:lvl w:ilvl="0" w:tplc="F482B03E">
      <w:start w:val="1"/>
      <w:numFmt w:val="lowerLetter"/>
      <w:lvlText w:val="%1)"/>
      <w:lvlJc w:val="left"/>
      <w:pPr>
        <w:ind w:left="360" w:hanging="360"/>
      </w:pPr>
    </w:lvl>
    <w:lvl w:ilvl="1" w:tplc="DFF8AC24" w:tentative="1">
      <w:start w:val="1"/>
      <w:numFmt w:val="lowerLetter"/>
      <w:lvlText w:val="%2."/>
      <w:lvlJc w:val="left"/>
      <w:pPr>
        <w:ind w:left="1080" w:hanging="360"/>
      </w:pPr>
    </w:lvl>
    <w:lvl w:ilvl="2" w:tplc="575CE18A" w:tentative="1">
      <w:start w:val="1"/>
      <w:numFmt w:val="lowerRoman"/>
      <w:lvlText w:val="%3."/>
      <w:lvlJc w:val="right"/>
      <w:pPr>
        <w:ind w:left="1800" w:hanging="180"/>
      </w:pPr>
    </w:lvl>
    <w:lvl w:ilvl="3" w:tplc="1186BDEC" w:tentative="1">
      <w:start w:val="1"/>
      <w:numFmt w:val="decimal"/>
      <w:lvlText w:val="%4."/>
      <w:lvlJc w:val="left"/>
      <w:pPr>
        <w:ind w:left="2520" w:hanging="360"/>
      </w:pPr>
    </w:lvl>
    <w:lvl w:ilvl="4" w:tplc="B4166812" w:tentative="1">
      <w:start w:val="1"/>
      <w:numFmt w:val="lowerLetter"/>
      <w:lvlText w:val="%5."/>
      <w:lvlJc w:val="left"/>
      <w:pPr>
        <w:ind w:left="3240" w:hanging="360"/>
      </w:pPr>
    </w:lvl>
    <w:lvl w:ilvl="5" w:tplc="D4CE5F26" w:tentative="1">
      <w:start w:val="1"/>
      <w:numFmt w:val="lowerRoman"/>
      <w:lvlText w:val="%6."/>
      <w:lvlJc w:val="right"/>
      <w:pPr>
        <w:ind w:left="3960" w:hanging="180"/>
      </w:pPr>
    </w:lvl>
    <w:lvl w:ilvl="6" w:tplc="9342EF2C" w:tentative="1">
      <w:start w:val="1"/>
      <w:numFmt w:val="decimal"/>
      <w:lvlText w:val="%7."/>
      <w:lvlJc w:val="left"/>
      <w:pPr>
        <w:ind w:left="4680" w:hanging="360"/>
      </w:pPr>
    </w:lvl>
    <w:lvl w:ilvl="7" w:tplc="00A068D0" w:tentative="1">
      <w:start w:val="1"/>
      <w:numFmt w:val="lowerLetter"/>
      <w:lvlText w:val="%8."/>
      <w:lvlJc w:val="left"/>
      <w:pPr>
        <w:ind w:left="5400" w:hanging="360"/>
      </w:pPr>
    </w:lvl>
    <w:lvl w:ilvl="8" w:tplc="64A43C8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312C5E"/>
    <w:multiLevelType w:val="hybridMultilevel"/>
    <w:tmpl w:val="AA10AC52"/>
    <w:lvl w:ilvl="0" w:tplc="C242D2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4FD4FBEC" w:tentative="1">
      <w:start w:val="1"/>
      <w:numFmt w:val="bullet"/>
      <w:lvlText w:val="o"/>
      <w:lvlJc w:val="left"/>
      <w:pPr>
        <w:tabs>
          <w:tab w:val="num" w:pos="1314"/>
        </w:tabs>
        <w:ind w:left="1314" w:hanging="360"/>
      </w:pPr>
      <w:rPr>
        <w:rFonts w:ascii="Courier New" w:hAnsi="Courier New" w:cs="Courier New" w:hint="default"/>
      </w:rPr>
    </w:lvl>
    <w:lvl w:ilvl="2" w:tplc="208AB95C" w:tentative="1">
      <w:start w:val="1"/>
      <w:numFmt w:val="bullet"/>
      <w:lvlText w:val=""/>
      <w:lvlJc w:val="left"/>
      <w:pPr>
        <w:tabs>
          <w:tab w:val="num" w:pos="2034"/>
        </w:tabs>
        <w:ind w:left="2034" w:hanging="360"/>
      </w:pPr>
      <w:rPr>
        <w:rFonts w:ascii="Wingdings" w:hAnsi="Wingdings" w:hint="default"/>
      </w:rPr>
    </w:lvl>
    <w:lvl w:ilvl="3" w:tplc="9A903344" w:tentative="1">
      <w:start w:val="1"/>
      <w:numFmt w:val="bullet"/>
      <w:lvlText w:val=""/>
      <w:lvlJc w:val="left"/>
      <w:pPr>
        <w:tabs>
          <w:tab w:val="num" w:pos="2754"/>
        </w:tabs>
        <w:ind w:left="2754" w:hanging="360"/>
      </w:pPr>
      <w:rPr>
        <w:rFonts w:ascii="Symbol" w:hAnsi="Symbol" w:hint="default"/>
      </w:rPr>
    </w:lvl>
    <w:lvl w:ilvl="4" w:tplc="07D82FB4" w:tentative="1">
      <w:start w:val="1"/>
      <w:numFmt w:val="bullet"/>
      <w:lvlText w:val="o"/>
      <w:lvlJc w:val="left"/>
      <w:pPr>
        <w:tabs>
          <w:tab w:val="num" w:pos="3474"/>
        </w:tabs>
        <w:ind w:left="3474" w:hanging="360"/>
      </w:pPr>
      <w:rPr>
        <w:rFonts w:ascii="Courier New" w:hAnsi="Courier New" w:cs="Courier New" w:hint="default"/>
      </w:rPr>
    </w:lvl>
    <w:lvl w:ilvl="5" w:tplc="863081AE" w:tentative="1">
      <w:start w:val="1"/>
      <w:numFmt w:val="bullet"/>
      <w:lvlText w:val=""/>
      <w:lvlJc w:val="left"/>
      <w:pPr>
        <w:tabs>
          <w:tab w:val="num" w:pos="4194"/>
        </w:tabs>
        <w:ind w:left="4194" w:hanging="360"/>
      </w:pPr>
      <w:rPr>
        <w:rFonts w:ascii="Wingdings" w:hAnsi="Wingdings" w:hint="default"/>
      </w:rPr>
    </w:lvl>
    <w:lvl w:ilvl="6" w:tplc="50F2BDEA" w:tentative="1">
      <w:start w:val="1"/>
      <w:numFmt w:val="bullet"/>
      <w:lvlText w:val=""/>
      <w:lvlJc w:val="left"/>
      <w:pPr>
        <w:tabs>
          <w:tab w:val="num" w:pos="4914"/>
        </w:tabs>
        <w:ind w:left="4914" w:hanging="360"/>
      </w:pPr>
      <w:rPr>
        <w:rFonts w:ascii="Symbol" w:hAnsi="Symbol" w:hint="default"/>
      </w:rPr>
    </w:lvl>
    <w:lvl w:ilvl="7" w:tplc="681453D6" w:tentative="1">
      <w:start w:val="1"/>
      <w:numFmt w:val="bullet"/>
      <w:lvlText w:val="o"/>
      <w:lvlJc w:val="left"/>
      <w:pPr>
        <w:tabs>
          <w:tab w:val="num" w:pos="5634"/>
        </w:tabs>
        <w:ind w:left="5634" w:hanging="360"/>
      </w:pPr>
      <w:rPr>
        <w:rFonts w:ascii="Courier New" w:hAnsi="Courier New" w:cs="Courier New" w:hint="default"/>
      </w:rPr>
    </w:lvl>
    <w:lvl w:ilvl="8" w:tplc="B48AB9AE" w:tentative="1">
      <w:start w:val="1"/>
      <w:numFmt w:val="bullet"/>
      <w:lvlText w:val=""/>
      <w:lvlJc w:val="left"/>
      <w:pPr>
        <w:tabs>
          <w:tab w:val="num" w:pos="6354"/>
        </w:tabs>
        <w:ind w:left="6354" w:hanging="360"/>
      </w:pPr>
      <w:rPr>
        <w:rFonts w:ascii="Wingdings" w:hAnsi="Wingdings" w:hint="default"/>
      </w:rPr>
    </w:lvl>
  </w:abstractNum>
  <w:abstractNum w:abstractNumId="12" w15:restartNumberingAfterBreak="0">
    <w:nsid w:val="28DC2927"/>
    <w:multiLevelType w:val="hybridMultilevel"/>
    <w:tmpl w:val="CC38F98E"/>
    <w:lvl w:ilvl="0" w:tplc="F4AC2DB6">
      <w:start w:val="1"/>
      <w:numFmt w:val="bullet"/>
      <w:lvlText w:val=""/>
      <w:lvlJc w:val="left"/>
      <w:pPr>
        <w:ind w:left="1134" w:hanging="360"/>
      </w:pPr>
      <w:rPr>
        <w:rFonts w:ascii="Symbol" w:hAnsi="Symbol" w:hint="default"/>
      </w:rPr>
    </w:lvl>
    <w:lvl w:ilvl="1" w:tplc="027CCF34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BC8AB326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29B67732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232EF5E0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36C47B38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8294EDB2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811EC350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72D6ED5A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13" w15:restartNumberingAfterBreak="0">
    <w:nsid w:val="29B67023"/>
    <w:multiLevelType w:val="hybridMultilevel"/>
    <w:tmpl w:val="12BC1D28"/>
    <w:lvl w:ilvl="0" w:tplc="C2D849F0">
      <w:numFmt w:val="bullet"/>
      <w:lvlText w:val=""/>
      <w:lvlJc w:val="left"/>
      <w:pPr>
        <w:ind w:left="720" w:hanging="360"/>
      </w:pPr>
      <w:rPr>
        <w:rFonts w:ascii="Wingdings" w:eastAsia="Times New Roman" w:hAnsi="Wingdings" w:cs="Times New Roman" w:hint="default"/>
        <w:b/>
      </w:rPr>
    </w:lvl>
    <w:lvl w:ilvl="1" w:tplc="DDC468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FC8C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0E8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D42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20B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A7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8C28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74B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E7B6A"/>
    <w:multiLevelType w:val="hybridMultilevel"/>
    <w:tmpl w:val="DE74854C"/>
    <w:lvl w:ilvl="0" w:tplc="A788B602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E1E6E9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847E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88F4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8BD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4F6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9607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7A85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7EA7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61F94"/>
    <w:multiLevelType w:val="hybridMultilevel"/>
    <w:tmpl w:val="5936F4C6"/>
    <w:lvl w:ilvl="0" w:tplc="E7F67AD0">
      <w:start w:val="1"/>
      <w:numFmt w:val="decimal"/>
      <w:lvlText w:val="%1."/>
      <w:lvlJc w:val="left"/>
      <w:pPr>
        <w:ind w:left="720" w:hanging="360"/>
      </w:pPr>
    </w:lvl>
    <w:lvl w:ilvl="1" w:tplc="DB7CA8D8" w:tentative="1">
      <w:start w:val="1"/>
      <w:numFmt w:val="lowerLetter"/>
      <w:lvlText w:val="%2."/>
      <w:lvlJc w:val="left"/>
      <w:pPr>
        <w:ind w:left="1440" w:hanging="360"/>
      </w:pPr>
    </w:lvl>
    <w:lvl w:ilvl="2" w:tplc="F8321720" w:tentative="1">
      <w:start w:val="1"/>
      <w:numFmt w:val="lowerRoman"/>
      <w:lvlText w:val="%3."/>
      <w:lvlJc w:val="right"/>
      <w:pPr>
        <w:ind w:left="2160" w:hanging="180"/>
      </w:pPr>
    </w:lvl>
    <w:lvl w:ilvl="3" w:tplc="A60A7EA2" w:tentative="1">
      <w:start w:val="1"/>
      <w:numFmt w:val="decimal"/>
      <w:lvlText w:val="%4."/>
      <w:lvlJc w:val="left"/>
      <w:pPr>
        <w:ind w:left="2880" w:hanging="360"/>
      </w:pPr>
    </w:lvl>
    <w:lvl w:ilvl="4" w:tplc="97F623A6" w:tentative="1">
      <w:start w:val="1"/>
      <w:numFmt w:val="lowerLetter"/>
      <w:lvlText w:val="%5."/>
      <w:lvlJc w:val="left"/>
      <w:pPr>
        <w:ind w:left="3600" w:hanging="360"/>
      </w:pPr>
    </w:lvl>
    <w:lvl w:ilvl="5" w:tplc="FC501236" w:tentative="1">
      <w:start w:val="1"/>
      <w:numFmt w:val="lowerRoman"/>
      <w:lvlText w:val="%6."/>
      <w:lvlJc w:val="right"/>
      <w:pPr>
        <w:ind w:left="4320" w:hanging="180"/>
      </w:pPr>
    </w:lvl>
    <w:lvl w:ilvl="6" w:tplc="F400620A" w:tentative="1">
      <w:start w:val="1"/>
      <w:numFmt w:val="decimal"/>
      <w:lvlText w:val="%7."/>
      <w:lvlJc w:val="left"/>
      <w:pPr>
        <w:ind w:left="5040" w:hanging="360"/>
      </w:pPr>
    </w:lvl>
    <w:lvl w:ilvl="7" w:tplc="7264F3E6" w:tentative="1">
      <w:start w:val="1"/>
      <w:numFmt w:val="lowerLetter"/>
      <w:lvlText w:val="%8."/>
      <w:lvlJc w:val="left"/>
      <w:pPr>
        <w:ind w:left="5760" w:hanging="360"/>
      </w:pPr>
    </w:lvl>
    <w:lvl w:ilvl="8" w:tplc="71B22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12DC"/>
    <w:multiLevelType w:val="hybridMultilevel"/>
    <w:tmpl w:val="849613B4"/>
    <w:lvl w:ilvl="0" w:tplc="C26AEB7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8D3CCE92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2B0F246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11043A0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DDAA6A06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DD8E49E2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EBB4DAA2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98C5C38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5D4E1308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35885A25"/>
    <w:multiLevelType w:val="hybridMultilevel"/>
    <w:tmpl w:val="043E307C"/>
    <w:lvl w:ilvl="0" w:tplc="4AFAD0F6">
      <w:start w:val="1"/>
      <w:numFmt w:val="decimal"/>
      <w:lvlText w:val="%1."/>
      <w:lvlJc w:val="left"/>
      <w:pPr>
        <w:ind w:left="720" w:hanging="360"/>
      </w:pPr>
    </w:lvl>
    <w:lvl w:ilvl="1" w:tplc="075A6644" w:tentative="1">
      <w:start w:val="1"/>
      <w:numFmt w:val="lowerLetter"/>
      <w:lvlText w:val="%2."/>
      <w:lvlJc w:val="left"/>
      <w:pPr>
        <w:ind w:left="1440" w:hanging="360"/>
      </w:pPr>
    </w:lvl>
    <w:lvl w:ilvl="2" w:tplc="996C3E1A" w:tentative="1">
      <w:start w:val="1"/>
      <w:numFmt w:val="lowerRoman"/>
      <w:lvlText w:val="%3."/>
      <w:lvlJc w:val="right"/>
      <w:pPr>
        <w:ind w:left="2160" w:hanging="180"/>
      </w:pPr>
    </w:lvl>
    <w:lvl w:ilvl="3" w:tplc="D908B750" w:tentative="1">
      <w:start w:val="1"/>
      <w:numFmt w:val="decimal"/>
      <w:lvlText w:val="%4."/>
      <w:lvlJc w:val="left"/>
      <w:pPr>
        <w:ind w:left="2880" w:hanging="360"/>
      </w:pPr>
    </w:lvl>
    <w:lvl w:ilvl="4" w:tplc="FA205064" w:tentative="1">
      <w:start w:val="1"/>
      <w:numFmt w:val="lowerLetter"/>
      <w:lvlText w:val="%5."/>
      <w:lvlJc w:val="left"/>
      <w:pPr>
        <w:ind w:left="3600" w:hanging="360"/>
      </w:pPr>
    </w:lvl>
    <w:lvl w:ilvl="5" w:tplc="78969A16" w:tentative="1">
      <w:start w:val="1"/>
      <w:numFmt w:val="lowerRoman"/>
      <w:lvlText w:val="%6."/>
      <w:lvlJc w:val="right"/>
      <w:pPr>
        <w:ind w:left="4320" w:hanging="180"/>
      </w:pPr>
    </w:lvl>
    <w:lvl w:ilvl="6" w:tplc="A844A50A" w:tentative="1">
      <w:start w:val="1"/>
      <w:numFmt w:val="decimal"/>
      <w:lvlText w:val="%7."/>
      <w:lvlJc w:val="left"/>
      <w:pPr>
        <w:ind w:left="5040" w:hanging="360"/>
      </w:pPr>
    </w:lvl>
    <w:lvl w:ilvl="7" w:tplc="15ACA7C4" w:tentative="1">
      <w:start w:val="1"/>
      <w:numFmt w:val="lowerLetter"/>
      <w:lvlText w:val="%8."/>
      <w:lvlJc w:val="left"/>
      <w:pPr>
        <w:ind w:left="5760" w:hanging="360"/>
      </w:pPr>
    </w:lvl>
    <w:lvl w:ilvl="8" w:tplc="A0380F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0F2B64"/>
    <w:multiLevelType w:val="hybridMultilevel"/>
    <w:tmpl w:val="A720EFAC"/>
    <w:lvl w:ilvl="0" w:tplc="FC18EB20">
      <w:numFmt w:val="bullet"/>
      <w:lvlText w:val="•"/>
      <w:lvlJc w:val="left"/>
      <w:pPr>
        <w:ind w:left="720" w:hanging="360"/>
      </w:pPr>
      <w:rPr>
        <w:rFonts w:ascii="Myriad Pro" w:eastAsia="Times New Roman" w:hAnsi="Myriad Pro" w:cs="Arial" w:hint="default"/>
      </w:rPr>
    </w:lvl>
    <w:lvl w:ilvl="1" w:tplc="B48ABA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1A85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FE3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AEA8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EE9D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7674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DCAD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8E9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21B9B"/>
    <w:multiLevelType w:val="hybridMultilevel"/>
    <w:tmpl w:val="2B605E22"/>
    <w:lvl w:ilvl="0" w:tplc="08BEDB94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53B4A43C" w:tentative="1">
      <w:start w:val="1"/>
      <w:numFmt w:val="lowerLetter"/>
      <w:lvlText w:val="%2."/>
      <w:lvlJc w:val="left"/>
      <w:pPr>
        <w:ind w:left="1440" w:hanging="360"/>
      </w:pPr>
    </w:lvl>
    <w:lvl w:ilvl="2" w:tplc="3D0A32FE" w:tentative="1">
      <w:start w:val="1"/>
      <w:numFmt w:val="lowerRoman"/>
      <w:lvlText w:val="%3."/>
      <w:lvlJc w:val="right"/>
      <w:pPr>
        <w:ind w:left="2160" w:hanging="180"/>
      </w:pPr>
    </w:lvl>
    <w:lvl w:ilvl="3" w:tplc="84FC170E" w:tentative="1">
      <w:start w:val="1"/>
      <w:numFmt w:val="decimal"/>
      <w:lvlText w:val="%4."/>
      <w:lvlJc w:val="left"/>
      <w:pPr>
        <w:ind w:left="2880" w:hanging="360"/>
      </w:pPr>
    </w:lvl>
    <w:lvl w:ilvl="4" w:tplc="C764D800" w:tentative="1">
      <w:start w:val="1"/>
      <w:numFmt w:val="lowerLetter"/>
      <w:lvlText w:val="%5."/>
      <w:lvlJc w:val="left"/>
      <w:pPr>
        <w:ind w:left="3600" w:hanging="360"/>
      </w:pPr>
    </w:lvl>
    <w:lvl w:ilvl="5" w:tplc="1BCCB84E" w:tentative="1">
      <w:start w:val="1"/>
      <w:numFmt w:val="lowerRoman"/>
      <w:lvlText w:val="%6."/>
      <w:lvlJc w:val="right"/>
      <w:pPr>
        <w:ind w:left="4320" w:hanging="180"/>
      </w:pPr>
    </w:lvl>
    <w:lvl w:ilvl="6" w:tplc="34D09CA2" w:tentative="1">
      <w:start w:val="1"/>
      <w:numFmt w:val="decimal"/>
      <w:lvlText w:val="%7."/>
      <w:lvlJc w:val="left"/>
      <w:pPr>
        <w:ind w:left="5040" w:hanging="360"/>
      </w:pPr>
    </w:lvl>
    <w:lvl w:ilvl="7" w:tplc="9C0C2110" w:tentative="1">
      <w:start w:val="1"/>
      <w:numFmt w:val="lowerLetter"/>
      <w:lvlText w:val="%8."/>
      <w:lvlJc w:val="left"/>
      <w:pPr>
        <w:ind w:left="5760" w:hanging="360"/>
      </w:pPr>
    </w:lvl>
    <w:lvl w:ilvl="8" w:tplc="C2DCF8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81B6D"/>
    <w:multiLevelType w:val="hybridMultilevel"/>
    <w:tmpl w:val="AFCCA314"/>
    <w:lvl w:ilvl="0" w:tplc="0138129A">
      <w:start w:val="1"/>
      <w:numFmt w:val="decimal"/>
      <w:lvlText w:val="%1."/>
      <w:lvlJc w:val="left"/>
      <w:pPr>
        <w:ind w:left="720" w:hanging="360"/>
      </w:pPr>
    </w:lvl>
    <w:lvl w:ilvl="1" w:tplc="E6EC6ED0" w:tentative="1">
      <w:start w:val="1"/>
      <w:numFmt w:val="lowerLetter"/>
      <w:lvlText w:val="%2."/>
      <w:lvlJc w:val="left"/>
      <w:pPr>
        <w:ind w:left="1440" w:hanging="360"/>
      </w:pPr>
    </w:lvl>
    <w:lvl w:ilvl="2" w:tplc="C4B4CC42" w:tentative="1">
      <w:start w:val="1"/>
      <w:numFmt w:val="lowerRoman"/>
      <w:lvlText w:val="%3."/>
      <w:lvlJc w:val="right"/>
      <w:pPr>
        <w:ind w:left="2160" w:hanging="180"/>
      </w:pPr>
    </w:lvl>
    <w:lvl w:ilvl="3" w:tplc="98FED7C8" w:tentative="1">
      <w:start w:val="1"/>
      <w:numFmt w:val="decimal"/>
      <w:lvlText w:val="%4."/>
      <w:lvlJc w:val="left"/>
      <w:pPr>
        <w:ind w:left="2880" w:hanging="360"/>
      </w:pPr>
    </w:lvl>
    <w:lvl w:ilvl="4" w:tplc="AB8EFC60" w:tentative="1">
      <w:start w:val="1"/>
      <w:numFmt w:val="lowerLetter"/>
      <w:lvlText w:val="%5."/>
      <w:lvlJc w:val="left"/>
      <w:pPr>
        <w:ind w:left="3600" w:hanging="360"/>
      </w:pPr>
    </w:lvl>
    <w:lvl w:ilvl="5" w:tplc="A77A979E" w:tentative="1">
      <w:start w:val="1"/>
      <w:numFmt w:val="lowerRoman"/>
      <w:lvlText w:val="%6."/>
      <w:lvlJc w:val="right"/>
      <w:pPr>
        <w:ind w:left="4320" w:hanging="180"/>
      </w:pPr>
    </w:lvl>
    <w:lvl w:ilvl="6" w:tplc="30488E20" w:tentative="1">
      <w:start w:val="1"/>
      <w:numFmt w:val="decimal"/>
      <w:lvlText w:val="%7."/>
      <w:lvlJc w:val="left"/>
      <w:pPr>
        <w:ind w:left="5040" w:hanging="360"/>
      </w:pPr>
    </w:lvl>
    <w:lvl w:ilvl="7" w:tplc="CB226B86" w:tentative="1">
      <w:start w:val="1"/>
      <w:numFmt w:val="lowerLetter"/>
      <w:lvlText w:val="%8."/>
      <w:lvlJc w:val="left"/>
      <w:pPr>
        <w:ind w:left="5760" w:hanging="360"/>
      </w:pPr>
    </w:lvl>
    <w:lvl w:ilvl="8" w:tplc="8F3C56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6B5A4A"/>
    <w:multiLevelType w:val="hybridMultilevel"/>
    <w:tmpl w:val="45623C8C"/>
    <w:lvl w:ilvl="0" w:tplc="0D68910E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40A800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C437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CCAC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200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4E11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6609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101C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6208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FC5A58"/>
    <w:multiLevelType w:val="hybridMultilevel"/>
    <w:tmpl w:val="48728E72"/>
    <w:lvl w:ilvl="0" w:tplc="59824FC0">
      <w:start w:val="1"/>
      <w:numFmt w:val="decimal"/>
      <w:lvlText w:val="%1."/>
      <w:lvlJc w:val="left"/>
      <w:pPr>
        <w:ind w:left="720" w:hanging="360"/>
      </w:pPr>
    </w:lvl>
    <w:lvl w:ilvl="1" w:tplc="DD0008DC" w:tentative="1">
      <w:start w:val="1"/>
      <w:numFmt w:val="lowerLetter"/>
      <w:lvlText w:val="%2."/>
      <w:lvlJc w:val="left"/>
      <w:pPr>
        <w:ind w:left="1440" w:hanging="360"/>
      </w:pPr>
    </w:lvl>
    <w:lvl w:ilvl="2" w:tplc="2DC65FB6" w:tentative="1">
      <w:start w:val="1"/>
      <w:numFmt w:val="lowerRoman"/>
      <w:lvlText w:val="%3."/>
      <w:lvlJc w:val="right"/>
      <w:pPr>
        <w:ind w:left="2160" w:hanging="180"/>
      </w:pPr>
    </w:lvl>
    <w:lvl w:ilvl="3" w:tplc="39ACCE58" w:tentative="1">
      <w:start w:val="1"/>
      <w:numFmt w:val="decimal"/>
      <w:lvlText w:val="%4."/>
      <w:lvlJc w:val="left"/>
      <w:pPr>
        <w:ind w:left="2880" w:hanging="360"/>
      </w:pPr>
    </w:lvl>
    <w:lvl w:ilvl="4" w:tplc="7AE40DE8" w:tentative="1">
      <w:start w:val="1"/>
      <w:numFmt w:val="lowerLetter"/>
      <w:lvlText w:val="%5."/>
      <w:lvlJc w:val="left"/>
      <w:pPr>
        <w:ind w:left="3600" w:hanging="360"/>
      </w:pPr>
    </w:lvl>
    <w:lvl w:ilvl="5" w:tplc="CD4EA77C" w:tentative="1">
      <w:start w:val="1"/>
      <w:numFmt w:val="lowerRoman"/>
      <w:lvlText w:val="%6."/>
      <w:lvlJc w:val="right"/>
      <w:pPr>
        <w:ind w:left="4320" w:hanging="180"/>
      </w:pPr>
    </w:lvl>
    <w:lvl w:ilvl="6" w:tplc="E0C0A592" w:tentative="1">
      <w:start w:val="1"/>
      <w:numFmt w:val="decimal"/>
      <w:lvlText w:val="%7."/>
      <w:lvlJc w:val="left"/>
      <w:pPr>
        <w:ind w:left="5040" w:hanging="360"/>
      </w:pPr>
    </w:lvl>
    <w:lvl w:ilvl="7" w:tplc="418E3D98" w:tentative="1">
      <w:start w:val="1"/>
      <w:numFmt w:val="lowerLetter"/>
      <w:lvlText w:val="%8."/>
      <w:lvlJc w:val="left"/>
      <w:pPr>
        <w:ind w:left="5760" w:hanging="360"/>
      </w:pPr>
    </w:lvl>
    <w:lvl w:ilvl="8" w:tplc="721C34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041C0D"/>
    <w:multiLevelType w:val="hybridMultilevel"/>
    <w:tmpl w:val="B0508D9E"/>
    <w:lvl w:ilvl="0" w:tplc="6460400E">
      <w:start w:val="1"/>
      <w:numFmt w:val="lowerLetter"/>
      <w:lvlText w:val="%1)"/>
      <w:lvlJc w:val="left"/>
      <w:pPr>
        <w:ind w:left="720" w:hanging="360"/>
      </w:pPr>
    </w:lvl>
    <w:lvl w:ilvl="1" w:tplc="D040AD22" w:tentative="1">
      <w:start w:val="1"/>
      <w:numFmt w:val="lowerLetter"/>
      <w:lvlText w:val="%2."/>
      <w:lvlJc w:val="left"/>
      <w:pPr>
        <w:ind w:left="1440" w:hanging="360"/>
      </w:pPr>
    </w:lvl>
    <w:lvl w:ilvl="2" w:tplc="72907C10" w:tentative="1">
      <w:start w:val="1"/>
      <w:numFmt w:val="lowerRoman"/>
      <w:lvlText w:val="%3."/>
      <w:lvlJc w:val="right"/>
      <w:pPr>
        <w:ind w:left="2160" w:hanging="180"/>
      </w:pPr>
    </w:lvl>
    <w:lvl w:ilvl="3" w:tplc="0A444F8E" w:tentative="1">
      <w:start w:val="1"/>
      <w:numFmt w:val="decimal"/>
      <w:lvlText w:val="%4."/>
      <w:lvlJc w:val="left"/>
      <w:pPr>
        <w:ind w:left="2880" w:hanging="360"/>
      </w:pPr>
    </w:lvl>
    <w:lvl w:ilvl="4" w:tplc="8DFC947E" w:tentative="1">
      <w:start w:val="1"/>
      <w:numFmt w:val="lowerLetter"/>
      <w:lvlText w:val="%5."/>
      <w:lvlJc w:val="left"/>
      <w:pPr>
        <w:ind w:left="3600" w:hanging="360"/>
      </w:pPr>
    </w:lvl>
    <w:lvl w:ilvl="5" w:tplc="2E665CBE" w:tentative="1">
      <w:start w:val="1"/>
      <w:numFmt w:val="lowerRoman"/>
      <w:lvlText w:val="%6."/>
      <w:lvlJc w:val="right"/>
      <w:pPr>
        <w:ind w:left="4320" w:hanging="180"/>
      </w:pPr>
    </w:lvl>
    <w:lvl w:ilvl="6" w:tplc="7D9C31F4" w:tentative="1">
      <w:start w:val="1"/>
      <w:numFmt w:val="decimal"/>
      <w:lvlText w:val="%7."/>
      <w:lvlJc w:val="left"/>
      <w:pPr>
        <w:ind w:left="5040" w:hanging="360"/>
      </w:pPr>
    </w:lvl>
    <w:lvl w:ilvl="7" w:tplc="C0C6FAC6" w:tentative="1">
      <w:start w:val="1"/>
      <w:numFmt w:val="lowerLetter"/>
      <w:lvlText w:val="%8."/>
      <w:lvlJc w:val="left"/>
      <w:pPr>
        <w:ind w:left="5760" w:hanging="360"/>
      </w:pPr>
    </w:lvl>
    <w:lvl w:ilvl="8" w:tplc="38B6F4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43B0B"/>
    <w:multiLevelType w:val="hybridMultilevel"/>
    <w:tmpl w:val="EAAE963A"/>
    <w:lvl w:ilvl="0" w:tplc="B234E848">
      <w:numFmt w:val="bullet"/>
      <w:lvlText w:val="•"/>
      <w:lvlJc w:val="left"/>
      <w:pPr>
        <w:ind w:left="1080" w:hanging="720"/>
      </w:pPr>
      <w:rPr>
        <w:rFonts w:ascii="Myriad Pro" w:eastAsia="Times New Roman" w:hAnsi="Myriad Pro" w:cs="Arial" w:hint="default"/>
      </w:rPr>
    </w:lvl>
    <w:lvl w:ilvl="1" w:tplc="A9604A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6648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4EB5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181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DE8B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B2CB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2034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7684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C2F6F"/>
    <w:multiLevelType w:val="hybridMultilevel"/>
    <w:tmpl w:val="FB663380"/>
    <w:lvl w:ilvl="0" w:tplc="800CE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C38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2DE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0631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8645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1A4A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94C5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49A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2476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C2F6D"/>
    <w:multiLevelType w:val="hybridMultilevel"/>
    <w:tmpl w:val="56347DF2"/>
    <w:lvl w:ilvl="0" w:tplc="BEF42692">
      <w:start w:val="1"/>
      <w:numFmt w:val="bullet"/>
      <w:lvlText w:val=""/>
      <w:lvlJc w:val="left"/>
      <w:pPr>
        <w:ind w:left="897" w:hanging="360"/>
      </w:pPr>
      <w:rPr>
        <w:rFonts w:ascii="Symbol" w:hAnsi="Symbol" w:hint="default"/>
      </w:rPr>
    </w:lvl>
    <w:lvl w:ilvl="1" w:tplc="24F42254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6F52073A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BAE6A22A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CD0020C0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DD50E2AE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B5285668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2946E572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EC645B88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27" w15:restartNumberingAfterBreak="0">
    <w:nsid w:val="6EBF5CB9"/>
    <w:multiLevelType w:val="hybridMultilevel"/>
    <w:tmpl w:val="3B628924"/>
    <w:lvl w:ilvl="0" w:tplc="116800BA">
      <w:start w:val="1"/>
      <w:numFmt w:val="decimal"/>
      <w:lvlText w:val="%1."/>
      <w:lvlJc w:val="left"/>
      <w:pPr>
        <w:ind w:left="720" w:hanging="360"/>
      </w:pPr>
    </w:lvl>
    <w:lvl w:ilvl="1" w:tplc="372CEC5C" w:tentative="1">
      <w:start w:val="1"/>
      <w:numFmt w:val="lowerLetter"/>
      <w:lvlText w:val="%2."/>
      <w:lvlJc w:val="left"/>
      <w:pPr>
        <w:ind w:left="1440" w:hanging="360"/>
      </w:pPr>
    </w:lvl>
    <w:lvl w:ilvl="2" w:tplc="4B78AEFC" w:tentative="1">
      <w:start w:val="1"/>
      <w:numFmt w:val="lowerRoman"/>
      <w:lvlText w:val="%3."/>
      <w:lvlJc w:val="right"/>
      <w:pPr>
        <w:ind w:left="2160" w:hanging="180"/>
      </w:pPr>
    </w:lvl>
    <w:lvl w:ilvl="3" w:tplc="AC24868A" w:tentative="1">
      <w:start w:val="1"/>
      <w:numFmt w:val="decimal"/>
      <w:lvlText w:val="%4."/>
      <w:lvlJc w:val="left"/>
      <w:pPr>
        <w:ind w:left="2880" w:hanging="360"/>
      </w:pPr>
    </w:lvl>
    <w:lvl w:ilvl="4" w:tplc="DEBEB932" w:tentative="1">
      <w:start w:val="1"/>
      <w:numFmt w:val="lowerLetter"/>
      <w:lvlText w:val="%5."/>
      <w:lvlJc w:val="left"/>
      <w:pPr>
        <w:ind w:left="3600" w:hanging="360"/>
      </w:pPr>
    </w:lvl>
    <w:lvl w:ilvl="5" w:tplc="3AEE3F6E" w:tentative="1">
      <w:start w:val="1"/>
      <w:numFmt w:val="lowerRoman"/>
      <w:lvlText w:val="%6."/>
      <w:lvlJc w:val="right"/>
      <w:pPr>
        <w:ind w:left="4320" w:hanging="180"/>
      </w:pPr>
    </w:lvl>
    <w:lvl w:ilvl="6" w:tplc="E5F6AC08" w:tentative="1">
      <w:start w:val="1"/>
      <w:numFmt w:val="decimal"/>
      <w:lvlText w:val="%7."/>
      <w:lvlJc w:val="left"/>
      <w:pPr>
        <w:ind w:left="5040" w:hanging="360"/>
      </w:pPr>
    </w:lvl>
    <w:lvl w:ilvl="7" w:tplc="4CB2C0D8" w:tentative="1">
      <w:start w:val="1"/>
      <w:numFmt w:val="lowerLetter"/>
      <w:lvlText w:val="%8."/>
      <w:lvlJc w:val="left"/>
      <w:pPr>
        <w:ind w:left="5760" w:hanging="360"/>
      </w:pPr>
    </w:lvl>
    <w:lvl w:ilvl="8" w:tplc="B1E407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4128B1"/>
    <w:multiLevelType w:val="hybridMultilevel"/>
    <w:tmpl w:val="4D4CC6CC"/>
    <w:lvl w:ilvl="0" w:tplc="D126517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E3A24CDA" w:tentative="1">
      <w:start w:val="1"/>
      <w:numFmt w:val="lowerLetter"/>
      <w:lvlText w:val="%2."/>
      <w:lvlJc w:val="left"/>
      <w:pPr>
        <w:ind w:left="1440" w:hanging="360"/>
      </w:pPr>
    </w:lvl>
    <w:lvl w:ilvl="2" w:tplc="DE66816C" w:tentative="1">
      <w:start w:val="1"/>
      <w:numFmt w:val="lowerRoman"/>
      <w:lvlText w:val="%3."/>
      <w:lvlJc w:val="right"/>
      <w:pPr>
        <w:ind w:left="2160" w:hanging="180"/>
      </w:pPr>
    </w:lvl>
    <w:lvl w:ilvl="3" w:tplc="99E6A39E" w:tentative="1">
      <w:start w:val="1"/>
      <w:numFmt w:val="decimal"/>
      <w:lvlText w:val="%4."/>
      <w:lvlJc w:val="left"/>
      <w:pPr>
        <w:ind w:left="2880" w:hanging="360"/>
      </w:pPr>
    </w:lvl>
    <w:lvl w:ilvl="4" w:tplc="6562CE5A" w:tentative="1">
      <w:start w:val="1"/>
      <w:numFmt w:val="lowerLetter"/>
      <w:lvlText w:val="%5."/>
      <w:lvlJc w:val="left"/>
      <w:pPr>
        <w:ind w:left="3600" w:hanging="360"/>
      </w:pPr>
    </w:lvl>
    <w:lvl w:ilvl="5" w:tplc="D15A19DA" w:tentative="1">
      <w:start w:val="1"/>
      <w:numFmt w:val="lowerRoman"/>
      <w:lvlText w:val="%6."/>
      <w:lvlJc w:val="right"/>
      <w:pPr>
        <w:ind w:left="4320" w:hanging="180"/>
      </w:pPr>
    </w:lvl>
    <w:lvl w:ilvl="6" w:tplc="2062D77E" w:tentative="1">
      <w:start w:val="1"/>
      <w:numFmt w:val="decimal"/>
      <w:lvlText w:val="%7."/>
      <w:lvlJc w:val="left"/>
      <w:pPr>
        <w:ind w:left="5040" w:hanging="360"/>
      </w:pPr>
    </w:lvl>
    <w:lvl w:ilvl="7" w:tplc="AC8E377E" w:tentative="1">
      <w:start w:val="1"/>
      <w:numFmt w:val="lowerLetter"/>
      <w:lvlText w:val="%8."/>
      <w:lvlJc w:val="left"/>
      <w:pPr>
        <w:ind w:left="5760" w:hanging="360"/>
      </w:pPr>
    </w:lvl>
    <w:lvl w:ilvl="8" w:tplc="2D660B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822457">
    <w:abstractNumId w:val="4"/>
  </w:num>
  <w:num w:numId="2" w16cid:durableId="1408916811">
    <w:abstractNumId w:val="1"/>
  </w:num>
  <w:num w:numId="3" w16cid:durableId="1908105924">
    <w:abstractNumId w:val="6"/>
  </w:num>
  <w:num w:numId="4" w16cid:durableId="1486432440">
    <w:abstractNumId w:val="16"/>
  </w:num>
  <w:num w:numId="5" w16cid:durableId="1947882540">
    <w:abstractNumId w:val="11"/>
  </w:num>
  <w:num w:numId="6" w16cid:durableId="436566452">
    <w:abstractNumId w:val="15"/>
  </w:num>
  <w:num w:numId="7" w16cid:durableId="2126994569">
    <w:abstractNumId w:val="0"/>
  </w:num>
  <w:num w:numId="8" w16cid:durableId="1349913769">
    <w:abstractNumId w:val="3"/>
  </w:num>
  <w:num w:numId="9" w16cid:durableId="763305116">
    <w:abstractNumId w:val="24"/>
  </w:num>
  <w:num w:numId="10" w16cid:durableId="885029472">
    <w:abstractNumId w:val="14"/>
  </w:num>
  <w:num w:numId="11" w16cid:durableId="1479154652">
    <w:abstractNumId w:val="8"/>
  </w:num>
  <w:num w:numId="12" w16cid:durableId="400712973">
    <w:abstractNumId w:val="20"/>
  </w:num>
  <w:num w:numId="13" w16cid:durableId="607545820">
    <w:abstractNumId w:val="28"/>
  </w:num>
  <w:num w:numId="14" w16cid:durableId="1194198606">
    <w:abstractNumId w:val="27"/>
  </w:num>
  <w:num w:numId="15" w16cid:durableId="1156611157">
    <w:abstractNumId w:val="19"/>
  </w:num>
  <w:num w:numId="16" w16cid:durableId="1264143062">
    <w:abstractNumId w:val="21"/>
  </w:num>
  <w:num w:numId="17" w16cid:durableId="1098252485">
    <w:abstractNumId w:val="9"/>
  </w:num>
  <w:num w:numId="18" w16cid:durableId="58213932">
    <w:abstractNumId w:val="18"/>
  </w:num>
  <w:num w:numId="19" w16cid:durableId="832185273">
    <w:abstractNumId w:val="25"/>
  </w:num>
  <w:num w:numId="20" w16cid:durableId="428038876">
    <w:abstractNumId w:val="12"/>
  </w:num>
  <w:num w:numId="21" w16cid:durableId="728000333">
    <w:abstractNumId w:val="7"/>
  </w:num>
  <w:num w:numId="22" w16cid:durableId="1446193939">
    <w:abstractNumId w:val="22"/>
  </w:num>
  <w:num w:numId="23" w16cid:durableId="843936076">
    <w:abstractNumId w:val="23"/>
  </w:num>
  <w:num w:numId="24" w16cid:durableId="1015037351">
    <w:abstractNumId w:val="26"/>
  </w:num>
  <w:num w:numId="25" w16cid:durableId="1047027057">
    <w:abstractNumId w:val="17"/>
  </w:num>
  <w:num w:numId="26" w16cid:durableId="416682339">
    <w:abstractNumId w:val="13"/>
  </w:num>
  <w:num w:numId="27" w16cid:durableId="2115591108">
    <w:abstractNumId w:val="2"/>
  </w:num>
  <w:num w:numId="28" w16cid:durableId="865827935">
    <w:abstractNumId w:val="5"/>
  </w:num>
  <w:num w:numId="29" w16cid:durableId="92584347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WzMAJBMwMzJR2l4NTi4sz8PJACw1oAKVsSlSwAAAA="/>
  </w:docVars>
  <w:rsids>
    <w:rsidRoot w:val="00A53C54"/>
    <w:rsid w:val="00017F91"/>
    <w:rsid w:val="00034497"/>
    <w:rsid w:val="00097230"/>
    <w:rsid w:val="000A545D"/>
    <w:rsid w:val="000B1988"/>
    <w:rsid w:val="000C6006"/>
    <w:rsid w:val="000F4985"/>
    <w:rsid w:val="001217A7"/>
    <w:rsid w:val="001504F8"/>
    <w:rsid w:val="00194BDC"/>
    <w:rsid w:val="001A7144"/>
    <w:rsid w:val="001C062A"/>
    <w:rsid w:val="001C3226"/>
    <w:rsid w:val="001E54C8"/>
    <w:rsid w:val="001F27F5"/>
    <w:rsid w:val="001F617F"/>
    <w:rsid w:val="00217490"/>
    <w:rsid w:val="00247305"/>
    <w:rsid w:val="002E4162"/>
    <w:rsid w:val="003046E5"/>
    <w:rsid w:val="003257B4"/>
    <w:rsid w:val="00370EA1"/>
    <w:rsid w:val="003B0657"/>
    <w:rsid w:val="003D3AB2"/>
    <w:rsid w:val="00442E51"/>
    <w:rsid w:val="00445A6E"/>
    <w:rsid w:val="00560C7A"/>
    <w:rsid w:val="00581148"/>
    <w:rsid w:val="005F2232"/>
    <w:rsid w:val="005F4A1B"/>
    <w:rsid w:val="0065246C"/>
    <w:rsid w:val="00674154"/>
    <w:rsid w:val="0068604F"/>
    <w:rsid w:val="00696B20"/>
    <w:rsid w:val="006D6B44"/>
    <w:rsid w:val="006E1153"/>
    <w:rsid w:val="00734140"/>
    <w:rsid w:val="00744684"/>
    <w:rsid w:val="007924C3"/>
    <w:rsid w:val="00793BE1"/>
    <w:rsid w:val="007B7160"/>
    <w:rsid w:val="007D156B"/>
    <w:rsid w:val="007D71EC"/>
    <w:rsid w:val="008438C3"/>
    <w:rsid w:val="00897FAE"/>
    <w:rsid w:val="008C7CE9"/>
    <w:rsid w:val="008E086D"/>
    <w:rsid w:val="009468A8"/>
    <w:rsid w:val="00971498"/>
    <w:rsid w:val="00976B2D"/>
    <w:rsid w:val="00976ECC"/>
    <w:rsid w:val="00981543"/>
    <w:rsid w:val="00996109"/>
    <w:rsid w:val="0099627E"/>
    <w:rsid w:val="009A3022"/>
    <w:rsid w:val="00A03626"/>
    <w:rsid w:val="00A13B58"/>
    <w:rsid w:val="00A358F9"/>
    <w:rsid w:val="00A431D2"/>
    <w:rsid w:val="00A53C54"/>
    <w:rsid w:val="00A6542F"/>
    <w:rsid w:val="00A738D4"/>
    <w:rsid w:val="00A903EB"/>
    <w:rsid w:val="00A933B6"/>
    <w:rsid w:val="00AB22BD"/>
    <w:rsid w:val="00AC773A"/>
    <w:rsid w:val="00AD129F"/>
    <w:rsid w:val="00AD281F"/>
    <w:rsid w:val="00AD3417"/>
    <w:rsid w:val="00AF30DD"/>
    <w:rsid w:val="00AF5E6D"/>
    <w:rsid w:val="00B01DDC"/>
    <w:rsid w:val="00B171D6"/>
    <w:rsid w:val="00B25D2D"/>
    <w:rsid w:val="00B5301D"/>
    <w:rsid w:val="00B62187"/>
    <w:rsid w:val="00BA49DF"/>
    <w:rsid w:val="00BB1505"/>
    <w:rsid w:val="00BB4CD0"/>
    <w:rsid w:val="00BC0597"/>
    <w:rsid w:val="00BD0331"/>
    <w:rsid w:val="00BD30C7"/>
    <w:rsid w:val="00BE4C97"/>
    <w:rsid w:val="00C02FEA"/>
    <w:rsid w:val="00C12E09"/>
    <w:rsid w:val="00C250BE"/>
    <w:rsid w:val="00C460E8"/>
    <w:rsid w:val="00C4695A"/>
    <w:rsid w:val="00C64BF7"/>
    <w:rsid w:val="00C81B4F"/>
    <w:rsid w:val="00C84632"/>
    <w:rsid w:val="00CC4F65"/>
    <w:rsid w:val="00D2039E"/>
    <w:rsid w:val="00D307BF"/>
    <w:rsid w:val="00D50AA3"/>
    <w:rsid w:val="00D601B9"/>
    <w:rsid w:val="00D90727"/>
    <w:rsid w:val="00DF32F6"/>
    <w:rsid w:val="00E07894"/>
    <w:rsid w:val="00E16D25"/>
    <w:rsid w:val="00E208F8"/>
    <w:rsid w:val="00E33BA6"/>
    <w:rsid w:val="00E44EB5"/>
    <w:rsid w:val="00E67218"/>
    <w:rsid w:val="00EB69EA"/>
    <w:rsid w:val="00ED17DD"/>
    <w:rsid w:val="00F17D1F"/>
    <w:rsid w:val="00F240EC"/>
    <w:rsid w:val="00F26C00"/>
    <w:rsid w:val="00F337EA"/>
    <w:rsid w:val="00F853A2"/>
    <w:rsid w:val="00F954CE"/>
    <w:rsid w:val="00FB35D5"/>
    <w:rsid w:val="00FC3EFB"/>
    <w:rsid w:val="00FD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84DB5"/>
  <w15:chartTrackingRefBased/>
  <w15:docId w15:val="{9458844B-1C3F-46D8-800A-E4B0B579D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3E13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E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3E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73E13"/>
    <w:rPr>
      <w:rFonts w:asciiTheme="majorHAnsi" w:eastAsiaTheme="majorEastAsia" w:hAnsiTheme="majorHAnsi" w:cstheme="majorBidi"/>
      <w:b/>
      <w:bCs/>
      <w:color w:val="2E74B5" w:themeColor="accent1" w:themeShade="BF"/>
      <w:kern w:val="28"/>
      <w:sz w:val="28"/>
      <w:szCs w:val="28"/>
      <w:lang w:eastAsia="en-CA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A73E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5"/>
    <w:rPr>
      <w:rFonts w:ascii="Segoe UI" w:eastAsia="Times New Roman" w:hAnsi="Segoe UI" w:cs="Segoe UI"/>
      <w:color w:val="000000"/>
      <w:kern w:val="28"/>
      <w:sz w:val="18"/>
      <w:szCs w:val="18"/>
      <w:lang w:eastAsia="en-CA"/>
      <w14:ligatures w14:val="standard"/>
      <w14:cntxtAlts/>
    </w:rPr>
  </w:style>
  <w:style w:type="character" w:styleId="Hyperlink">
    <w:name w:val="Hyperlink"/>
    <w:basedOn w:val="DefaultParagraphFont"/>
    <w:rsid w:val="004E2364"/>
    <w:rPr>
      <w:color w:val="0000FF"/>
      <w:u w:val="single"/>
    </w:rPr>
  </w:style>
  <w:style w:type="character" w:customStyle="1" w:styleId="desc">
    <w:name w:val="desc"/>
    <w:basedOn w:val="DefaultParagraphFont"/>
    <w:rsid w:val="004E2364"/>
  </w:style>
  <w:style w:type="paragraph" w:styleId="Header">
    <w:name w:val="header"/>
    <w:basedOn w:val="Normal"/>
    <w:link w:val="HeaderChar"/>
    <w:uiPriority w:val="99"/>
    <w:unhideWhenUsed/>
    <w:rsid w:val="00DC56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5627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DC56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5627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customStyle="1" w:styleId="BasicParagraph">
    <w:name w:val="[Basic Paragraph]"/>
    <w:basedOn w:val="Normal"/>
    <w:uiPriority w:val="99"/>
    <w:rsid w:val="008D4102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kern w:val="0"/>
      <w:sz w:val="24"/>
      <w:szCs w:val="24"/>
      <w:lang w:val="en-GB" w:eastAsia="en-US"/>
      <w14:ligatures w14:val="none"/>
      <w14:cntxtAlts w14:val="0"/>
    </w:rPr>
  </w:style>
  <w:style w:type="table" w:customStyle="1" w:styleId="PlainTable41">
    <w:name w:val="Plain Table 41"/>
    <w:basedOn w:val="TableNormal"/>
    <w:uiPriority w:val="44"/>
    <w:rsid w:val="001E386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1">
    <w:name w:val="Plain Table 11"/>
    <w:basedOn w:val="TableNormal"/>
    <w:uiPriority w:val="41"/>
    <w:rsid w:val="001E386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60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0F7C"/>
  </w:style>
  <w:style w:type="character" w:customStyle="1" w:styleId="CommentTextChar">
    <w:name w:val="Comment Text Char"/>
    <w:basedOn w:val="DefaultParagraphFont"/>
    <w:link w:val="CommentText"/>
    <w:uiPriority w:val="99"/>
    <w:rsid w:val="00F60F7C"/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0F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0F7C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en-CA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497B1E"/>
    <w:rPr>
      <w:color w:val="808080"/>
    </w:rPr>
  </w:style>
  <w:style w:type="character" w:customStyle="1" w:styleId="Style1">
    <w:name w:val="Style1"/>
    <w:basedOn w:val="Strong"/>
    <w:uiPriority w:val="1"/>
    <w:rsid w:val="00B84F2A"/>
    <w:rPr>
      <w:rFonts w:asciiTheme="minorHAnsi" w:hAnsiTheme="minorHAnsi"/>
      <w:b/>
      <w:bCs/>
      <w:color w:val="0070C0"/>
      <w:sz w:val="20"/>
    </w:rPr>
  </w:style>
  <w:style w:type="character" w:customStyle="1" w:styleId="Style2">
    <w:name w:val="Style2"/>
    <w:basedOn w:val="Style1"/>
    <w:uiPriority w:val="1"/>
    <w:rsid w:val="00B84F2A"/>
    <w:rPr>
      <w:rFonts w:asciiTheme="minorHAnsi" w:hAnsiTheme="minorHAnsi"/>
      <w:b/>
      <w:bCs/>
      <w:color w:val="0070C0"/>
      <w:sz w:val="20"/>
    </w:rPr>
  </w:style>
  <w:style w:type="character" w:styleId="Strong">
    <w:name w:val="Strong"/>
    <w:basedOn w:val="DefaultParagraphFont"/>
    <w:uiPriority w:val="22"/>
    <w:qFormat/>
    <w:rsid w:val="00B84F2A"/>
    <w:rPr>
      <w:b/>
      <w:bCs/>
    </w:rPr>
  </w:style>
  <w:style w:type="paragraph" w:styleId="Revision">
    <w:name w:val="Revision"/>
    <w:hidden/>
    <w:uiPriority w:val="99"/>
    <w:semiHidden/>
    <w:rsid w:val="002179DD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en-CA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8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4423">
          <w:marLeft w:val="75"/>
          <w:marRight w:val="7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738E196FBB45FA9B942EDE62F89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D9AA0-EBF6-410C-B3C3-652DB03B3032}"/>
      </w:docPartPr>
      <w:docPartBody>
        <w:p w:rsidR="001463B0" w:rsidRDefault="000D642E" w:rsidP="003B6765">
          <w:pPr>
            <w:pStyle w:val="6E738E196FBB45FA9B942EDE62F89FFD3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7FD5CFF725834564AC27A759B3B99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EEC36B-84DA-4A7D-B82C-653A606FF828}"/>
      </w:docPartPr>
      <w:docPartBody>
        <w:p w:rsidR="001463B0" w:rsidRDefault="000D642E" w:rsidP="003B6765">
          <w:pPr>
            <w:pStyle w:val="7FD5CFF725834564AC27A759B3B999E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7EC926DCACA4853BA5B0B91E0FD0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6E200-F7C3-4454-B767-ABCDB14F6CA2}"/>
      </w:docPartPr>
      <w:docPartBody>
        <w:p w:rsidR="001463B0" w:rsidRDefault="000D642E" w:rsidP="003B6765">
          <w:pPr>
            <w:pStyle w:val="47EC926DCACA4853BA5B0B91E0FD0DBE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A00DDDBBC64486BB438F1CB3A7CD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B098C-7200-42FE-AB6C-D10B85262966}"/>
      </w:docPartPr>
      <w:docPartBody>
        <w:p w:rsidR="001463B0" w:rsidRDefault="000D642E" w:rsidP="003B6765">
          <w:pPr>
            <w:pStyle w:val="4A00DDDBBC64486BB438F1CB3A7CD987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CA9F95EF3C9481C84DA51E929CA8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E2372C-B653-4F04-B72E-7603ED633207}"/>
      </w:docPartPr>
      <w:docPartBody>
        <w:p w:rsidR="001463B0" w:rsidRDefault="000D642E" w:rsidP="003B6765">
          <w:pPr>
            <w:pStyle w:val="5CA9F95EF3C9481C84DA51E929CA845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64A9979422447E89D62F1F1CD711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6986E-A3ED-44DB-AF87-67D9DB1E94C2}"/>
      </w:docPartPr>
      <w:docPartBody>
        <w:p w:rsidR="001463B0" w:rsidRDefault="000D642E" w:rsidP="003B6765">
          <w:pPr>
            <w:pStyle w:val="064A9979422447E89D62F1F1CD71108D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03E10D7C1EC477DB139BBD3B9153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3DF79-50F4-415E-A5E8-6077C96ACF35}"/>
      </w:docPartPr>
      <w:docPartBody>
        <w:p w:rsidR="001463B0" w:rsidRDefault="000D642E" w:rsidP="003B6765">
          <w:pPr>
            <w:pStyle w:val="B03E10D7C1EC477DB139BBD3B91532E9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13628D6FC0741C5BC03260917672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7E141-7054-4A64-8F0C-96D5638E376F}"/>
      </w:docPartPr>
      <w:docPartBody>
        <w:p w:rsidR="001463B0" w:rsidRDefault="000D642E" w:rsidP="003B6765">
          <w:pPr>
            <w:pStyle w:val="613628D6FC0741C5BC03260917672397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F73F2BCC3104C66B079E07728F42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5A380-A809-4D8D-BAA1-6DA3E1E4A0A2}"/>
      </w:docPartPr>
      <w:docPartBody>
        <w:p w:rsidR="001463B0" w:rsidRDefault="000D642E" w:rsidP="003B6765">
          <w:pPr>
            <w:pStyle w:val="DF73F2BCC3104C66B079E07728F42ADF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B6254CF949C4F0FBD886E9D1EE99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62923-1E14-45B5-A37D-28442539E442}"/>
      </w:docPartPr>
      <w:docPartBody>
        <w:p w:rsidR="001463B0" w:rsidRDefault="000D642E" w:rsidP="003B6765">
          <w:pPr>
            <w:pStyle w:val="3B6254CF949C4F0FBD886E9D1EE99C46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ED537D6CC8D4D0DB391C984269A9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474AA-3255-4336-B3BB-8215DF666EA0}"/>
      </w:docPartPr>
      <w:docPartBody>
        <w:p w:rsidR="001463B0" w:rsidRDefault="000D642E" w:rsidP="003B6765">
          <w:pPr>
            <w:pStyle w:val="8ED537D6CC8D4D0DB391C984269A92B7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DAA28BA4363F45F0BE63681851A7C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E08EE-1F3E-4AA3-8404-44A748450D96}"/>
      </w:docPartPr>
      <w:docPartBody>
        <w:p w:rsidR="001463B0" w:rsidRDefault="000D642E" w:rsidP="003B6765">
          <w:pPr>
            <w:pStyle w:val="DAA28BA4363F45F0BE63681851A7C965"/>
          </w:pPr>
          <w:r>
            <w:rPr>
              <w:rStyle w:val="PlaceholderText"/>
              <w:rFonts w:eastAsiaTheme="minorHAnsi"/>
              <w:color w:val="2F5496" w:themeColor="accent1" w:themeShade="BF"/>
            </w:rPr>
            <w:t>Click or tap on arrow to select date</w:t>
          </w:r>
        </w:p>
      </w:docPartBody>
    </w:docPart>
    <w:docPart>
      <w:docPartPr>
        <w:name w:val="7E19BF61CCB740F7B82EB1AE0729E4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1A78E-7FDB-420F-B812-7C9B94560557}"/>
      </w:docPartPr>
      <w:docPartBody>
        <w:p w:rsidR="001463B0" w:rsidRDefault="000D642E" w:rsidP="003B6765">
          <w:pPr>
            <w:pStyle w:val="7E19BF61CCB740F7B82EB1AE0729E43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08E16BF2831426CB97CEF22FE03B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95C0E-16CE-40E6-A46C-875BA7FF1711}"/>
      </w:docPartPr>
      <w:docPartBody>
        <w:p w:rsidR="001463B0" w:rsidRDefault="000D642E" w:rsidP="003B6765">
          <w:pPr>
            <w:pStyle w:val="A08E16BF2831426CB97CEF22FE03B14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8507B5561EA4482BC4B3937943F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3FE15-3C14-46CC-B787-28387F475844}"/>
      </w:docPartPr>
      <w:docPartBody>
        <w:p w:rsidR="001463B0" w:rsidRDefault="000D642E" w:rsidP="003B6765">
          <w:pPr>
            <w:pStyle w:val="78507B5561EA4482BC4B3937943F85C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99A0F88FFDD464CBBA93BEBCEEA4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0D376-9176-44B2-B945-E154D1A50B1F}"/>
      </w:docPartPr>
      <w:docPartBody>
        <w:p w:rsidR="001463B0" w:rsidRDefault="000D642E" w:rsidP="003B6765">
          <w:pPr>
            <w:pStyle w:val="299A0F88FFDD464CBBA93BEBCEEA429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F5C6EE0C7924B0E90C545B075F4A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4138F-B79B-4D4B-A560-0D62D46D2B3A}"/>
      </w:docPartPr>
      <w:docPartBody>
        <w:p w:rsidR="001463B0" w:rsidRDefault="000D642E" w:rsidP="003B6765">
          <w:pPr>
            <w:pStyle w:val="DF5C6EE0C7924B0E90C545B075F4A6E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3634568F68B4746982CAC86BAACD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EF2D9-A088-4765-BA4D-E5E44445E31C}"/>
      </w:docPartPr>
      <w:docPartBody>
        <w:p w:rsidR="001463B0" w:rsidRDefault="000D642E" w:rsidP="003B6765">
          <w:pPr>
            <w:pStyle w:val="73634568F68B4746982CAC86BAACDB8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AD76387516E4B2C86D89CD05B267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9904F-B25B-4022-9893-535A51CFD51B}"/>
      </w:docPartPr>
      <w:docPartBody>
        <w:p w:rsidR="001463B0" w:rsidRDefault="000D642E" w:rsidP="003B6765">
          <w:pPr>
            <w:pStyle w:val="1AD76387516E4B2C86D89CD05B267E8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C2B44DD55AB40F6AADFA9B1C0048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642DB-B613-461B-BBEC-58F4AE72F5EA}"/>
      </w:docPartPr>
      <w:docPartBody>
        <w:p w:rsidR="001463B0" w:rsidRDefault="000D642E" w:rsidP="003B6765">
          <w:pPr>
            <w:pStyle w:val="DC2B44DD55AB40F6AADFA9B1C0048B5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CEC2E084C8E41498A164805C095E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93DF1-1254-4F5C-94B8-ACAE8BE830B2}"/>
      </w:docPartPr>
      <w:docPartBody>
        <w:p w:rsidR="001463B0" w:rsidRDefault="000D642E" w:rsidP="003B6765">
          <w:pPr>
            <w:pStyle w:val="4CEC2E084C8E41498A164805C095E0B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11CDC04ED394ABDABFDFC8EA6FE3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BF5A6-B44A-4759-99A7-6946C5E62118}"/>
      </w:docPartPr>
      <w:docPartBody>
        <w:p w:rsidR="001463B0" w:rsidRDefault="000D642E" w:rsidP="003B6765">
          <w:pPr>
            <w:pStyle w:val="B11CDC04ED394ABDABFDFC8EA6FE387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1AB39BC8D5247C883665C47D2CFA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D8A2-7BAB-4B47-89FE-0485C46B7E2C}"/>
      </w:docPartPr>
      <w:docPartBody>
        <w:p w:rsidR="001463B0" w:rsidRDefault="000D642E" w:rsidP="003B6765">
          <w:pPr>
            <w:pStyle w:val="51AB39BC8D5247C883665C47D2CFA95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38FDC3A15674C3B908CC1E5DB26F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2573B-9409-4573-81E4-8B098975B461}"/>
      </w:docPartPr>
      <w:docPartBody>
        <w:p w:rsidR="001463B0" w:rsidRDefault="000D642E" w:rsidP="003B6765">
          <w:pPr>
            <w:pStyle w:val="838FDC3A15674C3B908CC1E5DB26FC7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E4688CA95304B1F9A2086EC4817E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5D6A3-79B7-4AB1-87C3-E051D2D6C70E}"/>
      </w:docPartPr>
      <w:docPartBody>
        <w:p w:rsidR="001463B0" w:rsidRDefault="000D642E" w:rsidP="003B6765">
          <w:pPr>
            <w:pStyle w:val="7E4688CA95304B1F9A2086EC4817E0B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45B3E1024F34EAF83E296A64E770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A87CE-2981-4D3D-8BDD-D3CE91FB36BB}"/>
      </w:docPartPr>
      <w:docPartBody>
        <w:p w:rsidR="001463B0" w:rsidRDefault="000D642E" w:rsidP="003B6765">
          <w:pPr>
            <w:pStyle w:val="B45B3E1024F34EAF83E296A64E7700A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420C60A08F74992930923CD6E786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F7A4E-59A2-4829-B75F-1741AB67AF86}"/>
      </w:docPartPr>
      <w:docPartBody>
        <w:p w:rsidR="001463B0" w:rsidRDefault="000D642E" w:rsidP="003B6765">
          <w:pPr>
            <w:pStyle w:val="3420C60A08F74992930923CD6E786E4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D6A60DA57ED4B50A8C095E508BDA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E3E07-C496-4604-8383-4A9A6E29D6E1}"/>
      </w:docPartPr>
      <w:docPartBody>
        <w:p w:rsidR="001463B0" w:rsidRDefault="000D642E" w:rsidP="003B6765">
          <w:pPr>
            <w:pStyle w:val="4D6A60DA57ED4B50A8C095E508BDAA7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5BD46DC4CC44ADFB41477B33F8B8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511CD-C47E-4245-9163-D37447ED5409}"/>
      </w:docPartPr>
      <w:docPartBody>
        <w:p w:rsidR="001463B0" w:rsidRDefault="000D642E" w:rsidP="003B6765">
          <w:pPr>
            <w:pStyle w:val="85BD46DC4CC44ADFB41477B33F8B856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A50D147B6574202B72FCC634D2B6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ED74F-A3CF-42C4-8FAB-274DFE10FCE9}"/>
      </w:docPartPr>
      <w:docPartBody>
        <w:p w:rsidR="001463B0" w:rsidRDefault="000D642E" w:rsidP="003B6765">
          <w:pPr>
            <w:pStyle w:val="1A50D147B6574202B72FCC634D2B679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E1CB34392364A28A0CB27040A9DB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1ED08-9693-4A2F-9CA6-F4EC75C5E2AA}"/>
      </w:docPartPr>
      <w:docPartBody>
        <w:p w:rsidR="001463B0" w:rsidRDefault="000D642E" w:rsidP="003B6765">
          <w:pPr>
            <w:pStyle w:val="BE1CB34392364A28A0CB27040A9DB68A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AAE858AD6804B32A879195F61D79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78DF7-1A2A-4A26-9DF3-84DAA914A153}"/>
      </w:docPartPr>
      <w:docPartBody>
        <w:p w:rsidR="001463B0" w:rsidRDefault="000D642E" w:rsidP="003B6765">
          <w:pPr>
            <w:pStyle w:val="8AAE858AD6804B32A879195F61D7977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5772DBDBAC047E4897364A5D18E5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4765E-924E-40F1-AF95-92E9B931309E}"/>
      </w:docPartPr>
      <w:docPartBody>
        <w:p w:rsidR="001463B0" w:rsidRDefault="000D642E" w:rsidP="003B6765">
          <w:pPr>
            <w:pStyle w:val="45772DBDBAC047E4897364A5D18E569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BA10F8160E14C009CBAB44F5CCB7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4463D-C361-4DA1-ABE6-C0EB188E8E2D}"/>
      </w:docPartPr>
      <w:docPartBody>
        <w:p w:rsidR="001463B0" w:rsidRDefault="000D642E" w:rsidP="003B6765">
          <w:pPr>
            <w:pStyle w:val="3BA10F8160E14C009CBAB44F5CCB757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45C7A0850AB42EBA0EFE97BA15A1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6B1F2-4095-4F02-A67C-D9FDF6398E5C}"/>
      </w:docPartPr>
      <w:docPartBody>
        <w:p w:rsidR="001463B0" w:rsidRDefault="000D642E" w:rsidP="00F423E3">
          <w:pPr>
            <w:pStyle w:val="F45C7A0850AB42EBA0EFE97BA15A1CD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134A86991A54D8A8986D2B392365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1D648-2F96-43A4-99CC-FD24FC0D0F2C}"/>
      </w:docPartPr>
      <w:docPartBody>
        <w:p w:rsidR="001463B0" w:rsidRDefault="000D642E" w:rsidP="00F423E3">
          <w:pPr>
            <w:pStyle w:val="E134A86991A54D8A8986D2B39236587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B1304D55DE74717B0D36727B7B91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F871D-098F-4547-A16F-0447F4FC3C71}"/>
      </w:docPartPr>
      <w:docPartBody>
        <w:p w:rsidR="001463B0" w:rsidRDefault="000D642E" w:rsidP="00F423E3">
          <w:pPr>
            <w:pStyle w:val="1B1304D55DE74717B0D36727B7B91E0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4D87B1DC6B2466D8A7DD62FFA8014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4786A-6FE5-4E80-98BD-7365BDE196E6}"/>
      </w:docPartPr>
      <w:docPartBody>
        <w:p w:rsidR="001463B0" w:rsidRDefault="000D642E" w:rsidP="00F423E3">
          <w:pPr>
            <w:pStyle w:val="04D87B1DC6B2466D8A7DD62FFA80142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0F312C8C72D4662BAA8B0F359FDF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D3BD3-734E-4C11-8891-972509CA8387}"/>
      </w:docPartPr>
      <w:docPartBody>
        <w:p w:rsidR="001463B0" w:rsidRDefault="000D642E" w:rsidP="00F423E3">
          <w:pPr>
            <w:pStyle w:val="A0F312C8C72D4662BAA8B0F359FDFAB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3FE3046EBA34D7AB09E3E6CC42F6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13173-107A-4A66-A817-384C06BC019B}"/>
      </w:docPartPr>
      <w:docPartBody>
        <w:p w:rsidR="001463B0" w:rsidRDefault="000D642E" w:rsidP="001A4E98">
          <w:pPr>
            <w:pStyle w:val="A3FE3046EBA34D7AB09E3E6CC42F674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CB0832D6DD84F21BD07765D14D0D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0CDCE-9F2D-48E1-83E4-F1FB8439FD62}"/>
      </w:docPartPr>
      <w:docPartBody>
        <w:p w:rsidR="001463B0" w:rsidRDefault="000D642E" w:rsidP="001A4E98">
          <w:pPr>
            <w:pStyle w:val="2CB0832D6DD84F21BD07765D14D0D9C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948F9685E64442481DABD590C6A0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E98E7-9BB5-4B7F-A454-A5BA378F73B2}"/>
      </w:docPartPr>
      <w:docPartBody>
        <w:p w:rsidR="001463B0" w:rsidRDefault="000D642E" w:rsidP="001A4E98">
          <w:pPr>
            <w:pStyle w:val="9948F9685E64442481DABD590C6A0E9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CE9EA68AB4042198FDDFD9CC3733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D1F8B-B06C-4F9B-BB99-A46E60819962}"/>
      </w:docPartPr>
      <w:docPartBody>
        <w:p w:rsidR="001463B0" w:rsidRDefault="000D642E" w:rsidP="001A4E98">
          <w:pPr>
            <w:pStyle w:val="3CE9EA68AB4042198FDDFD9CC3733E9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9E2916AAA044AA4A872DEBBE7F95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2F27-A39B-4081-9CC1-E488CCB2D0B6}"/>
      </w:docPartPr>
      <w:docPartBody>
        <w:p w:rsidR="001463B0" w:rsidRDefault="000D642E" w:rsidP="001A4E98">
          <w:pPr>
            <w:pStyle w:val="A9E2916AAA044AA4A872DEBBE7F9575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49DDAF8A1DF4DB5AA5BC1FF0389B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AB8C1-62A2-4B0D-9F56-83FFD35A081D}"/>
      </w:docPartPr>
      <w:docPartBody>
        <w:p w:rsidR="001463B0" w:rsidRDefault="000D642E" w:rsidP="001A4E98">
          <w:pPr>
            <w:pStyle w:val="249DDAF8A1DF4DB5AA5BC1FF0389BE9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AF171F75FE44DC89CFEA81DCB985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3B674-7AC6-4372-8477-FB20CE9895F3}"/>
      </w:docPartPr>
      <w:docPartBody>
        <w:p w:rsidR="001463B0" w:rsidRDefault="000D642E" w:rsidP="001A4E98">
          <w:pPr>
            <w:pStyle w:val="FAF171F75FE44DC89CFEA81DCB98599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A964E839694454BB5BC4F7DDB055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9A5C9-A071-4837-8E90-0023D758042D}"/>
      </w:docPartPr>
      <w:docPartBody>
        <w:p w:rsidR="001463B0" w:rsidRDefault="000D642E" w:rsidP="001A4E98">
          <w:pPr>
            <w:pStyle w:val="2A964E839694454BB5BC4F7DDB055CD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DCD134BC40A480292321CCC65F74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DF538-D1F4-48EF-B15E-CBC5833D441B}"/>
      </w:docPartPr>
      <w:docPartBody>
        <w:p w:rsidR="001463B0" w:rsidRDefault="000D642E" w:rsidP="001A4E98">
          <w:pPr>
            <w:pStyle w:val="8DCD134BC40A480292321CCC65F748A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84A1F5167BD4D50903E9B210D19E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8982D-7893-4BF8-A8EC-678D45E79567}"/>
      </w:docPartPr>
      <w:docPartBody>
        <w:p w:rsidR="001463B0" w:rsidRDefault="000D642E" w:rsidP="001A4E98">
          <w:pPr>
            <w:pStyle w:val="C84A1F5167BD4D50903E9B210D19E37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19B2BA6DA2E41298156347D0FD99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299C2-D304-4C3D-A8CA-5A53C7631BE2}"/>
      </w:docPartPr>
      <w:docPartBody>
        <w:p w:rsidR="001463B0" w:rsidRDefault="000D642E" w:rsidP="00E64F08">
          <w:pPr>
            <w:pStyle w:val="119B2BA6DA2E41298156347D0FD997E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41423FAA3580466BA0E9F56C482E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9E080-15F7-4D28-8E30-4116589CC914}"/>
      </w:docPartPr>
      <w:docPartBody>
        <w:p w:rsidR="001463B0" w:rsidRDefault="000D642E" w:rsidP="00E64F08">
          <w:pPr>
            <w:pStyle w:val="41423FAA3580466BA0E9F56C482E3EE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08DB3431974413E93FC9B5E09DB9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F1329-AAD7-4C30-8228-774ED9575BB1}"/>
      </w:docPartPr>
      <w:docPartBody>
        <w:p w:rsidR="001463B0" w:rsidRDefault="000D642E" w:rsidP="00E64F08">
          <w:pPr>
            <w:pStyle w:val="B08DB3431974413E93FC9B5E09DB938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DB5B3C153414DE8B18F69B1DD097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60277-84EF-4238-AB55-5801A622B959}"/>
      </w:docPartPr>
      <w:docPartBody>
        <w:p w:rsidR="001463B0" w:rsidRDefault="000D642E" w:rsidP="00E64F08">
          <w:pPr>
            <w:pStyle w:val="DDB5B3C153414DE8B18F69B1DD097F96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1A2B91557164EA4BADE04F8D9CA4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8E7A09-901F-4417-84DC-F151DACCC0E6}"/>
      </w:docPartPr>
      <w:docPartBody>
        <w:p w:rsidR="001463B0" w:rsidRDefault="000D642E" w:rsidP="00E64F08">
          <w:pPr>
            <w:pStyle w:val="F1A2B91557164EA4BADE04F8D9CA48C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D636EDCB7194A26A48C72B5E1ADA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46BE9-1161-47DD-980B-8D0F8830BE9C}"/>
      </w:docPartPr>
      <w:docPartBody>
        <w:p w:rsidR="001463B0" w:rsidRDefault="000D642E" w:rsidP="00E64F08">
          <w:pPr>
            <w:pStyle w:val="3D636EDCB7194A26A48C72B5E1ADA02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CD7C288FA5E42F280EE3EF5BD981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2E74-DE5F-4EF2-858F-1C2D5C5DC145}"/>
      </w:docPartPr>
      <w:docPartBody>
        <w:p w:rsidR="001463B0" w:rsidRDefault="000D642E" w:rsidP="00E64F08">
          <w:pPr>
            <w:pStyle w:val="DCD7C288FA5E42F280EE3EF5BD9813A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AEE5744655543869FF4F73D9DE04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9141A-5254-4EB9-855D-4011E8554B00}"/>
      </w:docPartPr>
      <w:docPartBody>
        <w:p w:rsidR="001463B0" w:rsidRDefault="000D642E" w:rsidP="00E64F08">
          <w:pPr>
            <w:pStyle w:val="EAEE5744655543869FF4F73D9DE0424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017672CB29744CE2B4E14EB142E69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C8F67-9677-4B07-A6CE-E46FA3E5C3C0}"/>
      </w:docPartPr>
      <w:docPartBody>
        <w:p w:rsidR="001463B0" w:rsidRDefault="000D642E" w:rsidP="00E64F08">
          <w:pPr>
            <w:pStyle w:val="017672CB29744CE2B4E14EB142E694A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CF8B521FECD4CD881922BD517AC1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FD19B-6E58-4A83-B7DF-67B2C9A0DDBC}"/>
      </w:docPartPr>
      <w:docPartBody>
        <w:p w:rsidR="001463B0" w:rsidRDefault="000D642E" w:rsidP="00E64F08">
          <w:pPr>
            <w:pStyle w:val="9CF8B521FECD4CD881922BD517AC144C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642559B1711F47BDBB529968B547C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348D2-3D5C-4626-A578-837F8FDB5CAD}"/>
      </w:docPartPr>
      <w:docPartBody>
        <w:p w:rsidR="001463B0" w:rsidRDefault="000D642E" w:rsidP="00E64F08">
          <w:pPr>
            <w:pStyle w:val="642559B1711F47BDBB529968B547CD1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3A34569C504497586B54F27FCE17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5A9AE-11FC-4296-9EB9-2BF2C509BC63}"/>
      </w:docPartPr>
      <w:docPartBody>
        <w:p w:rsidR="001463B0" w:rsidRDefault="000D642E" w:rsidP="00E64F08">
          <w:pPr>
            <w:pStyle w:val="C3A34569C504497586B54F27FCE172E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EDF5A883194C410BBB43CCD9FB6D9E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50541-1362-4818-89F4-AFCC91D519A8}"/>
      </w:docPartPr>
      <w:docPartBody>
        <w:p w:rsidR="001463B0" w:rsidRDefault="000D642E" w:rsidP="00E64F08">
          <w:pPr>
            <w:pStyle w:val="EDF5A883194C410BBB43CCD9FB6D9E01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F7DC20553ADB418796E5E9EA1CB5E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01260-29FF-4D0F-A5F3-A8735B57F972}"/>
      </w:docPartPr>
      <w:docPartBody>
        <w:p w:rsidR="001463B0" w:rsidRDefault="000D642E" w:rsidP="00E64F08">
          <w:pPr>
            <w:pStyle w:val="F7DC20553ADB418796E5E9EA1CB5E13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3282E0A32CE404CB260A01B159E17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835D7-0F1C-437A-B2D2-219975325ED8}"/>
      </w:docPartPr>
      <w:docPartBody>
        <w:p w:rsidR="001463B0" w:rsidRDefault="000D642E" w:rsidP="00E64F08">
          <w:pPr>
            <w:pStyle w:val="B3282E0A32CE404CB260A01B159E176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086D4FAB6A04873AD1D27DF76F24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F2AB2-1029-4094-80D8-C69F65F8CEBD}"/>
      </w:docPartPr>
      <w:docPartBody>
        <w:p w:rsidR="001463B0" w:rsidRDefault="000D642E" w:rsidP="00E64F08">
          <w:pPr>
            <w:pStyle w:val="D086D4FAB6A04873AD1D27DF76F24E65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93C1EB7D8194345BFC0226E3BE37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BD8EC-78AC-4FA3-B75D-76B3D450446F}"/>
      </w:docPartPr>
      <w:docPartBody>
        <w:p w:rsidR="001463B0" w:rsidRDefault="000D642E" w:rsidP="00E64F08">
          <w:pPr>
            <w:pStyle w:val="793C1EB7D8194345BFC0226E3BE37AC0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D5D48AA75FC4B379956F3AB18F7B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4DF7-4024-444A-ADC8-C95F969C57D1}"/>
      </w:docPartPr>
      <w:docPartBody>
        <w:p w:rsidR="001463B0" w:rsidRDefault="000D642E" w:rsidP="00E64F08">
          <w:pPr>
            <w:pStyle w:val="9D5D48AA75FC4B379956F3AB18F7B1B3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2D32D044A7F040CE8023302CE2B62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F4927-39C6-47C9-8031-B9715D2F14F1}"/>
      </w:docPartPr>
      <w:docPartBody>
        <w:p w:rsidR="001463B0" w:rsidRDefault="000D642E" w:rsidP="00E64F08">
          <w:pPr>
            <w:pStyle w:val="2D32D044A7F040CE8023302CE2B6263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36BD926167364F2398BCB818DB24F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ABDF5-3088-4065-B6A4-62938E6944E0}"/>
      </w:docPartPr>
      <w:docPartBody>
        <w:p w:rsidR="001463B0" w:rsidRDefault="000D642E" w:rsidP="00E64F08">
          <w:pPr>
            <w:pStyle w:val="36BD926167364F2398BCB818DB24FE5D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9BA6EFE99C84BBD8AB1A4133CFDC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2DAC0-D9B6-4B43-9C51-BACB50290B48}"/>
      </w:docPartPr>
      <w:docPartBody>
        <w:p w:rsidR="001529A0" w:rsidRDefault="00920D39" w:rsidP="00920D39">
          <w:pPr>
            <w:pStyle w:val="19BA6EFE99C84BBD8AB1A4133CFDCF14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886885955ADD4374AED5E121E695C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49E5F-014A-48E4-9E58-DD86E27C8CD9}"/>
      </w:docPartPr>
      <w:docPartBody>
        <w:p w:rsidR="001529A0" w:rsidRDefault="00920D39" w:rsidP="00920D39">
          <w:pPr>
            <w:pStyle w:val="886885955ADD4374AED5E121E695C23B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7E6F082010614076947DAE43AA673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8198A-9EF6-4CAA-B2D4-B6FAE78E98F2}"/>
      </w:docPartPr>
      <w:docPartBody>
        <w:p w:rsidR="001529A0" w:rsidRDefault="00920D39" w:rsidP="00920D39">
          <w:pPr>
            <w:pStyle w:val="7E6F082010614076947DAE43AA673287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DD741A8D566C4865AFC98CE206F47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8534-0B48-411B-A80E-E4830FF6920E}"/>
      </w:docPartPr>
      <w:docPartBody>
        <w:p w:rsidR="001529A0" w:rsidRDefault="00920D39" w:rsidP="00920D39">
          <w:pPr>
            <w:pStyle w:val="DD741A8D566C4865AFC98CE206F47CA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C5EEF1B2393B4BE79178614ACC953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0CE93-76D2-4012-90A6-5CF2347A7E8F}"/>
      </w:docPartPr>
      <w:docPartBody>
        <w:p w:rsidR="001529A0" w:rsidRDefault="00920D39" w:rsidP="00920D39">
          <w:pPr>
            <w:pStyle w:val="C5EEF1B2393B4BE79178614ACC953DC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A50A72D4EBD5488099A0963DD2EAC6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15455-C16F-4C3B-AB9E-A17A2196F089}"/>
      </w:docPartPr>
      <w:docPartBody>
        <w:p w:rsidR="00E26F24" w:rsidRDefault="001529A0" w:rsidP="001529A0">
          <w:pPr>
            <w:pStyle w:val="A50A72D4EBD5488099A0963DD2EAC6E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9D7CEFA1C2B84CCA839D5E1E5BDB8A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2CF6F-3CE6-4757-9D88-A03F489A2C6C}"/>
      </w:docPartPr>
      <w:docPartBody>
        <w:p w:rsidR="00E26F24" w:rsidRDefault="001529A0" w:rsidP="001529A0">
          <w:pPr>
            <w:pStyle w:val="9D7CEFA1C2B84CCA839D5E1E5BDB8A32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BBEB3EBDCB6945FBA4D5FC4783D78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3C757-9E84-437F-96D2-275D4BE5F99E}"/>
      </w:docPartPr>
      <w:docPartBody>
        <w:p w:rsidR="00E26F24" w:rsidRDefault="001529A0" w:rsidP="001529A0">
          <w:pPr>
            <w:pStyle w:val="BBEB3EBDCB6945FBA4D5FC4783D78C88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11B4F1EE1CB343FF9C5D9675428F2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E238-3CC1-41C4-ACB8-22A4DAE24813}"/>
      </w:docPartPr>
      <w:docPartBody>
        <w:p w:rsidR="00E26F24" w:rsidRDefault="001529A0" w:rsidP="001529A0">
          <w:pPr>
            <w:pStyle w:val="11B4F1EE1CB343FF9C5D9675428F2EBE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  <w:docPart>
      <w:docPartPr>
        <w:name w:val="5FCA05D2DFE2433B9E4DD17279BD3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B3595-1EFB-45EE-87E1-6D220FE997B8}"/>
      </w:docPartPr>
      <w:docPartBody>
        <w:p w:rsidR="00E26F24" w:rsidRDefault="001529A0" w:rsidP="001529A0">
          <w:pPr>
            <w:pStyle w:val="5FCA05D2DFE2433B9E4DD17279BD3C4F"/>
          </w:pPr>
          <w:r w:rsidRPr="003B7C71">
            <w:rPr>
              <w:rStyle w:val="PlaceholderText"/>
              <w:rFonts w:eastAsiaTheme="minorHAnsi"/>
              <w:color w:val="2F5496" w:themeColor="accent1" w:themeShade="BF"/>
            </w:rPr>
            <w:t>Click or tap here to enter tex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Pro-Regular">
    <w:altName w:val="Calibri"/>
    <w:panose1 w:val="02040503050201020203"/>
    <w:charset w:val="00"/>
    <w:family w:val="auto"/>
    <w:notTrueType/>
    <w:pitch w:val="default"/>
    <w:sig w:usb0="00000003" w:usb1="00000000" w:usb2="00000000" w:usb3="00000000" w:csb0="00000001" w:csb1="00000000"/>
  </w:font>
  <w:font w:name="CircularXX">
    <w:altName w:val="Calibri"/>
    <w:panose1 w:val="00000000000000000000"/>
    <w:charset w:val="00"/>
    <w:family w:val="swiss"/>
    <w:notTrueType/>
    <w:pitch w:val="variable"/>
    <w:sig w:usb0="A00000BF" w:usb1="5000E47B" w:usb2="00000008" w:usb3="00000000" w:csb0="00000093" w:csb1="00000000"/>
  </w:font>
  <w:font w:name="Circular Std Bold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642E"/>
    <w:rsid w:val="000D642E"/>
    <w:rsid w:val="001529A0"/>
    <w:rsid w:val="004F1044"/>
    <w:rsid w:val="00606FC9"/>
    <w:rsid w:val="00920D39"/>
    <w:rsid w:val="00AB0FEE"/>
    <w:rsid w:val="00AF36C2"/>
    <w:rsid w:val="00D10CB2"/>
    <w:rsid w:val="00E26F24"/>
    <w:rsid w:val="00F0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29A0"/>
    <w:rPr>
      <w:color w:val="808080"/>
    </w:rPr>
  </w:style>
  <w:style w:type="paragraph" w:customStyle="1" w:styleId="F45C7A0850AB42EBA0EFE97BA15A1CD3">
    <w:name w:val="F45C7A0850AB42EBA0EFE97BA15A1CD3"/>
    <w:rsid w:val="00F423E3"/>
  </w:style>
  <w:style w:type="paragraph" w:customStyle="1" w:styleId="E134A86991A54D8A8986D2B392365870">
    <w:name w:val="E134A86991A54D8A8986D2B392365870"/>
    <w:rsid w:val="00F423E3"/>
  </w:style>
  <w:style w:type="paragraph" w:customStyle="1" w:styleId="1B1304D55DE74717B0D36727B7B91E0F">
    <w:name w:val="1B1304D55DE74717B0D36727B7B91E0F"/>
    <w:rsid w:val="00F423E3"/>
  </w:style>
  <w:style w:type="paragraph" w:customStyle="1" w:styleId="04D87B1DC6B2466D8A7DD62FFA801427">
    <w:name w:val="04D87B1DC6B2466D8A7DD62FFA801427"/>
    <w:rsid w:val="00F423E3"/>
  </w:style>
  <w:style w:type="paragraph" w:customStyle="1" w:styleId="A0F312C8C72D4662BAA8B0F359FDFAB6">
    <w:name w:val="A0F312C8C72D4662BAA8B0F359FDFAB6"/>
    <w:rsid w:val="00F423E3"/>
  </w:style>
  <w:style w:type="paragraph" w:customStyle="1" w:styleId="7FD5CFF725834564AC27A759B3B999E32">
    <w:name w:val="7FD5CFF725834564AC27A759B3B999E3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7EC926DCACA4853BA5B0B91E0FD0DBE2">
    <w:name w:val="47EC926DCACA4853BA5B0B91E0FD0DBE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88AC650CFD6C4DB4A281A7F78370CA342">
    <w:name w:val="88AC650CFD6C4DB4A281A7F78370CA34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AF263D412AEF410BA45ADD8F7E1ED87C2">
    <w:name w:val="AF263D412AEF410BA45ADD8F7E1ED87C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4A00DDDBBC64486BB438F1CB3A7CD9872">
    <w:name w:val="4A00DDDBBC64486BB438F1CB3A7CD987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5CA9F95EF3C9481C84DA51E929CA84532">
    <w:name w:val="5CA9F95EF3C9481C84DA51E929CA8453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13628D6FC0741C5BC032609176723972">
    <w:name w:val="613628D6FC0741C5BC03260917672397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064A9979422447E89D62F1F1CD71108D2">
    <w:name w:val="064A9979422447E89D62F1F1CD71108D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DF73F2BCC3104C66B079E07728F42ADF2">
    <w:name w:val="DF73F2BCC3104C66B079E07728F42ADF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B03E10D7C1EC477DB139BBD3B91532E92">
    <w:name w:val="B03E10D7C1EC477DB139BBD3B91532E9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3B6254CF949C4F0FBD886E9D1EE99C462">
    <w:name w:val="3B6254CF949C4F0FBD886E9D1EE99C46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C9AEF69BADDB4FF7988C193EF835682C2">
    <w:name w:val="C9AEF69BADDB4FF7988C193EF835682C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5A2F1E7178054617A7C45ABD192D1D8A2">
    <w:name w:val="5A2F1E7178054617A7C45ABD192D1D8A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DC700EF9F58494292CC44141C045F142">
    <w:name w:val="6DC700EF9F58494292CC44141C045F14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C6D22791D26F407798921A2C8CA3A04F2">
    <w:name w:val="C6D22791D26F407798921A2C8CA3A04F2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E738E196FBB45FA9B942EDE62F89FFD3">
    <w:name w:val="6E738E196FBB45FA9B942EDE62F89FFD3"/>
    <w:rsid w:val="003B6765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6B3C35FBE9C64122832034734FC0C8C63">
    <w:name w:val="6B3C35FBE9C64122832034734FC0C8C63"/>
    <w:rsid w:val="003B676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customStyle="1" w:styleId="8ED537D6CC8D4D0DB391C984269A92B7">
    <w:name w:val="8ED537D6CC8D4D0DB391C984269A92B7"/>
    <w:rsid w:val="003B6765"/>
  </w:style>
  <w:style w:type="paragraph" w:customStyle="1" w:styleId="BFD547319B0849D39496E6F3BC4F5327">
    <w:name w:val="BFD547319B0849D39496E6F3BC4F5327"/>
    <w:rsid w:val="003B6765"/>
  </w:style>
  <w:style w:type="paragraph" w:customStyle="1" w:styleId="DAA28BA4363F45F0BE63681851A7C965">
    <w:name w:val="DAA28BA4363F45F0BE63681851A7C965"/>
    <w:rsid w:val="003B6765"/>
  </w:style>
  <w:style w:type="paragraph" w:customStyle="1" w:styleId="7E19BF61CCB740F7B82EB1AE0729E431">
    <w:name w:val="7E19BF61CCB740F7B82EB1AE0729E431"/>
    <w:rsid w:val="003B6765"/>
  </w:style>
  <w:style w:type="paragraph" w:customStyle="1" w:styleId="A08E16BF2831426CB97CEF22FE03B143">
    <w:name w:val="A08E16BF2831426CB97CEF22FE03B143"/>
    <w:rsid w:val="003B6765"/>
  </w:style>
  <w:style w:type="paragraph" w:customStyle="1" w:styleId="78507B5561EA4482BC4B3937943F85CF">
    <w:name w:val="78507B5561EA4482BC4B3937943F85CF"/>
    <w:rsid w:val="003B6765"/>
  </w:style>
  <w:style w:type="paragraph" w:customStyle="1" w:styleId="299A0F88FFDD464CBBA93BEBCEEA4293">
    <w:name w:val="299A0F88FFDD464CBBA93BEBCEEA4293"/>
    <w:rsid w:val="003B6765"/>
  </w:style>
  <w:style w:type="paragraph" w:customStyle="1" w:styleId="DF5C6EE0C7924B0E90C545B075F4A6E3">
    <w:name w:val="DF5C6EE0C7924B0E90C545B075F4A6E3"/>
    <w:rsid w:val="003B6765"/>
  </w:style>
  <w:style w:type="paragraph" w:customStyle="1" w:styleId="73634568F68B4746982CAC86BAACDB8D">
    <w:name w:val="73634568F68B4746982CAC86BAACDB8D"/>
    <w:rsid w:val="003B6765"/>
  </w:style>
  <w:style w:type="paragraph" w:customStyle="1" w:styleId="1AD76387516E4B2C86D89CD05B267E87">
    <w:name w:val="1AD76387516E4B2C86D89CD05B267E87"/>
    <w:rsid w:val="003B6765"/>
  </w:style>
  <w:style w:type="paragraph" w:customStyle="1" w:styleId="DC2B44DD55AB40F6AADFA9B1C0048B5C">
    <w:name w:val="DC2B44DD55AB40F6AADFA9B1C0048B5C"/>
    <w:rsid w:val="003B6765"/>
  </w:style>
  <w:style w:type="paragraph" w:customStyle="1" w:styleId="4CEC2E084C8E41498A164805C095E0B7">
    <w:name w:val="4CEC2E084C8E41498A164805C095E0B7"/>
    <w:rsid w:val="003B6765"/>
  </w:style>
  <w:style w:type="paragraph" w:customStyle="1" w:styleId="B11CDC04ED394ABDABFDFC8EA6FE387A">
    <w:name w:val="B11CDC04ED394ABDABFDFC8EA6FE387A"/>
    <w:rsid w:val="003B6765"/>
  </w:style>
  <w:style w:type="paragraph" w:customStyle="1" w:styleId="51AB39BC8D5247C883665C47D2CFA951">
    <w:name w:val="51AB39BC8D5247C883665C47D2CFA951"/>
    <w:rsid w:val="003B6765"/>
  </w:style>
  <w:style w:type="paragraph" w:customStyle="1" w:styleId="838FDC3A15674C3B908CC1E5DB26FC70">
    <w:name w:val="838FDC3A15674C3B908CC1E5DB26FC70"/>
    <w:rsid w:val="003B6765"/>
  </w:style>
  <w:style w:type="paragraph" w:customStyle="1" w:styleId="7E4688CA95304B1F9A2086EC4817E0B4">
    <w:name w:val="7E4688CA95304B1F9A2086EC4817E0B4"/>
    <w:rsid w:val="003B6765"/>
  </w:style>
  <w:style w:type="paragraph" w:customStyle="1" w:styleId="4591BB5198124C70BB35F1BA0673A654">
    <w:name w:val="4591BB5198124C70BB35F1BA0673A654"/>
    <w:rsid w:val="003B6765"/>
  </w:style>
  <w:style w:type="paragraph" w:customStyle="1" w:styleId="E895BC70FB7241E684B31E640D7849F5">
    <w:name w:val="E895BC70FB7241E684B31E640D7849F5"/>
    <w:rsid w:val="003B6765"/>
  </w:style>
  <w:style w:type="paragraph" w:customStyle="1" w:styleId="ACECC4F9DE2E461FB2B78BA8C6C44824">
    <w:name w:val="ACECC4F9DE2E461FB2B78BA8C6C44824"/>
    <w:rsid w:val="003B6765"/>
  </w:style>
  <w:style w:type="paragraph" w:customStyle="1" w:styleId="B87415E89B25428AB7B208ACCA8A4331">
    <w:name w:val="B87415E89B25428AB7B208ACCA8A4331"/>
    <w:rsid w:val="003B6765"/>
  </w:style>
  <w:style w:type="paragraph" w:customStyle="1" w:styleId="B45B3E1024F34EAF83E296A64E7700AA">
    <w:name w:val="B45B3E1024F34EAF83E296A64E7700AA"/>
    <w:rsid w:val="003B6765"/>
  </w:style>
  <w:style w:type="paragraph" w:customStyle="1" w:styleId="3420C60A08F74992930923CD6E786E4A">
    <w:name w:val="3420C60A08F74992930923CD6E786E4A"/>
    <w:rsid w:val="003B6765"/>
  </w:style>
  <w:style w:type="paragraph" w:customStyle="1" w:styleId="4D6A60DA57ED4B50A8C095E508BDAA73">
    <w:name w:val="4D6A60DA57ED4B50A8C095E508BDAA73"/>
    <w:rsid w:val="003B6765"/>
  </w:style>
  <w:style w:type="paragraph" w:customStyle="1" w:styleId="85BD46DC4CC44ADFB41477B33F8B8562">
    <w:name w:val="85BD46DC4CC44ADFB41477B33F8B8562"/>
    <w:rsid w:val="003B6765"/>
  </w:style>
  <w:style w:type="paragraph" w:customStyle="1" w:styleId="1A50D147B6574202B72FCC634D2B6790">
    <w:name w:val="1A50D147B6574202B72FCC634D2B6790"/>
    <w:rsid w:val="003B6765"/>
  </w:style>
  <w:style w:type="paragraph" w:customStyle="1" w:styleId="BE1CB34392364A28A0CB27040A9DB68A">
    <w:name w:val="BE1CB34392364A28A0CB27040A9DB68A"/>
    <w:rsid w:val="003B6765"/>
  </w:style>
  <w:style w:type="paragraph" w:customStyle="1" w:styleId="8AAE858AD6804B32A879195F61D7977B">
    <w:name w:val="8AAE858AD6804B32A879195F61D7977B"/>
    <w:rsid w:val="003B6765"/>
  </w:style>
  <w:style w:type="paragraph" w:customStyle="1" w:styleId="45772DBDBAC047E4897364A5D18E5696">
    <w:name w:val="45772DBDBAC047E4897364A5D18E5696"/>
    <w:rsid w:val="003B6765"/>
  </w:style>
  <w:style w:type="paragraph" w:customStyle="1" w:styleId="3BA10F8160E14C009CBAB44F5CCB7576">
    <w:name w:val="3BA10F8160E14C009CBAB44F5CCB7576"/>
    <w:rsid w:val="003B6765"/>
  </w:style>
  <w:style w:type="paragraph" w:customStyle="1" w:styleId="A3FE3046EBA34D7AB09E3E6CC42F6740">
    <w:name w:val="A3FE3046EBA34D7AB09E3E6CC42F6740"/>
    <w:rsid w:val="001A4E98"/>
  </w:style>
  <w:style w:type="paragraph" w:customStyle="1" w:styleId="2CB0832D6DD84F21BD07765D14D0D9C5">
    <w:name w:val="2CB0832D6DD84F21BD07765D14D0D9C5"/>
    <w:rsid w:val="001A4E98"/>
  </w:style>
  <w:style w:type="paragraph" w:customStyle="1" w:styleId="9948F9685E64442481DABD590C6A0E98">
    <w:name w:val="9948F9685E64442481DABD590C6A0E98"/>
    <w:rsid w:val="001A4E98"/>
  </w:style>
  <w:style w:type="paragraph" w:customStyle="1" w:styleId="3CE9EA68AB4042198FDDFD9CC3733E90">
    <w:name w:val="3CE9EA68AB4042198FDDFD9CC3733E90"/>
    <w:rsid w:val="001A4E98"/>
  </w:style>
  <w:style w:type="paragraph" w:customStyle="1" w:styleId="A9E2916AAA044AA4A872DEBBE7F95754">
    <w:name w:val="A9E2916AAA044AA4A872DEBBE7F95754"/>
    <w:rsid w:val="001A4E98"/>
  </w:style>
  <w:style w:type="paragraph" w:customStyle="1" w:styleId="249DDAF8A1DF4DB5AA5BC1FF0389BE92">
    <w:name w:val="249DDAF8A1DF4DB5AA5BC1FF0389BE92"/>
    <w:rsid w:val="001A4E98"/>
  </w:style>
  <w:style w:type="paragraph" w:customStyle="1" w:styleId="FAF171F75FE44DC89CFEA81DCB98599B">
    <w:name w:val="FAF171F75FE44DC89CFEA81DCB98599B"/>
    <w:rsid w:val="001A4E98"/>
  </w:style>
  <w:style w:type="paragraph" w:customStyle="1" w:styleId="2A964E839694454BB5BC4F7DDB055CD0">
    <w:name w:val="2A964E839694454BB5BC4F7DDB055CD0"/>
    <w:rsid w:val="001A4E98"/>
  </w:style>
  <w:style w:type="paragraph" w:customStyle="1" w:styleId="8DCD134BC40A480292321CCC65F748A3">
    <w:name w:val="8DCD134BC40A480292321CCC65F748A3"/>
    <w:rsid w:val="001A4E98"/>
  </w:style>
  <w:style w:type="paragraph" w:customStyle="1" w:styleId="C84A1F5167BD4D50903E9B210D19E378">
    <w:name w:val="C84A1F5167BD4D50903E9B210D19E378"/>
    <w:rsid w:val="001A4E98"/>
  </w:style>
  <w:style w:type="paragraph" w:customStyle="1" w:styleId="E4A9756E1DFB4DC2AC9BE4F2B0CF7B15">
    <w:name w:val="E4A9756E1DFB4DC2AC9BE4F2B0CF7B15"/>
  </w:style>
  <w:style w:type="paragraph" w:customStyle="1" w:styleId="119B2BA6DA2E41298156347D0FD997E6">
    <w:name w:val="119B2BA6DA2E41298156347D0FD997E6"/>
    <w:rsid w:val="00E64F08"/>
  </w:style>
  <w:style w:type="paragraph" w:customStyle="1" w:styleId="5A7F9D1B3298417FA16C5355F3F4602F">
    <w:name w:val="5A7F9D1B3298417FA16C5355F3F4602F"/>
    <w:rsid w:val="00E64F08"/>
  </w:style>
  <w:style w:type="paragraph" w:customStyle="1" w:styleId="41423FAA3580466BA0E9F56C482E3EE5">
    <w:name w:val="41423FAA3580466BA0E9F56C482E3EE5"/>
    <w:rsid w:val="00E64F08"/>
  </w:style>
  <w:style w:type="paragraph" w:customStyle="1" w:styleId="B08DB3431974413E93FC9B5E09DB9383">
    <w:name w:val="B08DB3431974413E93FC9B5E09DB9383"/>
    <w:rsid w:val="00E64F08"/>
  </w:style>
  <w:style w:type="paragraph" w:customStyle="1" w:styleId="DDB5B3C153414DE8B18F69B1DD097F96">
    <w:name w:val="DDB5B3C153414DE8B18F69B1DD097F96"/>
    <w:rsid w:val="00E64F08"/>
  </w:style>
  <w:style w:type="paragraph" w:customStyle="1" w:styleId="F1A2B91557164EA4BADE04F8D9CA48CD">
    <w:name w:val="F1A2B91557164EA4BADE04F8D9CA48CD"/>
    <w:rsid w:val="00E64F08"/>
  </w:style>
  <w:style w:type="paragraph" w:customStyle="1" w:styleId="3D636EDCB7194A26A48C72B5E1ADA024">
    <w:name w:val="3D636EDCB7194A26A48C72B5E1ADA024"/>
    <w:rsid w:val="00E64F08"/>
  </w:style>
  <w:style w:type="paragraph" w:customStyle="1" w:styleId="DCD7C288FA5E42F280EE3EF5BD9813AD">
    <w:name w:val="DCD7C288FA5E42F280EE3EF5BD9813AD"/>
    <w:rsid w:val="00E64F08"/>
  </w:style>
  <w:style w:type="paragraph" w:customStyle="1" w:styleId="EAEE5744655543869FF4F73D9DE04248">
    <w:name w:val="EAEE5744655543869FF4F73D9DE04248"/>
    <w:rsid w:val="00E64F08"/>
  </w:style>
  <w:style w:type="paragraph" w:customStyle="1" w:styleId="017672CB29744CE2B4E14EB142E694A1">
    <w:name w:val="017672CB29744CE2B4E14EB142E694A1"/>
    <w:rsid w:val="00E64F08"/>
  </w:style>
  <w:style w:type="paragraph" w:customStyle="1" w:styleId="9CF8B521FECD4CD881922BD517AC144C">
    <w:name w:val="9CF8B521FECD4CD881922BD517AC144C"/>
    <w:rsid w:val="00E64F08"/>
  </w:style>
  <w:style w:type="paragraph" w:customStyle="1" w:styleId="642559B1711F47BDBB529968B547CD12">
    <w:name w:val="642559B1711F47BDBB529968B547CD12"/>
    <w:rsid w:val="00E64F08"/>
  </w:style>
  <w:style w:type="paragraph" w:customStyle="1" w:styleId="C3A34569C504497586B54F27FCE172EE">
    <w:name w:val="C3A34569C504497586B54F27FCE172EE"/>
    <w:rsid w:val="00E64F08"/>
  </w:style>
  <w:style w:type="paragraph" w:customStyle="1" w:styleId="EDF5A883194C410BBB43CCD9FB6D9E01">
    <w:name w:val="EDF5A883194C410BBB43CCD9FB6D9E01"/>
    <w:rsid w:val="00E64F08"/>
  </w:style>
  <w:style w:type="paragraph" w:customStyle="1" w:styleId="F7DC20553ADB418796E5E9EA1CB5E135">
    <w:name w:val="F7DC20553ADB418796E5E9EA1CB5E135"/>
    <w:rsid w:val="00E64F08"/>
  </w:style>
  <w:style w:type="paragraph" w:customStyle="1" w:styleId="B3282E0A32CE404CB260A01B159E1762">
    <w:name w:val="B3282E0A32CE404CB260A01B159E1762"/>
    <w:rsid w:val="00E64F08"/>
  </w:style>
  <w:style w:type="paragraph" w:customStyle="1" w:styleId="D086D4FAB6A04873AD1D27DF76F24E65">
    <w:name w:val="D086D4FAB6A04873AD1D27DF76F24E65"/>
    <w:rsid w:val="00E64F08"/>
  </w:style>
  <w:style w:type="paragraph" w:customStyle="1" w:styleId="793C1EB7D8194345BFC0226E3BE37AC0">
    <w:name w:val="793C1EB7D8194345BFC0226E3BE37AC0"/>
    <w:rsid w:val="00E64F08"/>
  </w:style>
  <w:style w:type="paragraph" w:customStyle="1" w:styleId="9D5D48AA75FC4B379956F3AB18F7B1B3">
    <w:name w:val="9D5D48AA75FC4B379956F3AB18F7B1B3"/>
    <w:rsid w:val="00E64F08"/>
  </w:style>
  <w:style w:type="paragraph" w:customStyle="1" w:styleId="2D32D044A7F040CE8023302CE2B6263E">
    <w:name w:val="2D32D044A7F040CE8023302CE2B6263E"/>
    <w:rsid w:val="00E64F08"/>
  </w:style>
  <w:style w:type="paragraph" w:customStyle="1" w:styleId="36BD926167364F2398BCB818DB24FE5D">
    <w:name w:val="36BD926167364F2398BCB818DB24FE5D"/>
    <w:rsid w:val="00E64F08"/>
  </w:style>
  <w:style w:type="paragraph" w:customStyle="1" w:styleId="973D3CCC96294289869DDDFB81706458">
    <w:name w:val="973D3CCC96294289869DDDFB81706458"/>
    <w:rsid w:val="000D642E"/>
  </w:style>
  <w:style w:type="paragraph" w:customStyle="1" w:styleId="7F779491D1604D5FB6447F1F3B55E864">
    <w:name w:val="7F779491D1604D5FB6447F1F3B55E864"/>
    <w:rsid w:val="000D642E"/>
  </w:style>
  <w:style w:type="paragraph" w:customStyle="1" w:styleId="F41FC0A28B104CB2A79F024A0364F1A6">
    <w:name w:val="F41FC0A28B104CB2A79F024A0364F1A6"/>
    <w:rsid w:val="00D10CB2"/>
  </w:style>
  <w:style w:type="paragraph" w:customStyle="1" w:styleId="19BA6EFE99C84BBD8AB1A4133CFDCF14">
    <w:name w:val="19BA6EFE99C84BBD8AB1A4133CFDCF14"/>
    <w:rsid w:val="00920D39"/>
    <w:rPr>
      <w:kern w:val="2"/>
      <w14:ligatures w14:val="standardContextual"/>
    </w:rPr>
  </w:style>
  <w:style w:type="paragraph" w:customStyle="1" w:styleId="886885955ADD4374AED5E121E695C23B">
    <w:name w:val="886885955ADD4374AED5E121E695C23B"/>
    <w:rsid w:val="00920D39"/>
    <w:rPr>
      <w:kern w:val="2"/>
      <w14:ligatures w14:val="standardContextual"/>
    </w:rPr>
  </w:style>
  <w:style w:type="paragraph" w:customStyle="1" w:styleId="7E6F082010614076947DAE43AA673287">
    <w:name w:val="7E6F082010614076947DAE43AA673287"/>
    <w:rsid w:val="00920D39"/>
    <w:rPr>
      <w:kern w:val="2"/>
      <w14:ligatures w14:val="standardContextual"/>
    </w:rPr>
  </w:style>
  <w:style w:type="paragraph" w:customStyle="1" w:styleId="7AF4B853B6304111A5CEA58AF36C518D">
    <w:name w:val="7AF4B853B6304111A5CEA58AF36C518D"/>
    <w:rsid w:val="00920D39"/>
    <w:rPr>
      <w:kern w:val="2"/>
      <w14:ligatures w14:val="standardContextual"/>
    </w:rPr>
  </w:style>
  <w:style w:type="paragraph" w:customStyle="1" w:styleId="546ABBC07A93410DB199D5FCEA2E3551">
    <w:name w:val="546ABBC07A93410DB199D5FCEA2E3551"/>
    <w:rsid w:val="00920D39"/>
    <w:rPr>
      <w:kern w:val="2"/>
      <w14:ligatures w14:val="standardContextual"/>
    </w:rPr>
  </w:style>
  <w:style w:type="paragraph" w:customStyle="1" w:styleId="F00C4019642E4DB0B78BE3A90C90E206">
    <w:name w:val="F00C4019642E4DB0B78BE3A90C90E206"/>
    <w:rsid w:val="00920D39"/>
    <w:rPr>
      <w:kern w:val="2"/>
      <w14:ligatures w14:val="standardContextual"/>
    </w:rPr>
  </w:style>
  <w:style w:type="paragraph" w:customStyle="1" w:styleId="DD741A8D566C4865AFC98CE206F47CAF">
    <w:name w:val="DD741A8D566C4865AFC98CE206F47CAF"/>
    <w:rsid w:val="00920D39"/>
    <w:rPr>
      <w:kern w:val="2"/>
      <w14:ligatures w14:val="standardContextual"/>
    </w:rPr>
  </w:style>
  <w:style w:type="paragraph" w:customStyle="1" w:styleId="E2CBAE4543E84ECFB6D87E01C8A9EC5F">
    <w:name w:val="E2CBAE4543E84ECFB6D87E01C8A9EC5F"/>
    <w:rsid w:val="00920D39"/>
    <w:rPr>
      <w:kern w:val="2"/>
      <w14:ligatures w14:val="standardContextual"/>
    </w:rPr>
  </w:style>
  <w:style w:type="paragraph" w:customStyle="1" w:styleId="A84DCCFCA7094CB3BEEF7BD6BFC22F25">
    <w:name w:val="A84DCCFCA7094CB3BEEF7BD6BFC22F25"/>
    <w:rsid w:val="00920D39"/>
    <w:rPr>
      <w:kern w:val="2"/>
      <w14:ligatures w14:val="standardContextual"/>
    </w:rPr>
  </w:style>
  <w:style w:type="paragraph" w:customStyle="1" w:styleId="CFF11E6FF42F4F5A8AD3202B756957BB">
    <w:name w:val="CFF11E6FF42F4F5A8AD3202B756957BB"/>
    <w:rsid w:val="00920D39"/>
    <w:rPr>
      <w:kern w:val="2"/>
      <w14:ligatures w14:val="standardContextual"/>
    </w:rPr>
  </w:style>
  <w:style w:type="paragraph" w:customStyle="1" w:styleId="C5EEF1B2393B4BE79178614ACC953DC8">
    <w:name w:val="C5EEF1B2393B4BE79178614ACC953DC8"/>
    <w:rsid w:val="00920D39"/>
    <w:rPr>
      <w:kern w:val="2"/>
      <w14:ligatures w14:val="standardContextual"/>
    </w:rPr>
  </w:style>
  <w:style w:type="paragraph" w:customStyle="1" w:styleId="A50A72D4EBD5488099A0963DD2EAC6E8">
    <w:name w:val="A50A72D4EBD5488099A0963DD2EAC6E8"/>
    <w:rsid w:val="001529A0"/>
    <w:rPr>
      <w:kern w:val="2"/>
      <w14:ligatures w14:val="standardContextual"/>
    </w:rPr>
  </w:style>
  <w:style w:type="paragraph" w:customStyle="1" w:styleId="9D7CEFA1C2B84CCA839D5E1E5BDB8A32">
    <w:name w:val="9D7CEFA1C2B84CCA839D5E1E5BDB8A32"/>
    <w:rsid w:val="001529A0"/>
    <w:rPr>
      <w:kern w:val="2"/>
      <w14:ligatures w14:val="standardContextual"/>
    </w:rPr>
  </w:style>
  <w:style w:type="paragraph" w:customStyle="1" w:styleId="BBEB3EBDCB6945FBA4D5FC4783D78C88">
    <w:name w:val="BBEB3EBDCB6945FBA4D5FC4783D78C88"/>
    <w:rsid w:val="001529A0"/>
    <w:rPr>
      <w:kern w:val="2"/>
      <w14:ligatures w14:val="standardContextual"/>
    </w:rPr>
  </w:style>
  <w:style w:type="paragraph" w:customStyle="1" w:styleId="11B4F1EE1CB343FF9C5D9675428F2EBE">
    <w:name w:val="11B4F1EE1CB343FF9C5D9675428F2EBE"/>
    <w:rsid w:val="001529A0"/>
    <w:rPr>
      <w:kern w:val="2"/>
      <w14:ligatures w14:val="standardContextual"/>
    </w:rPr>
  </w:style>
  <w:style w:type="paragraph" w:customStyle="1" w:styleId="5FCA05D2DFE2433B9E4DD17279BD3C4F">
    <w:name w:val="5FCA05D2DFE2433B9E4DD17279BD3C4F"/>
    <w:rsid w:val="001529A0"/>
    <w:rPr>
      <w:kern w:val="2"/>
      <w14:ligatures w14:val="standardContextual"/>
    </w:rPr>
  </w:style>
  <w:style w:type="paragraph" w:customStyle="1" w:styleId="B0147B06D52F4AA0A4E788B8E51A71A2">
    <w:name w:val="B0147B06D52F4AA0A4E788B8E51A71A2"/>
    <w:rsid w:val="001529A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ranslation_x0020_Number xmlns="e2bc612a-9a50-4fd0-946e-96ceed73c978">10276-f</Translation_x0020_Number>
    <TaxCatchAll xmlns="e2bc612a-9a50-4fd0-946e-96ceed73c978">
      <Value>615</Value>
      <Value>663</Value>
      <Value>46</Value>
      <Value>23</Value>
    </TaxCatchAll>
    <_dlc_DocId xmlns="e2bc612a-9a50-4fd0-946e-96ceed73c978">CFSRX33ZHSVT-864149635-3798</_dlc_DocId>
    <_dlc_DocIdUrl xmlns="e2bc612a-9a50-4fd0-946e-96ceed73c978">
      <Url>https://intranet.ctf-fce.ca/teams/ISJP/_layouts/15/DocIdRedir.aspx?ID=CFSRX33ZHSVT-864149635-3798</Url>
      <Description>CFSRX33ZHSVT-864149635-3798</Description>
    </_dlc_DocIdUrl>
    <k9ec0bd3a6b14a48b9a2c8a421c9e096 xmlns="e2bc612a-9a50-4fd0-946e-96ceed73c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4</TermName>
          <TermId xmlns="http://schemas.microsoft.com/office/infopath/2007/PartnerControls">22af1e4b-7123-4046-9cd6-c87ef743f123</TermId>
        </TermInfo>
      </Terms>
    </k9ec0bd3a6b14a48b9a2c8a421c9e096>
    <b535d6f18d494816b10611a9b4b9daaa xmlns="e2bc612a-9a50-4fd0-946e-96ceed73c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</TermName>
          <TermId xmlns="http://schemas.microsoft.com/office/infopath/2007/PartnerControls">acae9965-c7b3-4d12-a6da-f2f4ef7c3c2f</TermId>
        </TermInfo>
      </Terms>
    </b535d6f18d494816b10611a9b4b9daaa>
    <cd572eee52cb44adb19cb3604849c381 xmlns="e2bc612a-9a50-4fd0-946e-96ceed73c978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tional and Social Justice</TermName>
          <TermId xmlns="http://schemas.microsoft.com/office/infopath/2007/PartnerControls">5037adee-1fca-4212-841c-3b20e4414e3c</TermId>
        </TermInfo>
      </Terms>
    </cd572eee52cb44adb19cb3604849c381>
    <SharedWithUsers xmlns="849a4bf7-01a5-421d-83aa-28c962b7e9a0">
      <UserInfo>
        <DisplayName>Salwa Maadarani</DisplayName>
        <AccountId>50</AccountId>
        <AccountType/>
      </UserInfo>
      <UserInfo>
        <DisplayName>Denise Leger</DisplayName>
        <AccountId>24</AccountId>
        <AccountType/>
      </UserInfo>
      <UserInfo>
        <DisplayName>Marie-Helene Larrue</DisplayName>
        <AccountId>43</AccountId>
        <AccountType/>
      </UserInfo>
    </SharedWithUsers>
    <Member_x0020_Organization xmlns="849a4bf7-01a5-421d-83aa-28c962b7e9a0"/>
    <f8714e991de94efa898b0959b8be82c0 xmlns="e2bc612a-9a50-4fd0-946e-96ceed73c978">
      <Terms xmlns="http://schemas.microsoft.com/office/infopath/2007/PartnerControls"/>
    </f8714e991de94efa898b0959b8be82c0>
    <n6d2bb593c7f4ae5822c4dd6b0ed359c xmlns="e2bc612a-9a50-4fd0-946e-96ceed73c978">
      <Terms xmlns="http://schemas.microsoft.com/office/infopath/2007/PartnerControls"/>
    </n6d2bb593c7f4ae5822c4dd6b0ed359c>
    <dabd749874d84c29afbe61aa6552a3f6 xmlns="15ea0b2b-88ec-4941-b0bf-1efd646123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Overseas - General Documents</TermName>
          <TermId xmlns="http://schemas.microsoft.com/office/infopath/2007/PartnerControls">31c73fa4-74d1-4e38-bbe2-dbcf549052a0</TermId>
        </TermInfo>
      </Terms>
    </dabd749874d84c29afbe61aa6552a3f6>
    <g463cfddda88491fbfff64a4225d01fe xmlns="e2bc612a-9a50-4fd0-946e-96ceed73c978">
      <Terms xmlns="http://schemas.microsoft.com/office/infopath/2007/PartnerControls"/>
    </g463cfddda88491fbfff64a4225d01fe>
    <Partner_x0020_Organization xmlns="849a4bf7-01a5-421d-83aa-28c962b7e9a0"/>
    <DocType-Old xmlns="849a4bf7-01a5-421d-83aa-28c962b7e9a0">Applications (Volunteer)</DocType-Old>
    <i473fc61c0bf4da8af8e9096a28d682a xmlns="e2bc612a-9a50-4fd0-946e-96ceed73c978">
      <Terms xmlns="http://schemas.microsoft.com/office/infopath/2007/PartnerControls"/>
    </i473fc61c0bf4da8af8e9096a28d682a>
    <Meeting_x0020_Date xmlns="15ea0b2b-88ec-4941-b0bf-1efd64612341" xsi:nil="true"/>
    <Cooperating_x0020_Organization xmlns="849a4bf7-01a5-421d-83aa-28c962b7e9a0" xsi:nil="true"/>
    <pb3686912f43412c98158a1c387c6a2c xmlns="e2bc612a-9a50-4fd0-946e-96ceed73c978">
      <Terms xmlns="http://schemas.microsoft.com/office/infopath/2007/PartnerControls"/>
    </pb3686912f43412c98158a1c387c6a2c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CTF Document" ma:contentTypeID="0x01010089F20948D3FCDB47A4F9E1B52020BE8F00E40C7DBCA21CC843AD3175E7E83D92EF" ma:contentTypeVersion="30" ma:contentTypeDescription="" ma:contentTypeScope="" ma:versionID="89259c098e779ec16eecfd108207276f">
  <xsd:schema xmlns:xsd="http://www.w3.org/2001/XMLSchema" xmlns:xs="http://www.w3.org/2001/XMLSchema" xmlns:p="http://schemas.microsoft.com/office/2006/metadata/properties" xmlns:ns2="e2bc612a-9a50-4fd0-946e-96ceed73c978" xmlns:ns3="849a4bf7-01a5-421d-83aa-28c962b7e9a0" xmlns:ns4="15ea0b2b-88ec-4941-b0bf-1efd64612341" targetNamespace="http://schemas.microsoft.com/office/2006/metadata/properties" ma:root="true" ma:fieldsID="d66ea8024d2e60ad09bb738887247055" ns2:_="" ns3:_="" ns4:_="">
    <xsd:import namespace="e2bc612a-9a50-4fd0-946e-96ceed73c978"/>
    <xsd:import namespace="849a4bf7-01a5-421d-83aa-28c962b7e9a0"/>
    <xsd:import namespace="15ea0b2b-88ec-4941-b0bf-1efd6461234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535d6f18d494816b10611a9b4b9daaa" minOccurs="0"/>
                <xsd:element ref="ns2:TaxCatchAll" minOccurs="0"/>
                <xsd:element ref="ns2:TaxCatchAllLabel" minOccurs="0"/>
                <xsd:element ref="ns2:k9ec0bd3a6b14a48b9a2c8a421c9e096" minOccurs="0"/>
                <xsd:element ref="ns2:cd572eee52cb44adb19cb3604849c381" minOccurs="0"/>
                <xsd:element ref="ns2:Translation_x0020_Number" minOccurs="0"/>
                <xsd:element ref="ns3:DocType-Old" minOccurs="0"/>
                <xsd:element ref="ns3:Cooperating_x0020_Organization" minOccurs="0"/>
                <xsd:element ref="ns3:Member_x0020_Organization" minOccurs="0"/>
                <xsd:element ref="ns3:Partner_x0020_Organization" minOccurs="0"/>
                <xsd:element ref="ns3:SharedWithUsers" minOccurs="0"/>
                <xsd:element ref="ns2:pb3686912f43412c98158a1c387c6a2c" minOccurs="0"/>
                <xsd:element ref="ns2:g463cfddda88491fbfff64a4225d01fe" minOccurs="0"/>
                <xsd:element ref="ns2:i473fc61c0bf4da8af8e9096a28d682a" minOccurs="0"/>
                <xsd:element ref="ns2:f8714e991de94efa898b0959b8be82c0" minOccurs="0"/>
                <xsd:element ref="ns2:n6d2bb593c7f4ae5822c4dd6b0ed359c" minOccurs="0"/>
                <xsd:element ref="ns4:Meeting_x0020_Date" minOccurs="0"/>
                <xsd:element ref="ns4:dabd749874d84c29afbe61aa6552a3f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c612a-9a50-4fd0-946e-96ceed73c97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535d6f18d494816b10611a9b4b9daaa" ma:index="11" nillable="true" ma:taxonomy="true" ma:internalName="b535d6f18d494816b10611a9b4b9daaa" ma:taxonomyFieldName="Document_x0020_Type" ma:displayName="Document Type" ma:default="" ma:fieldId="{b535d6f1-8d49-4816-b106-11a9b4b9daaa}" ma:sspId="48d28e73-c9c0-43c1-8d4b-7e4dd3569077" ma:termSetId="242d427a-8f03-421b-9931-6e1acd86ce9c" ma:anchorId="d6341666-edf8-4feb-90d8-7de153b5f8a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description="" ma:hidden="true" ma:list="{bafcd6b5-836e-4eb5-98aa-cc5f3502af1f}" ma:internalName="TaxCatchAll" ma:showField="CatchAllData" ma:web="e2bc612a-9a50-4fd0-946e-96ceed73c9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description="" ma:hidden="true" ma:list="{bafcd6b5-836e-4eb5-98aa-cc5f3502af1f}" ma:internalName="TaxCatchAllLabel" ma:readOnly="true" ma:showField="CatchAllDataLabel" ma:web="e2bc612a-9a50-4fd0-946e-96ceed73c9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9ec0bd3a6b14a48b9a2c8a421c9e096" ma:index="15" nillable="true" ma:taxonomy="true" ma:internalName="k9ec0bd3a6b14a48b9a2c8a421c9e096" ma:taxonomyFieldName="Year" ma:displayName="Year" ma:default="661;#2023|68d53d79-697c-442e-9119-d9c3bdad1f5b" ma:fieldId="{49ec0bd3-a6b1-4a48-b9a2-c8a421c9e096}" ma:sspId="48d28e73-c9c0-43c1-8d4b-7e4dd3569077" ma:termSetId="7e5fc5ea-5e22-4032-ab25-4bf58d3490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d572eee52cb44adb19cb3604849c381" ma:index="17" nillable="true" ma:taxonomy="true" ma:internalName="cd572eee52cb44adb19cb3604849c381" ma:taxonomyFieldName="Business_x0020_Function" ma:displayName="Business Function" ma:default="23;#International and Social Justice|5037adee-1fca-4212-841c-3b20e4414e3c" ma:fieldId="{cd572eee-52cb-44ad-b19c-b3604849c381}" ma:sspId="48d28e73-c9c0-43c1-8d4b-7e4dd3569077" ma:termSetId="e42ca519-386a-4d26-9b31-3621383fa9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ranslation_x0020_Number" ma:index="19" nillable="true" ma:displayName="Translation Number" ma:internalName="Translation_x0020_Number">
      <xsd:simpleType>
        <xsd:restriction base="dms:Text">
          <xsd:maxLength value="50"/>
        </xsd:restriction>
      </xsd:simpleType>
    </xsd:element>
    <xsd:element name="pb3686912f43412c98158a1c387c6a2c" ma:index="26" nillable="true" ma:taxonomy="true" ma:internalName="pb3686912f43412c98158a1c387c6a2c" ma:taxonomyFieldName="Event1" ma:displayName="Event" ma:default="" ma:fieldId="{9b368691-2f43-412c-9815-8a1c387c6a2c}" ma:sspId="48d28e73-c9c0-43c1-8d4b-7e4dd3569077" ma:termSetId="8c5e5d03-0446-4d95-861c-498ae8c01ae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463cfddda88491fbfff64a4225d01fe" ma:index="28" nillable="true" ma:taxonomy="true" ma:internalName="g463cfddda88491fbfff64a4225d01fe" ma:taxonomyFieldName="Member1" ma:displayName="Member" ma:default="" ma:fieldId="{0463cfdd-da88-491f-bfff-64a4225d01fe}" ma:sspId="48d28e73-c9c0-43c1-8d4b-7e4dd3569077" ma:termSetId="d4499147-8c03-4b0e-90c7-71fe7aff10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473fc61c0bf4da8af8e9096a28d682a" ma:index="30" nillable="true" ma:taxonomy="true" ma:internalName="i473fc61c0bf4da8af8e9096a28d682a" ma:taxonomyFieldName="Partner" ma:displayName="Partner" ma:default="" ma:fieldId="{2473fc61-c0bf-4da8-af8e-9096a28d682a}" ma:sspId="48d28e73-c9c0-43c1-8d4b-7e4dd3569077" ma:termSetId="b2a99680-163f-455e-9d65-57253a4fb6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8714e991de94efa898b0959b8be82c0" ma:index="32" nillable="true" ma:taxonomy="true" ma:internalName="f8714e991de94efa898b0959b8be82c0" ma:taxonomyFieldName="Month" ma:displayName="Month" ma:default="" ma:fieldId="{f8714e99-1de9-4efa-898b-0959b8be82c0}" ma:sspId="48d28e73-c9c0-43c1-8d4b-7e4dd3569077" ma:termSetId="92ae06f3-18ef-412d-9031-f5b0755249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6d2bb593c7f4ae5822c4dd6b0ed359c" ma:index="34" nillable="true" ma:taxonomy="true" ma:internalName="n6d2bb593c7f4ae5822c4dd6b0ed359c" ma:taxonomyFieldName="Topic" ma:displayName="Topic" ma:default="" ma:fieldId="{76d2bb59-3c7f-4ae5-822c-4dd6b0ed359c}" ma:sspId="48d28e73-c9c0-43c1-8d4b-7e4dd3569077" ma:termSetId="4f22d902-68aa-4613-8c09-1b483771464b" ma:anchorId="159c86bc-c498-47b9-a872-b93807aa62e1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a4bf7-01a5-421d-83aa-28c962b7e9a0" elementFormDefault="qualified">
    <xsd:import namespace="http://schemas.microsoft.com/office/2006/documentManagement/types"/>
    <xsd:import namespace="http://schemas.microsoft.com/office/infopath/2007/PartnerControls"/>
    <xsd:element name="DocType-Old" ma:index="20" nillable="true" ma:displayName="DocType-Old" ma:format="Dropdown" ma:internalName="DocType_x002d_Old">
      <xsd:simpleType>
        <xsd:restriction base="dms:Choice">
          <xsd:enumeration value="Agreements"/>
          <xsd:enumeration value="Applications (PAF)"/>
          <xsd:enumeration value="Applications (Volunteer)"/>
          <xsd:enumeration value="Budgets"/>
          <xsd:enumeration value="Correspondence"/>
          <xsd:enumeration value="Handbook/Manual"/>
          <xsd:enumeration value="Newspaper Articles"/>
          <xsd:enumeration value="Plans (Learning Resources)"/>
          <xsd:enumeration value="Plans (Mission)"/>
          <xsd:enumeration value="Plans (Project)"/>
          <xsd:enumeration value="Plans (Proposals)"/>
          <xsd:enumeration value="Plans (Strategic)"/>
          <xsd:enumeration value="Reports CTF"/>
          <xsd:enumeration value="Reports Resource Persons"/>
          <xsd:enumeration value="Reports: Partner (Financial)"/>
          <xsd:enumeration value="Reports: Partner (Narrative)"/>
          <xsd:enumeration value="Reports: Volunteers (Financial)"/>
          <xsd:enumeration value="Reports: Volunteers (Narrative)"/>
          <xsd:enumeration value="Resources (Various)"/>
        </xsd:restriction>
      </xsd:simpleType>
    </xsd:element>
    <xsd:element name="Cooperating_x0020_Organization" ma:index="21" nillable="true" ma:displayName="Cooperating Organization" ma:format="Dropdown" ma:internalName="Cooperating_x0020_Organization">
      <xsd:simpleType>
        <xsd:restriction base="dms:Choice">
          <xsd:enumeration value="AWEN"/>
          <xsd:enumeration value="AWN"/>
          <xsd:enumeration value="CAPTO"/>
          <xsd:enumeration value="Caribbean Union of Teachers (CUT)"/>
          <xsd:enumeration value="Development Cooperation Organizations"/>
          <xsd:enumeration value="CSFEF"/>
          <xsd:enumeration value="DC Orgs"/>
          <xsd:enumeration value="Education International (EI Brussels)"/>
          <xsd:enumeration value="EI Asia Pacific"/>
          <xsd:enumeration value="EI Latin America"/>
          <xsd:enumeration value="EI Regional Africa"/>
          <xsd:enumeration value="Other"/>
          <xsd:enumeration value="Pan-African Teachers' Centre"/>
          <xsd:enumeration value="PATC"/>
          <xsd:enumeration value="SWN"/>
          <xsd:enumeration value="UNGEI"/>
        </xsd:restriction>
      </xsd:simpleType>
    </xsd:element>
    <xsd:element name="Member_x0020_Organization" ma:index="22" nillable="true" ma:displayName="Member Organization" ma:internalName="Member_x0020_Organiz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EFNB"/>
                    <xsd:enumeration value="AEFO"/>
                    <xsd:enumeration value="ATA"/>
                    <xsd:enumeration value="BCTF"/>
                    <xsd:enumeration value="ETFO"/>
                    <xsd:enumeration value="MTS"/>
                    <xsd:enumeration value="NBTA"/>
                    <xsd:enumeration value="NLTA"/>
                    <xsd:enumeration value="NSTU"/>
                    <xsd:enumeration value="NTA"/>
                    <xsd:enumeration value="NWTTA"/>
                    <xsd:enumeration value="OECTA"/>
                    <xsd:enumeration value="PEITF"/>
                    <xsd:enumeration value="QPAT"/>
                    <xsd:enumeration value="STF"/>
                    <xsd:enumeration value="YTA"/>
                    <xsd:enumeration value="SEPF"/>
                    <xsd:enumeration value="OTF"/>
                  </xsd:restriction>
                </xsd:simpleType>
              </xsd:element>
            </xsd:sequence>
          </xsd:extension>
        </xsd:complexContent>
      </xsd:complexType>
    </xsd:element>
    <xsd:element name="Partner_x0020_Organization" ma:index="23" nillable="true" ma:displayName="Partner Organization" ma:internalName="Partner_x0020_Organiza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ntigua &amp; Barbuda (A&amp;BUT)"/>
                    <xsd:enumeration value="Barbados (BUT)"/>
                    <xsd:enumeration value="Belize (BNTU)"/>
                    <xsd:enumeration value="Bénin (SNEP)"/>
                    <xsd:enumeration value="Bénin (SYNAEM)"/>
                    <xsd:enumeration value="Burkina Faso (SNEAB)"/>
                    <xsd:enumeration value="Burkina Faso (SNESS)"/>
                    <xsd:enumeration value="Burundi (STEB)"/>
                    <xsd:enumeration value="Caribbean Union of Teachers (CUT)"/>
                    <xsd:enumeration value="Dominica (DAT)"/>
                    <xsd:enumeration value="Gambia (GTU)"/>
                    <xsd:enumeration value="Ghana (GNAT)"/>
                    <xsd:enumeration value="Grenada (GUT)"/>
                    <xsd:enumeration value="Guinee (FSPE)"/>
                    <xsd:enumeration value="Guinee (SLEG)"/>
                    <xsd:enumeration value="Guyana (GTU)"/>
                    <xsd:enumeration value="Haiti (CNEH)"/>
                    <xsd:enumeration value="Haiti (FENATEC)"/>
                    <xsd:enumeration value="Haiti (UNNOEH)"/>
                    <xsd:enumeration value="India (AIPTF)"/>
                    <xsd:enumeration value="Jamaica (JTA)"/>
                    <xsd:enumeration value="Liberia (NTAL)"/>
                    <xsd:enumeration value="Montserrat (MUT)"/>
                    <xsd:enumeration value="Nigeria (NUT)"/>
                    <xsd:enumeration value="Saint Kitts and Nevis (SKTU)"/>
                    <xsd:enumeration value="Sierra Leone (SLTU)"/>
                    <xsd:enumeration value="St. Lucia (SLTU)"/>
                    <xsd:enumeration value="St. Vincent (SVGTU)"/>
                    <xsd:enumeration value="Togo (FESEN)"/>
                    <xsd:enumeration value="Trinidad (TUTTA)"/>
                    <xsd:enumeration value="Uganda (UNATU)"/>
                  </xsd:restriction>
                </xsd:simpleType>
              </xsd:element>
            </xsd:sequence>
          </xsd:extension>
        </xsd:complexContent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ea0b2b-88ec-4941-b0bf-1efd64612341" elementFormDefault="qualified">
    <xsd:import namespace="http://schemas.microsoft.com/office/2006/documentManagement/types"/>
    <xsd:import namespace="http://schemas.microsoft.com/office/infopath/2007/PartnerControls"/>
    <xsd:element name="Meeting_x0020_Date" ma:index="35" nillable="true" ma:displayName="Meeting Date" ma:format="DateOnly" ma:internalName="Meeting_x0020_Date">
      <xsd:simpleType>
        <xsd:restriction base="dms:DateTime"/>
      </xsd:simpleType>
    </xsd:element>
    <xsd:element name="dabd749874d84c29afbe61aa6552a3f6" ma:index="37" nillable="true" ma:taxonomy="true" ma:internalName="dabd749874d84c29afbe61aa6552a3f6" ma:taxonomyFieldName="Project_x0020_Type" ma:displayName="Project Type" ma:default="" ma:fieldId="{dabd7498-74d8-4c29-afbe-61aa6552a3f6}" ma:sspId="48d28e73-c9c0-43c1-8d4b-7e4dd3569077" ma:termSetId="60f05955-0cae-404e-a0f2-07d57acbd36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313F59-93CA-40ED-B867-7C9A1F03D2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DDBC31-EDBE-4380-ABFE-471C380A19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96E03A-DB56-4F68-8895-EAEA0818ACC6}">
  <ds:schemaRefs>
    <ds:schemaRef ds:uri="http://schemas.microsoft.com/office/2006/metadata/properties"/>
    <ds:schemaRef ds:uri="http://schemas.microsoft.com/office/infopath/2007/PartnerControls"/>
    <ds:schemaRef ds:uri="e2bc612a-9a50-4fd0-946e-96ceed73c978"/>
    <ds:schemaRef ds:uri="849a4bf7-01a5-421d-83aa-28c962b7e9a0"/>
    <ds:schemaRef ds:uri="15ea0b2b-88ec-4941-b0bf-1efd64612341"/>
  </ds:schemaRefs>
</ds:datastoreItem>
</file>

<file path=customXml/itemProps4.xml><?xml version="1.0" encoding="utf-8"?>
<ds:datastoreItem xmlns:ds="http://schemas.openxmlformats.org/officeDocument/2006/customXml" ds:itemID="{D13C2AC2-C16B-4BCC-B7B3-2330A7DEC9A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4352208-BAE2-455D-B0BE-58C3220C2B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c612a-9a50-4fd0-946e-96ceed73c978"/>
    <ds:schemaRef ds:uri="849a4bf7-01a5-421d-83aa-28c962b7e9a0"/>
    <ds:schemaRef ds:uri="15ea0b2b-88ec-4941-b0bf-1efd646123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67</Words>
  <Characters>11784</Characters>
  <Application>Microsoft Office Word</Application>
  <DocSecurity>4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 2023 Application Form</vt:lpstr>
    </vt:vector>
  </TitlesOfParts>
  <Company>Windows User</Company>
  <LinksUpToDate>false</LinksUpToDate>
  <CharactersWithSpaces>1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 2024 Application Form - FR</dc:title>
  <dc:creator>Salwa Maadarani</dc:creator>
  <cp:lastModifiedBy>Alexandrea Bowes</cp:lastModifiedBy>
  <cp:revision>2</cp:revision>
  <cp:lastPrinted>2022-10-04T19:17:00Z</cp:lastPrinted>
  <dcterms:created xsi:type="dcterms:W3CDTF">2023-10-03T22:00:00Z</dcterms:created>
  <dcterms:modified xsi:type="dcterms:W3CDTF">2023-10-03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9d4054a823046deb83194e348459731">
    <vt:lpwstr/>
  </property>
  <property fmtid="{D5CDD505-2E9C-101B-9397-08002B2CF9AE}" pid="3" name="bd736efdac2e4581bf5cbbd6df1ad393">
    <vt:lpwstr/>
  </property>
  <property fmtid="{D5CDD505-2E9C-101B-9397-08002B2CF9AE}" pid="4" name="Business Function">
    <vt:lpwstr>130;#International Program|744e460c-a301-4747-8a11-e1edcee1ca60</vt:lpwstr>
  </property>
  <property fmtid="{D5CDD505-2E9C-101B-9397-08002B2CF9AE}" pid="5" name="Business_x0020_Function">
    <vt:lpwstr>130;#International Program|744e460c-a301-4747-8a11-e1edcee1ca60</vt:lpwstr>
  </property>
  <property fmtid="{D5CDD505-2E9C-101B-9397-08002B2CF9AE}" pid="6" name="ContentTypeId">
    <vt:lpwstr>0x01010089F20948D3FCDB47A4F9E1B52020BE8F00E40C7DBCA21CC843AD3175E7E83D92EF</vt:lpwstr>
  </property>
  <property fmtid="{D5CDD505-2E9C-101B-9397-08002B2CF9AE}" pid="7" name="Document Type">
    <vt:lpwstr>615;#Application|acae9965-c7b3-4d12-a6da-f2f4ef7c3c2f</vt:lpwstr>
  </property>
  <property fmtid="{D5CDD505-2E9C-101B-9397-08002B2CF9AE}" pid="8" name="Document Type0">
    <vt:lpwstr/>
  </property>
  <property fmtid="{D5CDD505-2E9C-101B-9397-08002B2CF9AE}" pid="9" name="Document_x0020_Type0">
    <vt:lpwstr/>
  </property>
  <property fmtid="{D5CDD505-2E9C-101B-9397-08002B2CF9AE}" pid="10" name="Event1">
    <vt:lpwstr/>
  </property>
  <property fmtid="{D5CDD505-2E9C-101B-9397-08002B2CF9AE}" pid="11" name="ge1bbdad91d64952a82dd60745f53546">
    <vt:lpwstr/>
  </property>
  <property fmtid="{D5CDD505-2E9C-101B-9397-08002B2CF9AE}" pid="12" name="Member1">
    <vt:lpwstr/>
  </property>
  <property fmtid="{D5CDD505-2E9C-101B-9397-08002B2CF9AE}" pid="13" name="Month">
    <vt:lpwstr/>
  </property>
  <property fmtid="{D5CDD505-2E9C-101B-9397-08002B2CF9AE}" pid="14" name="o694ffe8a07547d8aacc819fe3da125c">
    <vt:lpwstr/>
  </property>
  <property fmtid="{D5CDD505-2E9C-101B-9397-08002B2CF9AE}" pid="15" name="Partner">
    <vt:lpwstr/>
  </property>
  <property fmtid="{D5CDD505-2E9C-101B-9397-08002B2CF9AE}" pid="16" name="Project Type">
    <vt:lpwstr>46;#Project Overseas - General Documents|31c73fa4-74d1-4e38-bbe2-dbcf549052a0</vt:lpwstr>
  </property>
  <property fmtid="{D5CDD505-2E9C-101B-9397-08002B2CF9AE}" pid="17" name="Topic">
    <vt:lpwstr/>
  </property>
  <property fmtid="{D5CDD505-2E9C-101B-9397-08002B2CF9AE}" pid="18" name="Year1">
    <vt:lpwstr/>
  </property>
  <property fmtid="{D5CDD505-2E9C-101B-9397-08002B2CF9AE}" pid="19" name="_dlc_DocIdItemGuid">
    <vt:lpwstr>3c2535c7-fd94-4bf8-bbcc-5e070e52f65c</vt:lpwstr>
  </property>
  <property fmtid="{D5CDD505-2E9C-101B-9397-08002B2CF9AE}" pid="20" name="Year">
    <vt:lpwstr>663;#2024|22af1e4b-7123-4046-9cd6-c87ef743f123</vt:lpwstr>
  </property>
</Properties>
</file>